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1430A" w14:textId="77777777" w:rsidR="00035A5F" w:rsidRPr="00CD7EAC" w:rsidRDefault="00035A5F" w:rsidP="00A9149C">
      <w:pPr>
        <w:spacing w:after="0" w:line="360" w:lineRule="auto"/>
        <w:contextualSpacing/>
        <w:rPr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7"/>
        <w:gridCol w:w="5541"/>
      </w:tblGrid>
      <w:tr w:rsidR="00B1021A" w:rsidRPr="00DB55E2" w14:paraId="2761A566" w14:textId="77777777" w:rsidTr="00B85032">
        <w:trPr>
          <w:trHeight w:val="439"/>
        </w:trPr>
        <w:tc>
          <w:tcPr>
            <w:tcW w:w="5537" w:type="dxa"/>
            <w:vAlign w:val="center"/>
          </w:tcPr>
          <w:p w14:paraId="520498B7" w14:textId="7DD2BADD" w:rsidR="00B1021A" w:rsidRPr="00DB55E2" w:rsidRDefault="00B1021A" w:rsidP="00D82866">
            <w:pPr>
              <w:spacing w:after="0"/>
              <w:contextualSpacing/>
              <w:rPr>
                <w:rFonts w:ascii="Aptos Display" w:hAnsi="Aptos Display"/>
                <w:sz w:val="20"/>
                <w:szCs w:val="20"/>
              </w:rPr>
            </w:pPr>
            <w:r w:rsidRPr="00A34918">
              <w:rPr>
                <w:rFonts w:ascii="Aptos Display" w:hAnsi="Aptos Display"/>
                <w:b/>
                <w:bCs/>
                <w:sz w:val="20"/>
                <w:szCs w:val="20"/>
              </w:rPr>
              <w:t>School: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-1405595026"/>
                <w:placeholder>
                  <w:docPart w:val="11F79255FAAE4DEE81596FA1FD68A19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2A5ED3" w:rsidRPr="0048256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</w:t>
                </w:r>
                <w:r w:rsidR="002A5ED3" w:rsidRPr="00482567">
                  <w:rPr>
                    <w:rStyle w:val="PlaceholderText"/>
                    <w:rFonts w:ascii="Aptos Display" w:hAnsi="Aptos Display"/>
                    <w:shd w:val="clear" w:color="auto" w:fill="D9D9D9" w:themeFill="background1" w:themeFillShade="D9"/>
                  </w:rPr>
                  <w:t>.</w:t>
                </w:r>
              </w:sdtContent>
            </w:sdt>
            <w:r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</w:tc>
        <w:tc>
          <w:tcPr>
            <w:tcW w:w="5541" w:type="dxa"/>
            <w:vAlign w:val="center"/>
          </w:tcPr>
          <w:p w14:paraId="15638E95" w14:textId="3FD12AF4" w:rsidR="00B1021A" w:rsidRPr="00DB55E2" w:rsidRDefault="00076B7F" w:rsidP="00D82866">
            <w:pPr>
              <w:spacing w:after="0"/>
              <w:contextualSpacing/>
              <w:rPr>
                <w:rFonts w:ascii="Aptos Display" w:hAnsi="Aptos Display"/>
                <w:sz w:val="20"/>
                <w:szCs w:val="20"/>
              </w:rPr>
            </w:pPr>
            <w:r w:rsidRPr="00A34918">
              <w:rPr>
                <w:rFonts w:ascii="Aptos Display" w:hAnsi="Aptos Display"/>
                <w:b/>
                <w:bCs/>
                <w:sz w:val="20"/>
                <w:szCs w:val="20"/>
              </w:rPr>
              <w:t>SchooLink Provider</w:t>
            </w:r>
            <w:r w:rsidR="00B1021A" w:rsidRPr="00A34918">
              <w:rPr>
                <w:rFonts w:ascii="Aptos Display" w:hAnsi="Aptos Display"/>
                <w:b/>
                <w:bCs/>
                <w:sz w:val="20"/>
                <w:szCs w:val="20"/>
              </w:rPr>
              <w:t>:</w:t>
            </w:r>
            <w:r w:rsidR="00844A4B" w:rsidRPr="00DB55E2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1979344239"/>
                <w:placeholder>
                  <w:docPart w:val="8DB556E550D14721B5F569CF5972D5AC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2A5ED3" w:rsidRPr="0048256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</w:t>
                </w:r>
                <w:r w:rsidR="002A5ED3" w:rsidRPr="00482567">
                  <w:rPr>
                    <w:rStyle w:val="PlaceholderText"/>
                    <w:rFonts w:ascii="Aptos Display" w:hAnsi="Aptos Display"/>
                    <w:shd w:val="clear" w:color="auto" w:fill="D9D9D9" w:themeFill="background1" w:themeFillShade="D9"/>
                  </w:rPr>
                  <w:t>.</w:t>
                </w:r>
              </w:sdtContent>
            </w:sdt>
            <w:r w:rsidR="00844A4B" w:rsidRPr="00DB55E2">
              <w:rPr>
                <w:rFonts w:ascii="Aptos Display" w:hAnsi="Aptos Display"/>
                <w:sz w:val="20"/>
                <w:szCs w:val="20"/>
              </w:rPr>
              <w:tab/>
            </w:r>
            <w:r w:rsidR="00482567"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B85032" w:rsidRPr="00DB55E2" w14:paraId="2CF6C7C4" w14:textId="0252C97F" w:rsidTr="00B85032">
        <w:trPr>
          <w:trHeight w:val="439"/>
        </w:trPr>
        <w:tc>
          <w:tcPr>
            <w:tcW w:w="5537" w:type="dxa"/>
            <w:vAlign w:val="center"/>
          </w:tcPr>
          <w:p w14:paraId="5370E465" w14:textId="5B151063" w:rsidR="00B85032" w:rsidRPr="00DB55E2" w:rsidRDefault="00B85032" w:rsidP="00D82866">
            <w:pPr>
              <w:spacing w:after="0"/>
              <w:contextualSpacing/>
              <w:rPr>
                <w:rFonts w:ascii="Aptos Display" w:hAnsi="Aptos Display"/>
                <w:sz w:val="20"/>
                <w:szCs w:val="20"/>
              </w:rPr>
            </w:pPr>
            <w:r w:rsidRPr="00A34918">
              <w:rPr>
                <w:rFonts w:ascii="Aptos Display" w:hAnsi="Aptos Display"/>
                <w:b/>
                <w:bCs/>
                <w:sz w:val="20"/>
                <w:szCs w:val="20"/>
              </w:rPr>
              <w:t>Date: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-1585295745"/>
                <w:placeholder>
                  <w:docPart w:val="40F29DEE43AF43C3B34C0F0722E00387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</w:tc>
        <w:tc>
          <w:tcPr>
            <w:tcW w:w="5541" w:type="dxa"/>
            <w:vAlign w:val="center"/>
          </w:tcPr>
          <w:p w14:paraId="3D08C0C3" w14:textId="6CF579B9" w:rsidR="00B85032" w:rsidRPr="00DB55E2" w:rsidRDefault="00FF775D" w:rsidP="00D82866">
            <w:pPr>
              <w:spacing w:after="0"/>
              <w:contextualSpacing/>
              <w:rPr>
                <w:rFonts w:ascii="Aptos Display" w:hAnsi="Aptos Display"/>
                <w:sz w:val="20"/>
                <w:szCs w:val="20"/>
              </w:rPr>
            </w:pPr>
            <w:r w:rsidRPr="00A34918">
              <w:rPr>
                <w:rFonts w:ascii="Aptos Display" w:hAnsi="Aptos Display"/>
                <w:b/>
                <w:bCs/>
                <w:sz w:val="20"/>
                <w:szCs w:val="20"/>
              </w:rPr>
              <w:t>School Year</w:t>
            </w:r>
            <w:r w:rsidR="00B85032" w:rsidRPr="00A34918">
              <w:rPr>
                <w:rFonts w:ascii="Aptos Display" w:hAnsi="Aptos Display"/>
                <w:b/>
                <w:bCs/>
                <w:sz w:val="20"/>
                <w:szCs w:val="20"/>
              </w:rPr>
              <w:t>:</w:t>
            </w:r>
            <w:r w:rsidR="00B85032" w:rsidRPr="00DB55E2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1123887934"/>
                <w:placeholder>
                  <w:docPart w:val="61B8CD4997544CE98D223840CB644A2C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B85032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="00B85032"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FF775D" w:rsidRPr="00DB55E2" w14:paraId="782114E1" w14:textId="77777777">
        <w:trPr>
          <w:trHeight w:val="440"/>
        </w:trPr>
        <w:tc>
          <w:tcPr>
            <w:tcW w:w="11078" w:type="dxa"/>
            <w:gridSpan w:val="2"/>
            <w:vAlign w:val="center"/>
          </w:tcPr>
          <w:p w14:paraId="5116F0CF" w14:textId="400D9825" w:rsidR="00FF775D" w:rsidRPr="00DB55E2" w:rsidRDefault="00FF775D" w:rsidP="00D82866">
            <w:pPr>
              <w:spacing w:after="0"/>
              <w:contextualSpacing/>
              <w:rPr>
                <w:rFonts w:ascii="Aptos Display" w:hAnsi="Aptos Display"/>
                <w:sz w:val="20"/>
                <w:szCs w:val="20"/>
              </w:rPr>
            </w:pPr>
            <w:r w:rsidRPr="00EB5D30">
              <w:rPr>
                <w:rFonts w:ascii="Aptos Display" w:hAnsi="Aptos Display"/>
                <w:b/>
                <w:bCs/>
                <w:sz w:val="20"/>
                <w:szCs w:val="20"/>
              </w:rPr>
              <w:t>Attendees:</w:t>
            </w:r>
            <w:r w:rsidRPr="00EB5D30">
              <w:rPr>
                <w:rStyle w:val="Style1"/>
                <w:b/>
                <w:bCs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415594739"/>
                <w:placeholder>
                  <w:docPart w:val="B8D8788DFDA548A2B9442B783A68B227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</w:tbl>
    <w:p w14:paraId="6A688EC9" w14:textId="12C30BAC" w:rsidR="006627CA" w:rsidRPr="005A45A6" w:rsidRDefault="006627CA" w:rsidP="00D82866">
      <w:pPr>
        <w:spacing w:after="0"/>
        <w:contextualSpacing/>
        <w:rPr>
          <w:rFonts w:ascii="Aptos Display" w:hAnsi="Aptos Display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45"/>
        <w:gridCol w:w="30"/>
        <w:gridCol w:w="5603"/>
      </w:tblGrid>
      <w:tr w:rsidR="003A2A13" w:rsidRPr="00DB55E2" w14:paraId="791555C6" w14:textId="3B3C91B2" w:rsidTr="4401C221">
        <w:trPr>
          <w:trHeight w:val="319"/>
        </w:trPr>
        <w:tc>
          <w:tcPr>
            <w:tcW w:w="11078" w:type="dxa"/>
            <w:gridSpan w:val="3"/>
            <w:shd w:val="clear" w:color="auto" w:fill="C5E0B3" w:themeFill="accent6" w:themeFillTint="66"/>
            <w:vAlign w:val="center"/>
          </w:tcPr>
          <w:p w14:paraId="72EFCFE8" w14:textId="43DAB7B9" w:rsidR="003A2A13" w:rsidRPr="00DB55E2" w:rsidRDefault="000A5561" w:rsidP="003B35D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firstLine="0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bookmarkStart w:id="0" w:name="_Hlk203051994"/>
            <w:r>
              <w:rPr>
                <w:rFonts w:ascii="Aptos Display" w:hAnsi="Aptos Display"/>
                <w:b/>
                <w:bCs/>
                <w:sz w:val="20"/>
                <w:szCs w:val="20"/>
              </w:rPr>
              <w:t xml:space="preserve">School </w:t>
            </w:r>
            <w:r w:rsidR="0007132B" w:rsidRPr="00DB55E2">
              <w:rPr>
                <w:rFonts w:ascii="Aptos Display" w:hAnsi="Aptos Display"/>
                <w:b/>
                <w:bCs/>
                <w:sz w:val="20"/>
                <w:szCs w:val="20"/>
              </w:rPr>
              <w:t>Liaisons</w:t>
            </w:r>
          </w:p>
          <w:p w14:paraId="1DAE37A0" w14:textId="7AFD5B55" w:rsidR="0007132B" w:rsidRPr="00DB55E2" w:rsidRDefault="00555915" w:rsidP="00D82866">
            <w:pPr>
              <w:pStyle w:val="ListParagraph"/>
              <w:spacing w:after="0"/>
              <w:ind w:left="36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The </w:t>
            </w:r>
            <w:r w:rsidRPr="00DB55E2">
              <w:rPr>
                <w:rFonts w:ascii="Aptos Display" w:hAnsi="Aptos Display"/>
                <w:b/>
                <w:bCs/>
                <w:sz w:val="20"/>
                <w:szCs w:val="20"/>
              </w:rPr>
              <w:t>primary liaison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 is responsible for answering referral questions from staff and </w:t>
            </w:r>
            <w:proofErr w:type="gramStart"/>
            <w:r w:rsidRPr="00DB55E2">
              <w:rPr>
                <w:rFonts w:ascii="Aptos Display" w:hAnsi="Aptos Display"/>
                <w:sz w:val="20"/>
                <w:szCs w:val="20"/>
              </w:rPr>
              <w:t>parents, and</w:t>
            </w:r>
            <w:proofErr w:type="gramEnd"/>
            <w:r w:rsidRPr="00DB55E2">
              <w:rPr>
                <w:rFonts w:ascii="Aptos Display" w:hAnsi="Aptos Display"/>
                <w:sz w:val="20"/>
                <w:szCs w:val="20"/>
              </w:rPr>
              <w:t xml:space="preserve"> reinforcing the referral process.  </w:t>
            </w:r>
            <w:r w:rsidR="0037602F" w:rsidRPr="00DB55E2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The </w:t>
            </w:r>
            <w:r w:rsidR="00515CF5" w:rsidRPr="00DB55E2">
              <w:rPr>
                <w:rFonts w:ascii="Aptos Display" w:hAnsi="Aptos Display"/>
                <w:b/>
                <w:bCs/>
                <w:sz w:val="20"/>
                <w:szCs w:val="20"/>
              </w:rPr>
              <w:t>secondary liaison</w:t>
            </w:r>
            <w:r w:rsidR="00515CF5" w:rsidRPr="00DB55E2">
              <w:rPr>
                <w:rFonts w:ascii="Aptos Display" w:hAnsi="Aptos Display"/>
                <w:sz w:val="20"/>
                <w:szCs w:val="20"/>
              </w:rPr>
              <w:t xml:space="preserve"> serves as backup if the primary liaison is unavailable.</w:t>
            </w:r>
          </w:p>
        </w:tc>
      </w:tr>
      <w:tr w:rsidR="003A2A13" w:rsidRPr="00DB55E2" w14:paraId="06B03438" w14:textId="77777777" w:rsidTr="005A45A6">
        <w:trPr>
          <w:trHeight w:val="144"/>
        </w:trPr>
        <w:tc>
          <w:tcPr>
            <w:tcW w:w="11078" w:type="dxa"/>
            <w:gridSpan w:val="3"/>
          </w:tcPr>
          <w:p w14:paraId="0CDFF46A" w14:textId="55F11F51" w:rsidR="003A2A13" w:rsidRPr="00DB55E2" w:rsidRDefault="00AD53A4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Primary school li</w:t>
            </w:r>
            <w:r w:rsidR="00DC021C" w:rsidRPr="00DB55E2">
              <w:rPr>
                <w:rFonts w:ascii="Aptos Display" w:hAnsi="Aptos Display"/>
                <w:sz w:val="20"/>
                <w:szCs w:val="20"/>
              </w:rPr>
              <w:t>ai</w:t>
            </w:r>
            <w:r w:rsidRPr="00DB55E2">
              <w:rPr>
                <w:rFonts w:ascii="Aptos Display" w:hAnsi="Aptos Display"/>
                <w:sz w:val="20"/>
                <w:szCs w:val="20"/>
              </w:rPr>
              <w:t>son (name/title):</w:t>
            </w:r>
            <w:r w:rsidRPr="00DB55E2">
              <w:rPr>
                <w:rStyle w:val="Style1"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989140701"/>
                <w:placeholder>
                  <w:docPart w:val="7C3790EA7DDC40BEA3797DDB35AE3DA8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DC021C" w:rsidRPr="00DB55E2" w14:paraId="458451F3" w14:textId="6AC0F9CE" w:rsidTr="005A45A6">
        <w:trPr>
          <w:trHeight w:val="144"/>
        </w:trPr>
        <w:tc>
          <w:tcPr>
            <w:tcW w:w="5475" w:type="dxa"/>
            <w:gridSpan w:val="2"/>
          </w:tcPr>
          <w:p w14:paraId="68BD697A" w14:textId="7EF1F1B7" w:rsidR="00DC021C" w:rsidRPr="00DB55E2" w:rsidRDefault="00DC021C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Email: </w:t>
            </w:r>
            <w:sdt>
              <w:sdtPr>
                <w:rPr>
                  <w:rStyle w:val="Style2"/>
                  <w:sz w:val="20"/>
                  <w:szCs w:val="20"/>
                </w:rPr>
                <w:id w:val="-731855141"/>
                <w:placeholder>
                  <w:docPart w:val="CFDDB0BF26F042BD856E879C42A87D79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5603" w:type="dxa"/>
          </w:tcPr>
          <w:p w14:paraId="083C3EC3" w14:textId="044E335D" w:rsidR="00DC021C" w:rsidRPr="00DB55E2" w:rsidRDefault="00DC021C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Phone: </w:t>
            </w:r>
            <w:sdt>
              <w:sdtPr>
                <w:rPr>
                  <w:rStyle w:val="Style2"/>
                  <w:sz w:val="20"/>
                  <w:szCs w:val="20"/>
                </w:rPr>
                <w:id w:val="1899544011"/>
                <w:placeholder>
                  <w:docPart w:val="35C7B93658894AF5B67B2D3EE7373B0B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3837D8" w:rsidRPr="00DB55E2" w14:paraId="0AE48AFC" w14:textId="77777777" w:rsidTr="005A45A6">
        <w:trPr>
          <w:trHeight w:val="144"/>
        </w:trPr>
        <w:tc>
          <w:tcPr>
            <w:tcW w:w="11078" w:type="dxa"/>
            <w:gridSpan w:val="3"/>
          </w:tcPr>
          <w:p w14:paraId="2A86A7EA" w14:textId="4A446FA4" w:rsidR="003837D8" w:rsidRPr="00DB55E2" w:rsidRDefault="00BF1256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Secondary school liaison (name/title):</w:t>
            </w:r>
            <w:r w:rsidRPr="00DB55E2">
              <w:rPr>
                <w:rStyle w:val="Style1"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-2144732558"/>
                <w:placeholder>
                  <w:docPart w:val="76915C44BF274C2DAF9956DA4FD1DCC9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BF1256" w:rsidRPr="00DB55E2" w14:paraId="2632EFC7" w14:textId="49075A18" w:rsidTr="005A45A6">
        <w:trPr>
          <w:trHeight w:val="144"/>
        </w:trPr>
        <w:tc>
          <w:tcPr>
            <w:tcW w:w="5445" w:type="dxa"/>
          </w:tcPr>
          <w:p w14:paraId="47DA8BD3" w14:textId="6EB8027E" w:rsidR="00BF1256" w:rsidRPr="00DB55E2" w:rsidRDefault="00BF1256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Email: </w:t>
            </w:r>
            <w:sdt>
              <w:sdtPr>
                <w:rPr>
                  <w:rStyle w:val="Style2"/>
                  <w:sz w:val="20"/>
                  <w:szCs w:val="20"/>
                </w:rPr>
                <w:id w:val="-86393541"/>
                <w:placeholder>
                  <w:docPart w:val="2162C41BB89343A9887E45071448F2CC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5633" w:type="dxa"/>
            <w:gridSpan w:val="2"/>
          </w:tcPr>
          <w:p w14:paraId="3A181E6A" w14:textId="6BC92DDB" w:rsidR="00BF1256" w:rsidRPr="00DB55E2" w:rsidRDefault="00BF1256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Phone: </w:t>
            </w:r>
            <w:sdt>
              <w:sdtPr>
                <w:rPr>
                  <w:rStyle w:val="Style2"/>
                  <w:sz w:val="20"/>
                  <w:szCs w:val="20"/>
                </w:rPr>
                <w:id w:val="1117181491"/>
                <w:placeholder>
                  <w:docPart w:val="EA5208A85BF34704B1BFFA5A6FCD767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bookmarkEnd w:id="0"/>
    </w:tbl>
    <w:p w14:paraId="61950600" w14:textId="77777777" w:rsidR="0052212B" w:rsidRPr="005A45A6" w:rsidRDefault="0052212B" w:rsidP="00D82866">
      <w:pPr>
        <w:spacing w:after="0"/>
        <w:rPr>
          <w:rFonts w:ascii="Aptos Display" w:hAnsi="Aptos Display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45"/>
        <w:gridCol w:w="30"/>
        <w:gridCol w:w="5603"/>
      </w:tblGrid>
      <w:tr w:rsidR="00956DEB" w:rsidRPr="00DB55E2" w14:paraId="0D62F032" w14:textId="77777777">
        <w:trPr>
          <w:trHeight w:val="319"/>
        </w:trPr>
        <w:tc>
          <w:tcPr>
            <w:tcW w:w="11078" w:type="dxa"/>
            <w:gridSpan w:val="3"/>
            <w:shd w:val="clear" w:color="auto" w:fill="C5E0B3" w:themeFill="accent6" w:themeFillTint="66"/>
            <w:vAlign w:val="center"/>
          </w:tcPr>
          <w:p w14:paraId="03C3E633" w14:textId="1AC80581" w:rsidR="00956DEB" w:rsidRPr="00DB55E2" w:rsidRDefault="00956DEB" w:rsidP="00D82866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DB55E2">
              <w:rPr>
                <w:rFonts w:ascii="Aptos Display" w:hAnsi="Aptos Display"/>
                <w:b/>
                <w:bCs/>
                <w:sz w:val="20"/>
                <w:szCs w:val="20"/>
              </w:rPr>
              <w:t>SchooLink Provider</w:t>
            </w:r>
          </w:p>
        </w:tc>
      </w:tr>
      <w:tr w:rsidR="00956DEB" w:rsidRPr="00DB55E2" w14:paraId="117121CB" w14:textId="77777777" w:rsidTr="005A45A6">
        <w:trPr>
          <w:trHeight w:val="144"/>
        </w:trPr>
        <w:tc>
          <w:tcPr>
            <w:tcW w:w="11078" w:type="dxa"/>
            <w:gridSpan w:val="3"/>
          </w:tcPr>
          <w:p w14:paraId="27A57473" w14:textId="2CE52796" w:rsidR="00956DEB" w:rsidRPr="00DB55E2" w:rsidRDefault="00956DEB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Onsite Provider (name/title):</w:t>
            </w:r>
            <w:r w:rsidRPr="00DB55E2">
              <w:rPr>
                <w:rStyle w:val="Style1"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-445010637"/>
                <w:placeholder>
                  <w:docPart w:val="8E12937DA01A43A19B0E0DEB796C041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956DEB" w:rsidRPr="00DB55E2" w14:paraId="6ED52B34" w14:textId="77777777" w:rsidTr="005A45A6">
        <w:trPr>
          <w:trHeight w:val="144"/>
        </w:trPr>
        <w:tc>
          <w:tcPr>
            <w:tcW w:w="5475" w:type="dxa"/>
            <w:gridSpan w:val="2"/>
          </w:tcPr>
          <w:p w14:paraId="3C2A1D32" w14:textId="77777777" w:rsidR="00956DEB" w:rsidRPr="00DB55E2" w:rsidRDefault="00956DEB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Email: </w:t>
            </w:r>
            <w:sdt>
              <w:sdtPr>
                <w:rPr>
                  <w:rStyle w:val="Style2"/>
                  <w:sz w:val="20"/>
                  <w:szCs w:val="20"/>
                </w:rPr>
                <w:id w:val="-468128978"/>
                <w:placeholder>
                  <w:docPart w:val="8FFDCB3B0A3B4991AF6CAB5A723B416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5603" w:type="dxa"/>
          </w:tcPr>
          <w:p w14:paraId="36AEE6B3" w14:textId="77777777" w:rsidR="00956DEB" w:rsidRPr="00DB55E2" w:rsidRDefault="00956DEB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Phone: </w:t>
            </w:r>
            <w:sdt>
              <w:sdtPr>
                <w:rPr>
                  <w:rStyle w:val="Style2"/>
                  <w:sz w:val="20"/>
                  <w:szCs w:val="20"/>
                </w:rPr>
                <w:id w:val="-1256205108"/>
                <w:placeholder>
                  <w:docPart w:val="D1F9B6D65C6B473CB557A9A5969D8D49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956DEB" w:rsidRPr="00DB55E2" w14:paraId="01DB381C" w14:textId="77777777" w:rsidTr="005A45A6">
        <w:trPr>
          <w:trHeight w:val="144"/>
        </w:trPr>
        <w:tc>
          <w:tcPr>
            <w:tcW w:w="11078" w:type="dxa"/>
            <w:gridSpan w:val="3"/>
          </w:tcPr>
          <w:p w14:paraId="02E7635A" w14:textId="7E6FA635" w:rsidR="00956DEB" w:rsidRPr="00DB55E2" w:rsidRDefault="003C4D0F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Provider’s Supervisor</w:t>
            </w:r>
            <w:r w:rsidR="00956DEB" w:rsidRPr="00DB55E2">
              <w:rPr>
                <w:rFonts w:ascii="Aptos Display" w:hAnsi="Aptos Display"/>
                <w:sz w:val="20"/>
                <w:szCs w:val="20"/>
              </w:rPr>
              <w:t xml:space="preserve"> (name/title):</w:t>
            </w:r>
            <w:r w:rsidR="00956DEB" w:rsidRPr="00DB55E2">
              <w:rPr>
                <w:rStyle w:val="Style1"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-289441231"/>
                <w:placeholder>
                  <w:docPart w:val="73F61D4C57B04061BF25C9CBD3D483C5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56DEB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="00956DEB"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956DEB" w:rsidRPr="00DB55E2" w14:paraId="5C247793" w14:textId="77777777" w:rsidTr="005A45A6">
        <w:trPr>
          <w:trHeight w:val="144"/>
        </w:trPr>
        <w:tc>
          <w:tcPr>
            <w:tcW w:w="5445" w:type="dxa"/>
          </w:tcPr>
          <w:p w14:paraId="5204376E" w14:textId="77777777" w:rsidR="00956DEB" w:rsidRPr="00DB55E2" w:rsidRDefault="00956DEB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Email: </w:t>
            </w:r>
            <w:sdt>
              <w:sdtPr>
                <w:rPr>
                  <w:rStyle w:val="Style2"/>
                  <w:sz w:val="20"/>
                  <w:szCs w:val="20"/>
                </w:rPr>
                <w:id w:val="8492267"/>
                <w:placeholder>
                  <w:docPart w:val="38B483D8198D4822B93E1A5E10668986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5633" w:type="dxa"/>
            <w:gridSpan w:val="2"/>
          </w:tcPr>
          <w:p w14:paraId="06CF5CB6" w14:textId="77777777" w:rsidR="00956DEB" w:rsidRPr="00DB55E2" w:rsidRDefault="00956DEB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Phone: </w:t>
            </w:r>
            <w:sdt>
              <w:sdtPr>
                <w:rPr>
                  <w:rStyle w:val="Style2"/>
                  <w:sz w:val="20"/>
                  <w:szCs w:val="20"/>
                </w:rPr>
                <w:id w:val="1551420396"/>
                <w:placeholder>
                  <w:docPart w:val="63451CE092FC46D5A97F91E892F02ACB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</w:tbl>
    <w:p w14:paraId="2A7EBC85" w14:textId="77777777" w:rsidR="00956DEB" w:rsidRPr="005A45A6" w:rsidRDefault="00956DEB" w:rsidP="00D82866">
      <w:pPr>
        <w:spacing w:after="0"/>
        <w:rPr>
          <w:rFonts w:ascii="Aptos Display" w:hAnsi="Aptos Display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60"/>
        <w:gridCol w:w="15"/>
        <w:gridCol w:w="5603"/>
      </w:tblGrid>
      <w:tr w:rsidR="003C4D0F" w:rsidRPr="00DB55E2" w14:paraId="3E66C1C4" w14:textId="77777777">
        <w:trPr>
          <w:trHeight w:val="319"/>
        </w:trPr>
        <w:tc>
          <w:tcPr>
            <w:tcW w:w="11078" w:type="dxa"/>
            <w:gridSpan w:val="3"/>
            <w:shd w:val="clear" w:color="auto" w:fill="C5E0B3" w:themeFill="accent6" w:themeFillTint="66"/>
            <w:vAlign w:val="center"/>
          </w:tcPr>
          <w:p w14:paraId="66B4BA95" w14:textId="0A519BE1" w:rsidR="003C4D0F" w:rsidRPr="00DB55E2" w:rsidRDefault="003C4D0F" w:rsidP="00D82866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DB55E2">
              <w:rPr>
                <w:rFonts w:ascii="Aptos Display" w:hAnsi="Aptos Display"/>
                <w:b/>
                <w:bCs/>
                <w:sz w:val="20"/>
                <w:szCs w:val="20"/>
              </w:rPr>
              <w:t>School Access and Space</w:t>
            </w:r>
          </w:p>
        </w:tc>
      </w:tr>
      <w:tr w:rsidR="003C4D0F" w:rsidRPr="00DB55E2" w14:paraId="18DD4BF9" w14:textId="77777777" w:rsidTr="005A45A6">
        <w:trPr>
          <w:trHeight w:val="144"/>
        </w:trPr>
        <w:tc>
          <w:tcPr>
            <w:tcW w:w="11078" w:type="dxa"/>
            <w:gridSpan w:val="3"/>
          </w:tcPr>
          <w:p w14:paraId="07245BAA" w14:textId="156F7333" w:rsidR="003C4D0F" w:rsidRPr="00DB55E2" w:rsidRDefault="00FD7965" w:rsidP="00D82866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What are the school access procedures?</w:t>
            </w:r>
            <w:r w:rsidR="003C4D0F"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3C4D0F" w:rsidRPr="00DB55E2" w14:paraId="539C136D" w14:textId="77777777" w:rsidTr="005A45A6">
        <w:trPr>
          <w:trHeight w:val="144"/>
        </w:trPr>
        <w:tc>
          <w:tcPr>
            <w:tcW w:w="5475" w:type="dxa"/>
            <w:gridSpan w:val="2"/>
          </w:tcPr>
          <w:p w14:paraId="7CB8404F" w14:textId="2D596C90" w:rsidR="003C4D0F" w:rsidRPr="00DB55E2" w:rsidRDefault="00FD7965" w:rsidP="00A4073F">
            <w:pPr>
              <w:spacing w:after="0"/>
              <w:ind w:left="782" w:hanging="9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Parking</w:t>
            </w:r>
            <w:r w:rsidR="003C4D0F" w:rsidRPr="00DB55E2">
              <w:rPr>
                <w:rFonts w:ascii="Aptos Display" w:hAnsi="Aptos Display"/>
                <w:sz w:val="20"/>
                <w:szCs w:val="20"/>
              </w:rPr>
              <w:t xml:space="preserve">: </w:t>
            </w:r>
            <w:sdt>
              <w:sdtPr>
                <w:rPr>
                  <w:rStyle w:val="Style2"/>
                  <w:sz w:val="20"/>
                  <w:szCs w:val="20"/>
                </w:rPr>
                <w:id w:val="-1105649127"/>
                <w:placeholder>
                  <w:docPart w:val="EDD41D6DD3204351A7AC6656EF5A6613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3C4D0F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5603" w:type="dxa"/>
          </w:tcPr>
          <w:p w14:paraId="43880106" w14:textId="197D6216" w:rsidR="003C4D0F" w:rsidRPr="00DB55E2" w:rsidRDefault="00FD7965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Sign in/out</w:t>
            </w:r>
            <w:r w:rsidR="003C4D0F" w:rsidRPr="00DB55E2">
              <w:rPr>
                <w:rFonts w:ascii="Aptos Display" w:hAnsi="Aptos Display"/>
                <w:sz w:val="20"/>
                <w:szCs w:val="20"/>
              </w:rPr>
              <w:t xml:space="preserve">: </w:t>
            </w:r>
            <w:sdt>
              <w:sdtPr>
                <w:rPr>
                  <w:rStyle w:val="Style2"/>
                  <w:sz w:val="20"/>
                  <w:szCs w:val="20"/>
                </w:rPr>
                <w:id w:val="1840197268"/>
                <w:placeholder>
                  <w:docPart w:val="9E38D5F4DDEF47429859AC057E4851D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3C4D0F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3C4D0F" w:rsidRPr="00DB55E2" w14:paraId="595A14CB" w14:textId="77777777" w:rsidTr="005A45A6">
        <w:trPr>
          <w:trHeight w:val="144"/>
        </w:trPr>
        <w:tc>
          <w:tcPr>
            <w:tcW w:w="11078" w:type="dxa"/>
            <w:gridSpan w:val="3"/>
          </w:tcPr>
          <w:p w14:paraId="25A22B0B" w14:textId="70030E52" w:rsidR="003C4D0F" w:rsidRPr="00DB55E2" w:rsidRDefault="00FD7965" w:rsidP="00A4073F">
            <w:pPr>
              <w:spacing w:after="0"/>
              <w:ind w:left="782" w:hanging="9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After school hours</w:t>
            </w:r>
            <w:r w:rsidR="003C4D0F" w:rsidRPr="00DB55E2">
              <w:rPr>
                <w:rFonts w:ascii="Aptos Display" w:hAnsi="Aptos Display"/>
                <w:sz w:val="20"/>
                <w:szCs w:val="20"/>
              </w:rPr>
              <w:t>:</w:t>
            </w:r>
            <w:r w:rsidR="003C4D0F" w:rsidRPr="00DB55E2">
              <w:rPr>
                <w:rStyle w:val="Style1"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883836840"/>
                <w:placeholder>
                  <w:docPart w:val="8DCF3BFB71B649AD826E0B7867774D0A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3C4D0F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="003C4D0F"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CD4EA8" w:rsidRPr="00DB55E2" w14:paraId="35770AAF" w14:textId="77777777" w:rsidTr="005A45A6">
        <w:trPr>
          <w:trHeight w:val="144"/>
        </w:trPr>
        <w:tc>
          <w:tcPr>
            <w:tcW w:w="11078" w:type="dxa"/>
            <w:gridSpan w:val="3"/>
          </w:tcPr>
          <w:p w14:paraId="7D29538C" w14:textId="567DD239" w:rsidR="00CD4EA8" w:rsidRPr="00DB55E2" w:rsidRDefault="00CD4EA8" w:rsidP="00A4073F">
            <w:pPr>
              <w:spacing w:after="0"/>
              <w:ind w:left="782" w:hanging="9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Other: </w:t>
            </w:r>
            <w:sdt>
              <w:sdtPr>
                <w:rPr>
                  <w:rStyle w:val="Style2"/>
                  <w:sz w:val="20"/>
                  <w:szCs w:val="20"/>
                </w:rPr>
                <w:id w:val="1455285485"/>
                <w:placeholder>
                  <w:docPart w:val="F31C228E733547B985BCE81B417A46F7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C22E5D" w:rsidRPr="00DB55E2" w14:paraId="4A148980" w14:textId="77777777" w:rsidTr="005A45A6">
        <w:trPr>
          <w:trHeight w:val="144"/>
        </w:trPr>
        <w:tc>
          <w:tcPr>
            <w:tcW w:w="11078" w:type="dxa"/>
            <w:gridSpan w:val="3"/>
          </w:tcPr>
          <w:p w14:paraId="31A2B55D" w14:textId="204908A4" w:rsidR="00C22E5D" w:rsidRPr="00DB55E2" w:rsidRDefault="006A347B" w:rsidP="00D82866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Where will the SchooLink provider meet with students?</w:t>
            </w:r>
          </w:p>
        </w:tc>
      </w:tr>
      <w:tr w:rsidR="006C3B3D" w:rsidRPr="00DB55E2" w14:paraId="65483DAF" w14:textId="6188F7A7" w:rsidTr="005A45A6">
        <w:trPr>
          <w:trHeight w:val="144"/>
        </w:trPr>
        <w:tc>
          <w:tcPr>
            <w:tcW w:w="5460" w:type="dxa"/>
          </w:tcPr>
          <w:p w14:paraId="418D5024" w14:textId="6800F9DE" w:rsidR="006C3B3D" w:rsidRPr="00DB55E2" w:rsidRDefault="006C3B3D" w:rsidP="00A4073F">
            <w:pPr>
              <w:spacing w:after="0"/>
              <w:ind w:left="692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Primary: </w:t>
            </w:r>
            <w:sdt>
              <w:sdtPr>
                <w:rPr>
                  <w:rStyle w:val="Style2"/>
                  <w:sz w:val="20"/>
                  <w:szCs w:val="20"/>
                </w:rPr>
                <w:id w:val="-493483066"/>
                <w:placeholder>
                  <w:docPart w:val="7A64E0F6960C4F0E8127EAC802824E59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5618" w:type="dxa"/>
            <w:gridSpan w:val="2"/>
          </w:tcPr>
          <w:p w14:paraId="5E91AD90" w14:textId="6987CD16" w:rsidR="006C3B3D" w:rsidRPr="00DB55E2" w:rsidRDefault="006C3B3D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Backup: </w:t>
            </w:r>
            <w:sdt>
              <w:sdtPr>
                <w:rPr>
                  <w:rStyle w:val="Style2"/>
                  <w:sz w:val="20"/>
                  <w:szCs w:val="20"/>
                </w:rPr>
                <w:id w:val="-1141507673"/>
                <w:placeholder>
                  <w:docPart w:val="3B69A0E6C9634996A58721739C6690C5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C22E5D" w:rsidRPr="00DB55E2" w14:paraId="675F4F8D" w14:textId="77777777" w:rsidTr="005A45A6">
        <w:trPr>
          <w:trHeight w:val="144"/>
        </w:trPr>
        <w:tc>
          <w:tcPr>
            <w:tcW w:w="11078" w:type="dxa"/>
            <w:gridSpan w:val="3"/>
          </w:tcPr>
          <w:p w14:paraId="22EFDF89" w14:textId="3191D791" w:rsidR="00C22E5D" w:rsidRPr="00DB55E2" w:rsidRDefault="006C3B3D" w:rsidP="00A4073F">
            <w:pPr>
              <w:spacing w:after="0"/>
              <w:ind w:left="692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School break: </w:t>
            </w:r>
            <w:sdt>
              <w:sdtPr>
                <w:rPr>
                  <w:rStyle w:val="Style2"/>
                  <w:sz w:val="20"/>
                  <w:szCs w:val="20"/>
                </w:rPr>
                <w:id w:val="1141081546"/>
                <w:placeholder>
                  <w:docPart w:val="17089AB4A34648F78262F40DC9D769F5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E71E3E" w:rsidRPr="00DB55E2" w14:paraId="27ABDDED" w14:textId="77777777" w:rsidTr="005A45A6">
        <w:trPr>
          <w:trHeight w:val="144"/>
        </w:trPr>
        <w:tc>
          <w:tcPr>
            <w:tcW w:w="11078" w:type="dxa"/>
            <w:gridSpan w:val="3"/>
          </w:tcPr>
          <w:p w14:paraId="140BE70F" w14:textId="7EC21D91" w:rsidR="00E71E3E" w:rsidRPr="00E71E3E" w:rsidRDefault="00396BA1" w:rsidP="00E71E3E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Other Behavioral Health Resources/Providers on campus</w:t>
            </w:r>
            <w:r w:rsidR="00F53036">
              <w:rPr>
                <w:rFonts w:ascii="Aptos Display" w:hAnsi="Aptos Display"/>
                <w:sz w:val="20"/>
                <w:szCs w:val="20"/>
              </w:rPr>
              <w:t xml:space="preserve">: </w:t>
            </w:r>
            <w:sdt>
              <w:sdtPr>
                <w:rPr>
                  <w:rStyle w:val="Style2"/>
                  <w:sz w:val="20"/>
                  <w:szCs w:val="20"/>
                </w:rPr>
                <w:id w:val="-1342697835"/>
                <w:placeholder>
                  <w:docPart w:val="14481FE1148F407D82CC2D6C73E7478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342168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396BA1" w:rsidRPr="00DB55E2" w14:paraId="78C188A3" w14:textId="77777777" w:rsidTr="005A45A6">
        <w:trPr>
          <w:trHeight w:val="144"/>
        </w:trPr>
        <w:tc>
          <w:tcPr>
            <w:tcW w:w="11078" w:type="dxa"/>
            <w:gridSpan w:val="3"/>
          </w:tcPr>
          <w:p w14:paraId="18F48C92" w14:textId="1848F0AE" w:rsidR="00396BA1" w:rsidRDefault="00396BA1" w:rsidP="00396BA1">
            <w:pPr>
              <w:pStyle w:val="ListParagraph"/>
              <w:spacing w:after="0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 xml:space="preserve">CYBHI </w:t>
            </w:r>
            <w:r w:rsidR="00C9700B">
              <w:rPr>
                <w:rFonts w:ascii="Aptos Display" w:hAnsi="Aptos Display"/>
                <w:sz w:val="20"/>
                <w:szCs w:val="20"/>
              </w:rPr>
              <w:t xml:space="preserve">Fee Schedule provider? Yes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375113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700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9700B">
              <w:rPr>
                <w:rFonts w:ascii="Aptos Display" w:hAnsi="Aptos Display"/>
                <w:sz w:val="20"/>
                <w:szCs w:val="20"/>
              </w:rPr>
              <w:t xml:space="preserve"> No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79216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700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F6547" w:rsidRPr="00DB55E2" w14:paraId="2C63CACA" w14:textId="77777777" w:rsidTr="005A45A6">
        <w:trPr>
          <w:trHeight w:val="144"/>
        </w:trPr>
        <w:tc>
          <w:tcPr>
            <w:tcW w:w="11078" w:type="dxa"/>
            <w:gridSpan w:val="3"/>
          </w:tcPr>
          <w:p w14:paraId="37DCCAFB" w14:textId="7DA59D17" w:rsidR="001F6547" w:rsidRDefault="001F6547" w:rsidP="001F6547">
            <w:pPr>
              <w:pStyle w:val="ListParagraph"/>
              <w:spacing w:after="0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Contact information:</w:t>
            </w:r>
            <w:r w:rsidR="00080E0D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589348376"/>
                <w:placeholder>
                  <w:docPart w:val="007184D81C0A4B64990589EAE1149692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080E0D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6547" w:rsidRPr="00DB55E2" w14:paraId="32850DC3" w14:textId="77777777" w:rsidTr="005A45A6">
        <w:trPr>
          <w:trHeight w:val="144"/>
        </w:trPr>
        <w:tc>
          <w:tcPr>
            <w:tcW w:w="11078" w:type="dxa"/>
            <w:gridSpan w:val="3"/>
          </w:tcPr>
          <w:p w14:paraId="7EC04E34" w14:textId="3BB7C66D" w:rsidR="001F6547" w:rsidRDefault="00D36149" w:rsidP="001F6547">
            <w:pPr>
              <w:pStyle w:val="ListParagraph"/>
              <w:spacing w:after="0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Services offered</w:t>
            </w:r>
            <w:r w:rsidR="00080E0D">
              <w:rPr>
                <w:rFonts w:ascii="Aptos Display" w:hAnsi="Aptos Display"/>
                <w:sz w:val="20"/>
                <w:szCs w:val="20"/>
              </w:rPr>
              <w:t xml:space="preserve"> and how those services differ from SchooLink services</w:t>
            </w:r>
            <w:r>
              <w:rPr>
                <w:rFonts w:ascii="Aptos Display" w:hAnsi="Aptos Display"/>
                <w:sz w:val="20"/>
                <w:szCs w:val="20"/>
              </w:rPr>
              <w:t>:</w:t>
            </w:r>
            <w:r w:rsidR="00080E0D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-317350237"/>
                <w:placeholder>
                  <w:docPart w:val="16E9E5D598504B1DAA1D1EA289028B0E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080E0D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</w:tbl>
    <w:p w14:paraId="512D1AFC" w14:textId="77777777" w:rsidR="003A2A13" w:rsidRPr="005A45A6" w:rsidRDefault="003A2A13" w:rsidP="00D82866">
      <w:pPr>
        <w:spacing w:after="0"/>
        <w:rPr>
          <w:rFonts w:ascii="Aptos Display" w:hAnsi="Aptos Display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5040"/>
        <w:gridCol w:w="2713"/>
      </w:tblGrid>
      <w:tr w:rsidR="00791D54" w:rsidRPr="00DB55E2" w14:paraId="3427A41E" w14:textId="77777777">
        <w:trPr>
          <w:trHeight w:val="319"/>
        </w:trPr>
        <w:tc>
          <w:tcPr>
            <w:tcW w:w="11078" w:type="dxa"/>
            <w:gridSpan w:val="3"/>
            <w:shd w:val="clear" w:color="auto" w:fill="C5E0B3" w:themeFill="accent6" w:themeFillTint="66"/>
            <w:vAlign w:val="center"/>
          </w:tcPr>
          <w:p w14:paraId="5A16B4EC" w14:textId="60453EFB" w:rsidR="00791D54" w:rsidRPr="00DB55E2" w:rsidRDefault="00791D54" w:rsidP="00D82866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DB55E2">
              <w:rPr>
                <w:rFonts w:ascii="Aptos Display" w:hAnsi="Aptos Display"/>
                <w:b/>
                <w:bCs/>
                <w:sz w:val="20"/>
                <w:szCs w:val="20"/>
              </w:rPr>
              <w:t>Referral Process:</w:t>
            </w:r>
          </w:p>
        </w:tc>
      </w:tr>
      <w:tr w:rsidR="00791D54" w:rsidRPr="00DB55E2" w14:paraId="13D161D5" w14:textId="77777777" w:rsidTr="005A45A6">
        <w:trPr>
          <w:trHeight w:val="144"/>
        </w:trPr>
        <w:tc>
          <w:tcPr>
            <w:tcW w:w="11078" w:type="dxa"/>
            <w:gridSpan w:val="3"/>
          </w:tcPr>
          <w:p w14:paraId="6FCFD954" w14:textId="62D80AF9" w:rsidR="00791D54" w:rsidRPr="00DB55E2" w:rsidRDefault="00685297" w:rsidP="00D82866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Who at the school can make referrals (i.e. complete and submit the referral form</w:t>
            </w:r>
            <w:r w:rsidR="00791D54" w:rsidRPr="00DB55E2">
              <w:rPr>
                <w:rFonts w:ascii="Aptos Display" w:hAnsi="Aptos Display"/>
                <w:sz w:val="20"/>
                <w:szCs w:val="20"/>
              </w:rPr>
              <w:t>?</w:t>
            </w:r>
            <w:r w:rsidR="00791D54"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  <w:tr w:rsidR="00731B54" w:rsidRPr="00DB55E2" w14:paraId="79012551" w14:textId="77777777" w:rsidTr="005A45A6">
        <w:trPr>
          <w:trHeight w:val="144"/>
        </w:trPr>
        <w:tc>
          <w:tcPr>
            <w:tcW w:w="11078" w:type="dxa"/>
            <w:gridSpan w:val="3"/>
          </w:tcPr>
          <w:p w14:paraId="1BC53EA6" w14:textId="358BC41A" w:rsidR="00731B54" w:rsidRPr="00DB55E2" w:rsidRDefault="003A1574" w:rsidP="00E218AA">
            <w:pPr>
              <w:spacing w:after="0"/>
              <w:ind w:left="692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990992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1B54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C63F54" w:rsidRPr="00DB55E2">
              <w:rPr>
                <w:rFonts w:ascii="Aptos Display" w:hAnsi="Aptos Display"/>
                <w:sz w:val="20"/>
                <w:szCs w:val="20"/>
              </w:rPr>
              <w:t xml:space="preserve"> Counselors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425013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F54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C63F54" w:rsidRPr="00DB55E2">
              <w:rPr>
                <w:rFonts w:ascii="Aptos Display" w:hAnsi="Aptos Display"/>
                <w:sz w:val="20"/>
                <w:szCs w:val="20"/>
              </w:rPr>
              <w:t xml:space="preserve"> School psychologist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304145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F54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C63F54" w:rsidRPr="00DB55E2">
              <w:rPr>
                <w:rFonts w:ascii="Aptos Display" w:hAnsi="Aptos Display"/>
                <w:sz w:val="20"/>
                <w:szCs w:val="20"/>
              </w:rPr>
              <w:t xml:space="preserve">  Nurse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559597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F54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C63F54" w:rsidRPr="00DB55E2">
              <w:rPr>
                <w:rFonts w:ascii="Aptos Display" w:hAnsi="Aptos Display"/>
                <w:sz w:val="20"/>
                <w:szCs w:val="20"/>
              </w:rPr>
              <w:t xml:space="preserve">  Teachers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520618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F54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C63F54" w:rsidRPr="00DB55E2">
              <w:rPr>
                <w:rFonts w:ascii="Aptos Display" w:hAnsi="Aptos Display"/>
                <w:sz w:val="20"/>
                <w:szCs w:val="20"/>
              </w:rPr>
              <w:t xml:space="preserve">  Others</w:t>
            </w:r>
            <w:r w:rsidR="00B0579E" w:rsidRPr="00DB55E2">
              <w:rPr>
                <w:rFonts w:ascii="Aptos Display" w:hAnsi="Aptos Display"/>
                <w:sz w:val="20"/>
                <w:szCs w:val="20"/>
              </w:rPr>
              <w:t xml:space="preserve">: </w:t>
            </w:r>
            <w:sdt>
              <w:sdtPr>
                <w:rPr>
                  <w:rStyle w:val="Style2"/>
                  <w:sz w:val="20"/>
                  <w:szCs w:val="20"/>
                </w:rPr>
                <w:id w:val="1059210002"/>
                <w:placeholder>
                  <w:docPart w:val="C5EEDEF785534BE99B86C24635CA9D5B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B0579E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791D54" w:rsidRPr="00DB55E2" w14:paraId="224E2612" w14:textId="77777777" w:rsidTr="005A45A6">
        <w:trPr>
          <w:trHeight w:val="144"/>
        </w:trPr>
        <w:tc>
          <w:tcPr>
            <w:tcW w:w="11078" w:type="dxa"/>
            <w:gridSpan w:val="3"/>
          </w:tcPr>
          <w:p w14:paraId="3C018B6A" w14:textId="47ACAB84" w:rsidR="00791D54" w:rsidRPr="00DB55E2" w:rsidRDefault="00F619A2" w:rsidP="00D82866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Do all referrals need to be funneled through the primary liaison?</w:t>
            </w:r>
            <w:r w:rsidR="00A373C4" w:rsidRPr="00DB55E2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Fonts w:ascii="Aptos Display" w:eastAsia="MS Gothic" w:hAnsi="Aptos Display"/>
                  <w:sz w:val="20"/>
                  <w:szCs w:val="20"/>
                </w:rPr>
                <w:id w:val="-1743482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3C4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A373C4" w:rsidRPr="00DB55E2">
              <w:rPr>
                <w:rFonts w:ascii="Aptos Display" w:hAnsi="Aptos Display"/>
                <w:sz w:val="20"/>
                <w:szCs w:val="20"/>
              </w:rPr>
              <w:t xml:space="preserve"> YES  </w:t>
            </w:r>
            <w:sdt>
              <w:sdtPr>
                <w:rPr>
                  <w:rFonts w:ascii="Aptos Display" w:eastAsia="MS Gothic" w:hAnsi="Aptos Display"/>
                  <w:sz w:val="20"/>
                  <w:szCs w:val="20"/>
                </w:rPr>
                <w:id w:val="1350294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3C4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A373C4" w:rsidRPr="00DB55E2">
              <w:rPr>
                <w:rFonts w:ascii="Aptos Display" w:hAnsi="Aptos Display"/>
                <w:sz w:val="20"/>
                <w:szCs w:val="20"/>
              </w:rPr>
              <w:t xml:space="preserve">  NO</w:t>
            </w:r>
          </w:p>
        </w:tc>
      </w:tr>
      <w:tr w:rsidR="00791D54" w:rsidRPr="00DB55E2" w14:paraId="355B61CE" w14:textId="77777777" w:rsidTr="005A45A6">
        <w:trPr>
          <w:trHeight w:val="144"/>
        </w:trPr>
        <w:tc>
          <w:tcPr>
            <w:tcW w:w="11078" w:type="dxa"/>
            <w:gridSpan w:val="3"/>
          </w:tcPr>
          <w:p w14:paraId="2B173BBC" w14:textId="6CED9537" w:rsidR="00791D54" w:rsidRPr="00DB55E2" w:rsidRDefault="00C949CD" w:rsidP="00D82866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How does the school log referrals (Write “N/A” if not applicable</w:t>
            </w:r>
            <w:r w:rsidR="00120AB4" w:rsidRPr="00DB55E2">
              <w:rPr>
                <w:rFonts w:ascii="Aptos Display" w:hAnsi="Aptos Display"/>
                <w:sz w:val="20"/>
                <w:szCs w:val="20"/>
              </w:rPr>
              <w:t>)</w:t>
            </w:r>
            <w:r w:rsidR="00791D54" w:rsidRPr="00DB55E2">
              <w:rPr>
                <w:rFonts w:ascii="Aptos Display" w:hAnsi="Aptos Display"/>
                <w:sz w:val="20"/>
                <w:szCs w:val="20"/>
              </w:rPr>
              <w:t xml:space="preserve">: </w:t>
            </w:r>
            <w:sdt>
              <w:sdtPr>
                <w:rPr>
                  <w:rStyle w:val="Style2"/>
                  <w:sz w:val="20"/>
                  <w:szCs w:val="20"/>
                </w:rPr>
                <w:id w:val="1579101703"/>
                <w:placeholder>
                  <w:docPart w:val="E43F23A884654C668CA43D40DEDE9AA1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791D54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791D54" w:rsidRPr="00DB55E2" w14:paraId="3144A490" w14:textId="77777777" w:rsidTr="005A45A6">
        <w:trPr>
          <w:trHeight w:val="144"/>
        </w:trPr>
        <w:tc>
          <w:tcPr>
            <w:tcW w:w="11078" w:type="dxa"/>
            <w:gridSpan w:val="3"/>
          </w:tcPr>
          <w:p w14:paraId="0DC3F2C2" w14:textId="60DE74C6" w:rsidR="00791D54" w:rsidRPr="00DB55E2" w:rsidRDefault="00547891" w:rsidP="00D82866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How will school referral forms be given to the SchooLink provider</w:t>
            </w:r>
            <w:r w:rsidR="00791D54" w:rsidRPr="00DB55E2">
              <w:rPr>
                <w:rFonts w:ascii="Aptos Display" w:hAnsi="Aptos Display"/>
                <w:sz w:val="20"/>
                <w:szCs w:val="20"/>
              </w:rPr>
              <w:t>?</w:t>
            </w:r>
          </w:p>
        </w:tc>
      </w:tr>
      <w:tr w:rsidR="00791D54" w:rsidRPr="00DB55E2" w14:paraId="653340D0" w14:textId="77777777" w:rsidTr="005A45A6">
        <w:trPr>
          <w:trHeight w:val="144"/>
        </w:trPr>
        <w:tc>
          <w:tcPr>
            <w:tcW w:w="11078" w:type="dxa"/>
            <w:gridSpan w:val="3"/>
          </w:tcPr>
          <w:p w14:paraId="76C7AC8B" w14:textId="535A0BD7" w:rsidR="00791D54" w:rsidRPr="00DB55E2" w:rsidRDefault="003A1574" w:rsidP="00026102">
            <w:pPr>
              <w:spacing w:after="0"/>
              <w:ind w:left="1052" w:hanging="36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26136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7891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452668" w:rsidRPr="00DB55E2">
              <w:rPr>
                <w:rFonts w:ascii="Aptos Display" w:hAnsi="Aptos Display"/>
                <w:sz w:val="20"/>
                <w:szCs w:val="20"/>
              </w:rPr>
              <w:t xml:space="preserve">  In person to secure location (insert location):  </w:t>
            </w:r>
            <w:sdt>
              <w:sdtPr>
                <w:rPr>
                  <w:rStyle w:val="Style2"/>
                  <w:sz w:val="20"/>
                  <w:szCs w:val="20"/>
                </w:rPr>
                <w:id w:val="-152610206"/>
                <w:placeholder>
                  <w:docPart w:val="966785CD1D3F4D79BE1D6A7DE226A3A5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452668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452668" w:rsidRPr="00DB55E2" w14:paraId="2E5FA85A" w14:textId="77777777" w:rsidTr="005A45A6">
        <w:trPr>
          <w:trHeight w:val="144"/>
        </w:trPr>
        <w:tc>
          <w:tcPr>
            <w:tcW w:w="11078" w:type="dxa"/>
            <w:gridSpan w:val="3"/>
          </w:tcPr>
          <w:p w14:paraId="5E6D9E52" w14:textId="29408ED6" w:rsidR="00452668" w:rsidRPr="00DB55E2" w:rsidRDefault="003A1574" w:rsidP="00026102">
            <w:pPr>
              <w:spacing w:after="0"/>
              <w:ind w:left="1052" w:hanging="36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638157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668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452668" w:rsidRPr="00DB55E2">
              <w:rPr>
                <w:rFonts w:ascii="Aptos Display" w:hAnsi="Aptos Display"/>
                <w:sz w:val="20"/>
                <w:szCs w:val="20"/>
              </w:rPr>
              <w:t xml:space="preserve">  By secure fax to (insert fax number):  </w:t>
            </w:r>
            <w:sdt>
              <w:sdtPr>
                <w:rPr>
                  <w:rStyle w:val="Style2"/>
                  <w:sz w:val="20"/>
                  <w:szCs w:val="20"/>
                </w:rPr>
                <w:id w:val="1886053098"/>
                <w:placeholder>
                  <w:docPart w:val="C6050E5584E7437AB5A24A0796A295EE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452668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452668" w:rsidRPr="00DB55E2" w14:paraId="257C26E1" w14:textId="77777777" w:rsidTr="005A45A6">
        <w:trPr>
          <w:trHeight w:val="144"/>
        </w:trPr>
        <w:tc>
          <w:tcPr>
            <w:tcW w:w="11078" w:type="dxa"/>
            <w:gridSpan w:val="3"/>
          </w:tcPr>
          <w:p w14:paraId="38581075" w14:textId="6FC91A73" w:rsidR="00452668" w:rsidRPr="00DB55E2" w:rsidRDefault="003A1574" w:rsidP="00026102">
            <w:pPr>
              <w:spacing w:after="0"/>
              <w:ind w:left="1052" w:hanging="36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13308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668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452668" w:rsidRPr="00DB55E2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120AB4" w:rsidRPr="00DB55E2">
              <w:rPr>
                <w:rFonts w:ascii="Aptos Display" w:hAnsi="Aptos Display"/>
                <w:sz w:val="20"/>
                <w:szCs w:val="20"/>
              </w:rPr>
              <w:t>Encrypted email (insert email address</w:t>
            </w:r>
            <w:r w:rsidR="00452668" w:rsidRPr="00DB55E2">
              <w:rPr>
                <w:rFonts w:ascii="Aptos Display" w:hAnsi="Aptos Display"/>
                <w:sz w:val="20"/>
                <w:szCs w:val="20"/>
              </w:rPr>
              <w:t xml:space="preserve">):  </w:t>
            </w:r>
            <w:sdt>
              <w:sdtPr>
                <w:rPr>
                  <w:rStyle w:val="Style2"/>
                  <w:sz w:val="20"/>
                  <w:szCs w:val="20"/>
                </w:rPr>
                <w:id w:val="-1066637524"/>
                <w:placeholder>
                  <w:docPart w:val="BE7D0B090E0E4225AA1BAD0346A4067E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452668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452668" w:rsidRPr="00DB55E2" w14:paraId="3EDB084C" w14:textId="77777777" w:rsidTr="005A45A6">
        <w:trPr>
          <w:trHeight w:val="144"/>
        </w:trPr>
        <w:tc>
          <w:tcPr>
            <w:tcW w:w="11078" w:type="dxa"/>
            <w:gridSpan w:val="3"/>
          </w:tcPr>
          <w:p w14:paraId="5515C2B2" w14:textId="031BBB04" w:rsidR="00452668" w:rsidRPr="00DB55E2" w:rsidRDefault="003A1574" w:rsidP="00026102">
            <w:pPr>
              <w:spacing w:after="0"/>
              <w:ind w:left="1052" w:hanging="36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597745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668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452668" w:rsidRPr="00DB55E2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120AB4" w:rsidRPr="00DB55E2">
              <w:rPr>
                <w:rFonts w:ascii="Aptos Display" w:hAnsi="Aptos Display"/>
                <w:sz w:val="20"/>
                <w:szCs w:val="20"/>
              </w:rPr>
              <w:t>Other</w:t>
            </w:r>
            <w:r w:rsidR="00452668" w:rsidRPr="00DB55E2">
              <w:rPr>
                <w:rFonts w:ascii="Aptos Display" w:hAnsi="Aptos Display"/>
                <w:sz w:val="20"/>
                <w:szCs w:val="20"/>
              </w:rPr>
              <w:t xml:space="preserve">:  </w:t>
            </w:r>
            <w:sdt>
              <w:sdtPr>
                <w:rPr>
                  <w:rStyle w:val="Style2"/>
                  <w:sz w:val="20"/>
                  <w:szCs w:val="20"/>
                </w:rPr>
                <w:id w:val="2134906718"/>
                <w:placeholder>
                  <w:docPart w:val="CEF5705BE9114C1BABD045D2DADCC94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452668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20AB4" w:rsidRPr="00DB55E2" w14:paraId="47789F9E" w14:textId="77777777" w:rsidTr="00C85857">
        <w:trPr>
          <w:trHeight w:val="229"/>
        </w:trPr>
        <w:tc>
          <w:tcPr>
            <w:tcW w:w="11078" w:type="dxa"/>
            <w:gridSpan w:val="3"/>
          </w:tcPr>
          <w:p w14:paraId="5652F472" w14:textId="6C2BDDF4" w:rsidR="00120AB4" w:rsidRPr="00DB55E2" w:rsidRDefault="00120AB4" w:rsidP="00D82866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How </w:t>
            </w:r>
            <w:r w:rsidR="006818C7" w:rsidRPr="00DB55E2">
              <w:rPr>
                <w:rFonts w:ascii="Aptos Display" w:hAnsi="Aptos Display"/>
                <w:sz w:val="20"/>
                <w:szCs w:val="20"/>
              </w:rPr>
              <w:t>should the SchooLink provider handle urgent situations?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303817460"/>
                <w:placeholder>
                  <w:docPart w:val="5DB41B9419684C71B34951F9BCAD438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2A5ED3" w:rsidRPr="0048256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</w:t>
                </w:r>
                <w:r w:rsidR="002A5ED3" w:rsidRPr="00482567">
                  <w:rPr>
                    <w:rStyle w:val="PlaceholderText"/>
                    <w:rFonts w:ascii="Aptos Display" w:hAnsi="Aptos Display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</w:tr>
      <w:tr w:rsidR="000546F9" w:rsidRPr="00DB55E2" w14:paraId="5F6F7978" w14:textId="77777777">
        <w:trPr>
          <w:trHeight w:val="288"/>
        </w:trPr>
        <w:tc>
          <w:tcPr>
            <w:tcW w:w="11078" w:type="dxa"/>
            <w:gridSpan w:val="3"/>
          </w:tcPr>
          <w:p w14:paraId="08AC9226" w14:textId="3A202DE1" w:rsidR="000546F9" w:rsidRPr="002F41D4" w:rsidRDefault="000546F9" w:rsidP="00D82866">
            <w:pPr>
              <w:tabs>
                <w:tab w:val="right" w:pos="10862"/>
              </w:tabs>
              <w:spacing w:after="0"/>
              <w:rPr>
                <w:rFonts w:ascii="Aptos Display" w:hAnsi="Aptos Display"/>
                <w:i/>
                <w:sz w:val="20"/>
                <w:szCs w:val="20"/>
              </w:rPr>
            </w:pPr>
            <w:r w:rsidRPr="002F41D4">
              <w:rPr>
                <w:rFonts w:ascii="Aptos Display" w:hAnsi="Aptos Display"/>
                <w:i/>
                <w:sz w:val="20"/>
                <w:szCs w:val="20"/>
              </w:rPr>
              <w:t>Referral Process:</w:t>
            </w:r>
            <w:r w:rsidR="00D82866" w:rsidRPr="002F41D4">
              <w:rPr>
                <w:rFonts w:ascii="Aptos Display" w:hAnsi="Aptos Display"/>
                <w:i/>
                <w:sz w:val="20"/>
                <w:szCs w:val="20"/>
              </w:rPr>
              <w:tab/>
            </w:r>
          </w:p>
        </w:tc>
      </w:tr>
      <w:tr w:rsidR="000546F9" w:rsidRPr="00DB55E2" w14:paraId="1B2D4396" w14:textId="4C5A4E6E" w:rsidTr="005130C8">
        <w:trPr>
          <w:trHeight w:val="288"/>
        </w:trPr>
        <w:tc>
          <w:tcPr>
            <w:tcW w:w="3325" w:type="dxa"/>
            <w:shd w:val="clear" w:color="auto" w:fill="F2F2F2" w:themeFill="background1" w:themeFillShade="F2"/>
          </w:tcPr>
          <w:p w14:paraId="0D9B558A" w14:textId="05354018" w:rsidR="000546F9" w:rsidRPr="005A45A6" w:rsidRDefault="000546F9" w:rsidP="005A45A6">
            <w:pPr>
              <w:spacing w:after="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5A45A6">
              <w:rPr>
                <w:rFonts w:ascii="Aptos Display" w:hAnsi="Aptos Display"/>
                <w:b/>
                <w:bCs/>
                <w:sz w:val="20"/>
                <w:szCs w:val="20"/>
              </w:rPr>
              <w:t>Initial Contact</w:t>
            </w:r>
          </w:p>
        </w:tc>
        <w:tc>
          <w:tcPr>
            <w:tcW w:w="5040" w:type="dxa"/>
            <w:shd w:val="clear" w:color="auto" w:fill="F2F2F2" w:themeFill="background1" w:themeFillShade="F2"/>
          </w:tcPr>
          <w:p w14:paraId="648E5177" w14:textId="7AB551C2" w:rsidR="000546F9" w:rsidRPr="005A45A6" w:rsidRDefault="000546F9" w:rsidP="005A45A6">
            <w:pPr>
              <w:spacing w:after="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5A45A6">
              <w:rPr>
                <w:rFonts w:ascii="Aptos Display" w:hAnsi="Aptos Display"/>
                <w:b/>
                <w:bCs/>
                <w:sz w:val="20"/>
                <w:szCs w:val="20"/>
              </w:rPr>
              <w:t>Steps</w:t>
            </w:r>
          </w:p>
        </w:tc>
        <w:tc>
          <w:tcPr>
            <w:tcW w:w="2713" w:type="dxa"/>
            <w:shd w:val="clear" w:color="auto" w:fill="F2F2F2" w:themeFill="background1" w:themeFillShade="F2"/>
          </w:tcPr>
          <w:p w14:paraId="3F7FB504" w14:textId="421FE1C0" w:rsidR="000546F9" w:rsidRPr="005A45A6" w:rsidRDefault="000546F9" w:rsidP="005A45A6">
            <w:pPr>
              <w:spacing w:after="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5A45A6">
              <w:rPr>
                <w:rFonts w:ascii="Aptos Display" w:hAnsi="Aptos Display"/>
                <w:b/>
                <w:bCs/>
                <w:sz w:val="20"/>
                <w:szCs w:val="20"/>
              </w:rPr>
              <w:t>Person Responsible</w:t>
            </w:r>
          </w:p>
        </w:tc>
      </w:tr>
      <w:tr w:rsidR="000546F9" w:rsidRPr="00DB55E2" w14:paraId="1B8D7B49" w14:textId="5832317B" w:rsidTr="005130C8">
        <w:trPr>
          <w:trHeight w:val="288"/>
        </w:trPr>
        <w:tc>
          <w:tcPr>
            <w:tcW w:w="3325" w:type="dxa"/>
          </w:tcPr>
          <w:p w14:paraId="77DB7C47" w14:textId="77777777" w:rsidR="000546F9" w:rsidRPr="00DB55E2" w:rsidRDefault="000546F9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Example: </w:t>
            </w:r>
          </w:p>
          <w:p w14:paraId="6E8265EF" w14:textId="01335BA4" w:rsidR="000546F9" w:rsidRPr="00DB55E2" w:rsidRDefault="000546F9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lastRenderedPageBreak/>
              <w:t xml:space="preserve">Teacher, case manager, or parent will contact </w:t>
            </w:r>
            <w:proofErr w:type="gramStart"/>
            <w:r w:rsidRPr="00DB55E2">
              <w:rPr>
                <w:rFonts w:ascii="Aptos Display" w:hAnsi="Aptos Display"/>
                <w:sz w:val="20"/>
                <w:szCs w:val="20"/>
              </w:rPr>
              <w:t>school</w:t>
            </w:r>
            <w:proofErr w:type="gramEnd"/>
            <w:r w:rsidRPr="00DB55E2">
              <w:rPr>
                <w:rFonts w:ascii="Aptos Display" w:hAnsi="Aptos Display"/>
                <w:sz w:val="20"/>
                <w:szCs w:val="20"/>
              </w:rPr>
              <w:t xml:space="preserve"> counselor (A-L=Garcia; M-Z=Johnson)</w:t>
            </w:r>
          </w:p>
        </w:tc>
        <w:tc>
          <w:tcPr>
            <w:tcW w:w="5040" w:type="dxa"/>
          </w:tcPr>
          <w:p w14:paraId="039F8BF8" w14:textId="77777777" w:rsidR="000546F9" w:rsidRPr="00DB55E2" w:rsidRDefault="000546F9" w:rsidP="00D82866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Aptos Display" w:hAnsi="Aptos Display"/>
                <w:i/>
                <w:sz w:val="20"/>
                <w:szCs w:val="20"/>
              </w:rPr>
            </w:pPr>
            <w:r w:rsidRPr="00DB55E2">
              <w:rPr>
                <w:rFonts w:ascii="Aptos Display" w:hAnsi="Aptos Display"/>
                <w:i/>
                <w:sz w:val="20"/>
                <w:szCs w:val="20"/>
              </w:rPr>
              <w:lastRenderedPageBreak/>
              <w:t xml:space="preserve">School </w:t>
            </w:r>
            <w:proofErr w:type="gramStart"/>
            <w:r w:rsidRPr="00DB55E2">
              <w:rPr>
                <w:rFonts w:ascii="Aptos Display" w:hAnsi="Aptos Display"/>
                <w:i/>
                <w:sz w:val="20"/>
                <w:szCs w:val="20"/>
              </w:rPr>
              <w:t>counselor</w:t>
            </w:r>
            <w:proofErr w:type="gramEnd"/>
            <w:r w:rsidRPr="00DB55E2">
              <w:rPr>
                <w:rFonts w:ascii="Aptos Display" w:hAnsi="Aptos Display"/>
                <w:i/>
                <w:sz w:val="20"/>
                <w:szCs w:val="20"/>
              </w:rPr>
              <w:t xml:space="preserve"> will get permission from </w:t>
            </w:r>
            <w:proofErr w:type="gramStart"/>
            <w:r w:rsidRPr="00DB55E2">
              <w:rPr>
                <w:rFonts w:ascii="Aptos Display" w:hAnsi="Aptos Display"/>
                <w:i/>
                <w:sz w:val="20"/>
                <w:szCs w:val="20"/>
              </w:rPr>
              <w:t>parent</w:t>
            </w:r>
            <w:proofErr w:type="gramEnd"/>
            <w:r w:rsidRPr="00DB55E2">
              <w:rPr>
                <w:rFonts w:ascii="Aptos Display" w:hAnsi="Aptos Display"/>
                <w:i/>
                <w:sz w:val="20"/>
                <w:szCs w:val="20"/>
              </w:rPr>
              <w:t xml:space="preserve"> and fill out referral </w:t>
            </w:r>
            <w:proofErr w:type="gramStart"/>
            <w:r w:rsidRPr="00DB55E2">
              <w:rPr>
                <w:rFonts w:ascii="Aptos Display" w:hAnsi="Aptos Display"/>
                <w:i/>
                <w:sz w:val="20"/>
                <w:szCs w:val="20"/>
              </w:rPr>
              <w:t>form</w:t>
            </w:r>
            <w:proofErr w:type="gramEnd"/>
            <w:r w:rsidRPr="00DB55E2">
              <w:rPr>
                <w:rFonts w:ascii="Aptos Display" w:hAnsi="Aptos Display"/>
                <w:i/>
                <w:sz w:val="20"/>
                <w:szCs w:val="20"/>
              </w:rPr>
              <w:t>.</w:t>
            </w:r>
          </w:p>
          <w:p w14:paraId="1AC956CD" w14:textId="77777777" w:rsidR="000546F9" w:rsidRPr="00DB55E2" w:rsidRDefault="000546F9" w:rsidP="00D82866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Aptos Display" w:hAnsi="Aptos Display"/>
                <w:i/>
                <w:sz w:val="20"/>
                <w:szCs w:val="20"/>
              </w:rPr>
            </w:pPr>
            <w:proofErr w:type="gramStart"/>
            <w:r w:rsidRPr="00DB55E2">
              <w:rPr>
                <w:rFonts w:ascii="Aptos Display" w:hAnsi="Aptos Display"/>
                <w:i/>
                <w:sz w:val="20"/>
                <w:szCs w:val="20"/>
              </w:rPr>
              <w:lastRenderedPageBreak/>
              <w:t>School</w:t>
            </w:r>
            <w:proofErr w:type="gramEnd"/>
            <w:r w:rsidRPr="00DB55E2">
              <w:rPr>
                <w:rFonts w:ascii="Aptos Display" w:hAnsi="Aptos Display"/>
                <w:i/>
                <w:sz w:val="20"/>
                <w:szCs w:val="20"/>
              </w:rPr>
              <w:t xml:space="preserve"> counselor will fax </w:t>
            </w:r>
            <w:proofErr w:type="gramStart"/>
            <w:r w:rsidRPr="00DB55E2">
              <w:rPr>
                <w:rFonts w:ascii="Aptos Display" w:hAnsi="Aptos Display"/>
                <w:i/>
                <w:sz w:val="20"/>
                <w:szCs w:val="20"/>
              </w:rPr>
              <w:t>referral</w:t>
            </w:r>
            <w:proofErr w:type="gramEnd"/>
            <w:r w:rsidRPr="00DB55E2">
              <w:rPr>
                <w:rFonts w:ascii="Aptos Display" w:hAnsi="Aptos Display"/>
                <w:i/>
                <w:sz w:val="20"/>
                <w:szCs w:val="20"/>
              </w:rPr>
              <w:t xml:space="preserve"> to XXAGENCYXX office. Fax (619) XXX-XXXX</w:t>
            </w:r>
          </w:p>
          <w:p w14:paraId="2CAC640B" w14:textId="3913C8AB" w:rsidR="000546F9" w:rsidRPr="00DB55E2" w:rsidRDefault="000546F9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i/>
                <w:sz w:val="20"/>
                <w:szCs w:val="20"/>
              </w:rPr>
              <w:t xml:space="preserve">Primary liaison will put </w:t>
            </w:r>
            <w:proofErr w:type="gramStart"/>
            <w:r w:rsidRPr="00DB55E2">
              <w:rPr>
                <w:rFonts w:ascii="Aptos Display" w:hAnsi="Aptos Display"/>
                <w:i/>
                <w:sz w:val="20"/>
                <w:szCs w:val="20"/>
              </w:rPr>
              <w:t>referral</w:t>
            </w:r>
            <w:proofErr w:type="gramEnd"/>
            <w:r w:rsidRPr="00DB55E2">
              <w:rPr>
                <w:rFonts w:ascii="Aptos Display" w:hAnsi="Aptos Display"/>
                <w:i/>
                <w:sz w:val="20"/>
                <w:szCs w:val="20"/>
              </w:rPr>
              <w:t xml:space="preserve"> in binder in </w:t>
            </w:r>
            <w:proofErr w:type="gramStart"/>
            <w:r w:rsidRPr="00DB55E2">
              <w:rPr>
                <w:rFonts w:ascii="Aptos Display" w:hAnsi="Aptos Display"/>
                <w:i/>
                <w:sz w:val="20"/>
                <w:szCs w:val="20"/>
              </w:rPr>
              <w:t>principal’s</w:t>
            </w:r>
            <w:proofErr w:type="gramEnd"/>
            <w:r w:rsidRPr="00DB55E2">
              <w:rPr>
                <w:rFonts w:ascii="Aptos Display" w:hAnsi="Aptos Display"/>
                <w:i/>
                <w:sz w:val="20"/>
                <w:szCs w:val="20"/>
              </w:rPr>
              <w:t xml:space="preserve"> office after faxing the documents.</w:t>
            </w:r>
          </w:p>
        </w:tc>
        <w:tc>
          <w:tcPr>
            <w:tcW w:w="2713" w:type="dxa"/>
          </w:tcPr>
          <w:p w14:paraId="18A12E40" w14:textId="4C186D15" w:rsidR="000546F9" w:rsidRPr="00DB55E2" w:rsidRDefault="000546F9" w:rsidP="00D82866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lastRenderedPageBreak/>
              <w:t>School Counselor</w:t>
            </w:r>
          </w:p>
        </w:tc>
      </w:tr>
      <w:tr w:rsidR="00654474" w:rsidRPr="00DB55E2" w14:paraId="47D98F6D" w14:textId="77777777" w:rsidTr="00654474">
        <w:trPr>
          <w:trHeight w:val="288"/>
        </w:trPr>
        <w:tc>
          <w:tcPr>
            <w:tcW w:w="3325" w:type="dxa"/>
          </w:tcPr>
          <w:p w14:paraId="30E5F11C" w14:textId="0586DFBE" w:rsidR="00654474" w:rsidRPr="00DB55E2" w:rsidRDefault="003A1574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435335479"/>
                <w:placeholder>
                  <w:docPart w:val="F12E8CD707D5431CA95E88638A16BD3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D0425F" w:rsidRPr="0048256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</w:t>
                </w:r>
                <w:r w:rsidR="00D0425F" w:rsidRPr="00482567">
                  <w:rPr>
                    <w:rStyle w:val="PlaceholderText"/>
                    <w:rFonts w:ascii="Aptos Display" w:hAnsi="Aptos Display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  <w:tc>
          <w:tcPr>
            <w:tcW w:w="5040" w:type="dxa"/>
          </w:tcPr>
          <w:p w14:paraId="32175B9B" w14:textId="4E5CCCBF" w:rsidR="00654474" w:rsidRPr="00DB55E2" w:rsidRDefault="003A1574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-594394302"/>
                <w:placeholder>
                  <w:docPart w:val="5080C1358764497D9C808AD9A975165D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567B25" w:rsidRPr="0048256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</w:t>
                </w:r>
                <w:r w:rsidR="00567B25" w:rsidRPr="00482567">
                  <w:rPr>
                    <w:rStyle w:val="PlaceholderText"/>
                    <w:rFonts w:ascii="Aptos Display" w:hAnsi="Aptos Display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  <w:tc>
          <w:tcPr>
            <w:tcW w:w="2713" w:type="dxa"/>
          </w:tcPr>
          <w:p w14:paraId="45221702" w14:textId="3D23A591" w:rsidR="00654474" w:rsidRPr="00DB55E2" w:rsidRDefault="003A1574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-372687355"/>
                <w:placeholder>
                  <w:docPart w:val="ECE7AD1BFA25411BA6968D6BF77FC9B8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567B25" w:rsidRPr="0048256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</w:t>
                </w:r>
                <w:r w:rsidR="00567B25" w:rsidRPr="00482567">
                  <w:rPr>
                    <w:rStyle w:val="PlaceholderText"/>
                    <w:rFonts w:ascii="Aptos Display" w:hAnsi="Aptos Display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</w:tr>
    </w:tbl>
    <w:p w14:paraId="3D7362C7" w14:textId="77777777" w:rsidR="00495761" w:rsidRPr="002E7AB7" w:rsidRDefault="00495761" w:rsidP="00013B75">
      <w:pPr>
        <w:spacing w:after="0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8"/>
      </w:tblGrid>
      <w:tr w:rsidR="00F634D3" w:rsidRPr="00DB55E2" w14:paraId="0716B225" w14:textId="77777777" w:rsidTr="4401C221">
        <w:trPr>
          <w:trHeight w:val="319"/>
        </w:trPr>
        <w:tc>
          <w:tcPr>
            <w:tcW w:w="11078" w:type="dxa"/>
            <w:shd w:val="clear" w:color="auto" w:fill="C5E0B3" w:themeFill="accent6" w:themeFillTint="66"/>
            <w:vAlign w:val="center"/>
          </w:tcPr>
          <w:p w14:paraId="5776E407" w14:textId="100C9CC3" w:rsidR="00F634D3" w:rsidRPr="00DB55E2" w:rsidRDefault="00761DA8" w:rsidP="006772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 xml:space="preserve">SchooLink </w:t>
            </w:r>
            <w:r w:rsidR="000546F9" w:rsidRPr="00DB55E2">
              <w:rPr>
                <w:rFonts w:ascii="Aptos Display" w:hAnsi="Aptos Display"/>
                <w:b/>
                <w:bCs/>
                <w:sz w:val="20"/>
                <w:szCs w:val="20"/>
              </w:rPr>
              <w:t>Monthly Communication Log:</w:t>
            </w:r>
          </w:p>
        </w:tc>
      </w:tr>
      <w:tr w:rsidR="003837D8" w:rsidRPr="00DB55E2" w14:paraId="6282CBBE" w14:textId="77777777" w:rsidTr="00844A4B">
        <w:trPr>
          <w:trHeight w:val="259"/>
        </w:trPr>
        <w:tc>
          <w:tcPr>
            <w:tcW w:w="11078" w:type="dxa"/>
          </w:tcPr>
          <w:p w14:paraId="76E8F819" w14:textId="373A3708" w:rsidR="003837D8" w:rsidRPr="00DB55E2" w:rsidRDefault="003837D8" w:rsidP="004C1AFE">
            <w:pPr>
              <w:spacing w:after="0" w:line="240" w:lineRule="auto"/>
              <w:ind w:left="332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SchooLink Provider </w:t>
            </w:r>
            <w:r w:rsidR="000546F9" w:rsidRPr="00DB55E2">
              <w:rPr>
                <w:rFonts w:ascii="Aptos Display" w:hAnsi="Aptos Display"/>
                <w:sz w:val="20"/>
                <w:szCs w:val="20"/>
              </w:rPr>
              <w:t xml:space="preserve">will forward the monthly communication log by the </w:t>
            </w:r>
            <w:sdt>
              <w:sdtPr>
                <w:rPr>
                  <w:rStyle w:val="Style2"/>
                  <w:sz w:val="20"/>
                  <w:szCs w:val="20"/>
                </w:rPr>
                <w:id w:val="243925792"/>
                <w:placeholder>
                  <w:docPart w:val="035E2911079C4D4B9913A2CF13D13CC1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0546F9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="000546F9" w:rsidRPr="00DB55E2">
              <w:rPr>
                <w:rStyle w:val="Style2"/>
                <w:sz w:val="20"/>
                <w:szCs w:val="20"/>
              </w:rPr>
              <w:t xml:space="preserve"> (date) of the month.</w:t>
            </w:r>
          </w:p>
        </w:tc>
      </w:tr>
      <w:tr w:rsidR="003837D8" w:rsidRPr="00DB55E2" w14:paraId="6EDDBF09" w14:textId="77777777" w:rsidTr="00844A4B">
        <w:trPr>
          <w:trHeight w:val="259"/>
        </w:trPr>
        <w:tc>
          <w:tcPr>
            <w:tcW w:w="11078" w:type="dxa"/>
          </w:tcPr>
          <w:p w14:paraId="22A35417" w14:textId="72551299" w:rsidR="003837D8" w:rsidRPr="00DB55E2" w:rsidRDefault="000546F9" w:rsidP="000546F9">
            <w:pPr>
              <w:pStyle w:val="ListParagraph"/>
              <w:keepNext/>
              <w:keepLines/>
              <w:numPr>
                <w:ilvl w:val="0"/>
                <w:numId w:val="18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To whom should the monthly communication log from the SchooLink provider be forwarded?</w:t>
            </w:r>
          </w:p>
        </w:tc>
      </w:tr>
      <w:tr w:rsidR="003837D8" w:rsidRPr="00DB55E2" w14:paraId="120B56D9" w14:textId="77777777" w:rsidTr="00844A4B">
        <w:trPr>
          <w:trHeight w:val="260"/>
        </w:trPr>
        <w:tc>
          <w:tcPr>
            <w:tcW w:w="11078" w:type="dxa"/>
          </w:tcPr>
          <w:p w14:paraId="07DF068F" w14:textId="52038B81" w:rsidR="003837D8" w:rsidRPr="00DB55E2" w:rsidRDefault="003A1574" w:rsidP="004C1AFE">
            <w:pPr>
              <w:spacing w:after="0" w:line="240" w:lineRule="auto"/>
              <w:ind w:left="782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080448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34BC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3837D8" w:rsidRPr="00DB55E2">
              <w:rPr>
                <w:rFonts w:ascii="Aptos Display" w:hAnsi="Aptos Display"/>
                <w:sz w:val="20"/>
                <w:szCs w:val="20"/>
              </w:rPr>
              <w:t xml:space="preserve">   </w:t>
            </w:r>
            <w:r w:rsidR="000546F9" w:rsidRPr="00DB55E2">
              <w:rPr>
                <w:rFonts w:ascii="Aptos Display" w:hAnsi="Aptos Display"/>
                <w:sz w:val="20"/>
                <w:szCs w:val="20"/>
              </w:rPr>
              <w:t xml:space="preserve">Primary Liaison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1347097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82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546F9" w:rsidRPr="00DB55E2">
              <w:rPr>
                <w:rFonts w:ascii="Aptos Display" w:hAnsi="Aptos Display"/>
                <w:sz w:val="20"/>
                <w:szCs w:val="20"/>
              </w:rPr>
              <w:t xml:space="preserve">  Secondary liaison  </w:t>
            </w:r>
            <w:sdt>
              <w:sdtPr>
                <w:rPr>
                  <w:rFonts w:ascii="Aptos Display" w:hAnsi="Aptos Display"/>
                  <w:sz w:val="20"/>
                  <w:szCs w:val="20"/>
                </w:rPr>
                <w:id w:val="2122030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6F9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0546F9" w:rsidRPr="00DB55E2">
              <w:rPr>
                <w:rFonts w:ascii="Aptos Display" w:hAnsi="Aptos Display"/>
                <w:sz w:val="20"/>
                <w:szCs w:val="20"/>
              </w:rPr>
              <w:t xml:space="preserve">  Other: </w:t>
            </w:r>
            <w:sdt>
              <w:sdtPr>
                <w:rPr>
                  <w:rStyle w:val="Style2"/>
                  <w:sz w:val="20"/>
                  <w:szCs w:val="20"/>
                </w:rPr>
                <w:id w:val="240837039"/>
                <w:placeholder>
                  <w:docPart w:val="C53BA3D46D4F47A1BF1B538243D498FB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ED5827" w:rsidRPr="00482567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</w:t>
                </w:r>
                <w:r w:rsidR="00ED5827" w:rsidRPr="00482567">
                  <w:rPr>
                    <w:rStyle w:val="PlaceholderText"/>
                    <w:rFonts w:ascii="Aptos Display" w:hAnsi="Aptos Display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</w:tr>
      <w:tr w:rsidR="000546F9" w:rsidRPr="00DB55E2" w14:paraId="2476FC6F" w14:textId="77777777" w:rsidTr="00844A4B">
        <w:trPr>
          <w:trHeight w:val="259"/>
        </w:trPr>
        <w:tc>
          <w:tcPr>
            <w:tcW w:w="11078" w:type="dxa"/>
          </w:tcPr>
          <w:p w14:paraId="0D55825E" w14:textId="64840AF7" w:rsidR="000546F9" w:rsidRPr="00DB55E2" w:rsidRDefault="000546F9" w:rsidP="000546F9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How should these reports be delivered?</w:t>
            </w:r>
          </w:p>
        </w:tc>
      </w:tr>
      <w:tr w:rsidR="001F34BC" w:rsidRPr="00DB55E2" w14:paraId="4251423D" w14:textId="77777777" w:rsidTr="001F34BC">
        <w:trPr>
          <w:trHeight w:val="288"/>
        </w:trPr>
        <w:tc>
          <w:tcPr>
            <w:tcW w:w="11078" w:type="dxa"/>
          </w:tcPr>
          <w:p w14:paraId="5B93708A" w14:textId="5C7E4A54" w:rsidR="001F34BC" w:rsidRPr="003A4215" w:rsidRDefault="003A1574" w:rsidP="003A4215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  <w:sz w:val="20"/>
                  <w:szCs w:val="20"/>
                </w:rPr>
                <w:id w:val="-897979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AFE" w:rsidRPr="003A421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F34BC" w:rsidRPr="003A4215">
              <w:rPr>
                <w:rFonts w:ascii="Aptos Display" w:hAnsi="Aptos Display"/>
                <w:sz w:val="20"/>
                <w:szCs w:val="20"/>
              </w:rPr>
              <w:t xml:space="preserve">  In person to secure location (insert location):  </w:t>
            </w:r>
            <w:sdt>
              <w:sdtPr>
                <w:rPr>
                  <w:rStyle w:val="Style2"/>
                  <w:sz w:val="20"/>
                  <w:szCs w:val="20"/>
                </w:rPr>
                <w:id w:val="-1351493543"/>
                <w:placeholder>
                  <w:docPart w:val="F84933EAD2964DE1B26D9EDC78CDFB78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2"/>
                  <w:szCs w:val="22"/>
                </w:rPr>
              </w:sdtEndPr>
              <w:sdtContent>
                <w:r w:rsidR="001F34BC" w:rsidRPr="003A4215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DB55E2" w14:paraId="0161FF67" w14:textId="77777777" w:rsidTr="001F34BC">
        <w:trPr>
          <w:trHeight w:val="288"/>
        </w:trPr>
        <w:tc>
          <w:tcPr>
            <w:tcW w:w="11078" w:type="dxa"/>
          </w:tcPr>
          <w:p w14:paraId="4266EB69" w14:textId="77777777" w:rsidR="001F34BC" w:rsidRPr="00DB55E2" w:rsidRDefault="003A1574" w:rsidP="004C1AFE">
            <w:pPr>
              <w:spacing w:after="0" w:line="240" w:lineRule="auto"/>
              <w:ind w:left="692" w:firstLine="9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704531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34BC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1F34BC" w:rsidRPr="00DB55E2">
              <w:rPr>
                <w:rFonts w:ascii="Aptos Display" w:hAnsi="Aptos Display"/>
                <w:sz w:val="20"/>
                <w:szCs w:val="20"/>
              </w:rPr>
              <w:t xml:space="preserve">  By secure fax to (insert fax number):  </w:t>
            </w:r>
            <w:sdt>
              <w:sdtPr>
                <w:rPr>
                  <w:rStyle w:val="Style2"/>
                  <w:sz w:val="20"/>
                  <w:szCs w:val="20"/>
                </w:rPr>
                <w:id w:val="-206560037"/>
                <w:placeholder>
                  <w:docPart w:val="05EF9214B85B41809A2BE7E0E56C2CF9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DB55E2" w14:paraId="51DB7189" w14:textId="77777777" w:rsidTr="001F34BC">
        <w:trPr>
          <w:trHeight w:val="288"/>
        </w:trPr>
        <w:tc>
          <w:tcPr>
            <w:tcW w:w="11078" w:type="dxa"/>
          </w:tcPr>
          <w:p w14:paraId="278FC73F" w14:textId="77777777" w:rsidR="001F34BC" w:rsidRPr="00DB55E2" w:rsidRDefault="003A1574" w:rsidP="004C1AFE">
            <w:pPr>
              <w:spacing w:after="0" w:line="240" w:lineRule="auto"/>
              <w:ind w:left="692" w:firstLine="9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574790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34BC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1F34BC" w:rsidRPr="00DB55E2">
              <w:rPr>
                <w:rFonts w:ascii="Aptos Display" w:hAnsi="Aptos Display"/>
                <w:sz w:val="20"/>
                <w:szCs w:val="20"/>
              </w:rPr>
              <w:t xml:space="preserve">  Encrypted email (insert email address):  </w:t>
            </w:r>
            <w:sdt>
              <w:sdtPr>
                <w:rPr>
                  <w:rStyle w:val="Style2"/>
                  <w:sz w:val="20"/>
                  <w:szCs w:val="20"/>
                </w:rPr>
                <w:id w:val="645786473"/>
                <w:placeholder>
                  <w:docPart w:val="651D00DC4A6B4E2A9B2D1E350BCE2297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DB55E2" w14:paraId="036CE0EA" w14:textId="77777777" w:rsidTr="001F34BC">
        <w:trPr>
          <w:trHeight w:val="288"/>
        </w:trPr>
        <w:tc>
          <w:tcPr>
            <w:tcW w:w="11078" w:type="dxa"/>
          </w:tcPr>
          <w:p w14:paraId="6A9F7C35" w14:textId="77777777" w:rsidR="001F34BC" w:rsidRPr="00DB55E2" w:rsidRDefault="003A1574" w:rsidP="004C1AFE">
            <w:pPr>
              <w:spacing w:after="0" w:line="240" w:lineRule="auto"/>
              <w:ind w:left="692" w:firstLine="9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2056223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34BC" w:rsidRPr="00DB55E2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1F34BC" w:rsidRPr="00DB55E2">
              <w:rPr>
                <w:rFonts w:ascii="Aptos Display" w:hAnsi="Aptos Display"/>
                <w:sz w:val="20"/>
                <w:szCs w:val="20"/>
              </w:rPr>
              <w:t xml:space="preserve">  Other:  </w:t>
            </w:r>
            <w:sdt>
              <w:sdtPr>
                <w:rPr>
                  <w:rStyle w:val="Style2"/>
                  <w:sz w:val="20"/>
                  <w:szCs w:val="20"/>
                </w:rPr>
                <w:id w:val="-1881772274"/>
                <w:placeholder>
                  <w:docPart w:val="8A92F6202FC240288F1F5FEAE475152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DB55E2" w14:paraId="133A0872" w14:textId="77777777" w:rsidTr="001F34BC">
        <w:trPr>
          <w:trHeight w:val="288"/>
        </w:trPr>
        <w:tc>
          <w:tcPr>
            <w:tcW w:w="11078" w:type="dxa"/>
          </w:tcPr>
          <w:p w14:paraId="74343DF6" w14:textId="3D1EE683" w:rsidR="001F34BC" w:rsidRPr="00DB55E2" w:rsidRDefault="001F34BC" w:rsidP="001F34B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 xml:space="preserve">How will the recipient share information with other referrers or school personnel? </w:t>
            </w:r>
            <w:sdt>
              <w:sdtPr>
                <w:rPr>
                  <w:rStyle w:val="Style2"/>
                  <w:sz w:val="20"/>
                  <w:szCs w:val="20"/>
                </w:rPr>
                <w:id w:val="-307632710"/>
                <w:placeholder>
                  <w:docPart w:val="BD70F4F569BB4BA3AABBA41FE4DA9233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DB55E2" w14:paraId="203B4186" w14:textId="77777777" w:rsidTr="001F34BC">
        <w:trPr>
          <w:trHeight w:val="288"/>
        </w:trPr>
        <w:tc>
          <w:tcPr>
            <w:tcW w:w="11078" w:type="dxa"/>
          </w:tcPr>
          <w:p w14:paraId="4B0BD6C6" w14:textId="30CDE975" w:rsidR="001F34BC" w:rsidRPr="00DB55E2" w:rsidRDefault="001F34BC" w:rsidP="001F34B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DB55E2">
              <w:rPr>
                <w:rFonts w:ascii="Aptos Display" w:hAnsi="Aptos Display"/>
                <w:sz w:val="20"/>
                <w:szCs w:val="20"/>
              </w:rPr>
              <w:t>SchooLink Threshold Goals</w:t>
            </w:r>
            <w:r w:rsidR="00AB2BA4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="00803ED8">
              <w:rPr>
                <w:rFonts w:ascii="Aptos Display" w:hAnsi="Aptos Display"/>
                <w:sz w:val="20"/>
                <w:szCs w:val="20"/>
              </w:rPr>
              <w:t>(sufficient</w:t>
            </w:r>
            <w:r w:rsidR="00AB2BA4">
              <w:rPr>
                <w:rFonts w:ascii="Aptos Display" w:hAnsi="Aptos Display"/>
                <w:sz w:val="20"/>
                <w:szCs w:val="20"/>
              </w:rPr>
              <w:t xml:space="preserve"> referrals for a minimum 10 clients annually and 5 </w:t>
            </w:r>
            <w:proofErr w:type="gramStart"/>
            <w:r w:rsidR="00AB2BA4">
              <w:rPr>
                <w:rFonts w:ascii="Aptos Display" w:hAnsi="Aptos Display"/>
                <w:sz w:val="20"/>
                <w:szCs w:val="20"/>
              </w:rPr>
              <w:t>active</w:t>
            </w:r>
            <w:proofErr w:type="gramEnd"/>
            <w:r w:rsidR="00AB2BA4">
              <w:rPr>
                <w:rFonts w:ascii="Aptos Display" w:hAnsi="Aptos Display"/>
                <w:sz w:val="20"/>
                <w:szCs w:val="20"/>
              </w:rPr>
              <w:t xml:space="preserve"> </w:t>
            </w:r>
            <w:proofErr w:type="gramStart"/>
            <w:r w:rsidR="00AB2BA4">
              <w:rPr>
                <w:rFonts w:ascii="Aptos Display" w:hAnsi="Aptos Display"/>
                <w:sz w:val="20"/>
                <w:szCs w:val="20"/>
              </w:rPr>
              <w:t>at all times</w:t>
            </w:r>
            <w:proofErr w:type="gramEnd"/>
            <w:r w:rsidR="00AB2BA4">
              <w:rPr>
                <w:rFonts w:ascii="Aptos Display" w:hAnsi="Aptos Display"/>
                <w:sz w:val="20"/>
                <w:szCs w:val="20"/>
              </w:rPr>
              <w:t>)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:  </w:t>
            </w:r>
          </w:p>
        </w:tc>
      </w:tr>
      <w:tr w:rsidR="001F34BC" w:rsidRPr="00DB55E2" w14:paraId="78B5105D" w14:textId="77777777" w:rsidTr="001F34BC">
        <w:trPr>
          <w:trHeight w:val="288"/>
        </w:trPr>
        <w:tc>
          <w:tcPr>
            <w:tcW w:w="11078" w:type="dxa"/>
          </w:tcPr>
          <w:p w14:paraId="621FCAD4" w14:textId="3F4A614F" w:rsidR="001F34BC" w:rsidRPr="00DB55E2" w:rsidRDefault="00803ED8" w:rsidP="00DB55E2">
            <w:pPr>
              <w:spacing w:after="0" w:line="240" w:lineRule="auto"/>
              <w:ind w:left="692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Confirmed commitment</w:t>
            </w:r>
            <w:r w:rsidR="001F34BC" w:rsidRPr="00DB55E2">
              <w:rPr>
                <w:rFonts w:ascii="Aptos Display" w:hAnsi="Aptos Display"/>
                <w:sz w:val="20"/>
                <w:szCs w:val="20"/>
              </w:rPr>
              <w:t xml:space="preserve">: </w:t>
            </w:r>
            <w:sdt>
              <w:sdtPr>
                <w:rPr>
                  <w:rStyle w:val="Style2"/>
                  <w:sz w:val="20"/>
                  <w:szCs w:val="20"/>
                </w:rPr>
                <w:id w:val="1484887172"/>
                <w:placeholder>
                  <w:docPart w:val="F6D3BB3C01A04836A0E66A32C9D48FEA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DB55E2" w14:paraId="28F6F52B" w14:textId="77777777" w:rsidTr="001F34BC">
        <w:trPr>
          <w:trHeight w:val="288"/>
        </w:trPr>
        <w:tc>
          <w:tcPr>
            <w:tcW w:w="11078" w:type="dxa"/>
          </w:tcPr>
          <w:p w14:paraId="491E42D6" w14:textId="326EC55E" w:rsidR="001F34BC" w:rsidRPr="00DB55E2" w:rsidRDefault="00AB290F" w:rsidP="00DB55E2">
            <w:pPr>
              <w:spacing w:after="0" w:line="240" w:lineRule="auto"/>
              <w:ind w:left="692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If referrals are low, action school will take to address barriers</w:t>
            </w:r>
            <w:r w:rsidR="001F34BC" w:rsidRPr="00DB55E2">
              <w:rPr>
                <w:rFonts w:ascii="Aptos Display" w:hAnsi="Aptos Display"/>
                <w:sz w:val="20"/>
                <w:szCs w:val="20"/>
              </w:rPr>
              <w:t xml:space="preserve">: </w:t>
            </w:r>
            <w:sdt>
              <w:sdtPr>
                <w:rPr>
                  <w:rStyle w:val="Style2"/>
                  <w:sz w:val="20"/>
                  <w:szCs w:val="20"/>
                </w:rPr>
                <w:id w:val="1656957736"/>
                <w:placeholder>
                  <w:docPart w:val="22EFCFAFC22749CCB0B304E93204B722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AB290F" w:rsidRPr="00DB55E2" w14:paraId="68EA81C0" w14:textId="77777777" w:rsidTr="001F34BC">
        <w:trPr>
          <w:trHeight w:val="288"/>
        </w:trPr>
        <w:tc>
          <w:tcPr>
            <w:tcW w:w="11078" w:type="dxa"/>
          </w:tcPr>
          <w:p w14:paraId="4EF35AAD" w14:textId="288BB28F" w:rsidR="00AB290F" w:rsidRDefault="00AB290F" w:rsidP="00DB55E2">
            <w:pPr>
              <w:spacing w:after="0" w:line="240" w:lineRule="auto"/>
              <w:ind w:left="692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If referrals are low, action SchooLink provider will take to address barriers</w:t>
            </w:r>
            <w:r w:rsidRPr="00DB55E2">
              <w:rPr>
                <w:rFonts w:ascii="Aptos Display" w:hAnsi="Aptos Display"/>
                <w:sz w:val="20"/>
                <w:szCs w:val="20"/>
              </w:rPr>
              <w:t xml:space="preserve">: </w:t>
            </w:r>
            <w:sdt>
              <w:sdtPr>
                <w:rPr>
                  <w:rStyle w:val="Style2"/>
                  <w:sz w:val="20"/>
                  <w:szCs w:val="20"/>
                </w:rPr>
                <w:id w:val="-1735229101"/>
                <w:placeholder>
                  <w:docPart w:val="41BCEB9786154552BA7FB4822BCDF9AD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2C7E4C" w:rsidRPr="00DB55E2" w14:paraId="030B4C91" w14:textId="77777777" w:rsidTr="001F34BC">
        <w:trPr>
          <w:trHeight w:val="288"/>
        </w:trPr>
        <w:tc>
          <w:tcPr>
            <w:tcW w:w="11078" w:type="dxa"/>
          </w:tcPr>
          <w:p w14:paraId="361C9EF7" w14:textId="09F347A8" w:rsidR="002C7E4C" w:rsidRPr="002C7E4C" w:rsidRDefault="00BB3C30" w:rsidP="002C7E4C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 w:rsidRPr="00BB3C30">
              <w:rPr>
                <w:rFonts w:ascii="Aptos Display" w:hAnsi="Aptos Display"/>
                <w:sz w:val="20"/>
                <w:szCs w:val="20"/>
              </w:rPr>
              <w:t xml:space="preserve">Review of Last </w:t>
            </w:r>
            <w:r w:rsidR="00CD17FB">
              <w:rPr>
                <w:rFonts w:ascii="Aptos Display" w:hAnsi="Aptos Display"/>
                <w:sz w:val="20"/>
                <w:szCs w:val="20"/>
              </w:rPr>
              <w:t xml:space="preserve">School </w:t>
            </w:r>
            <w:r w:rsidRPr="00BB3C30">
              <w:rPr>
                <w:rFonts w:ascii="Aptos Display" w:hAnsi="Aptos Display"/>
                <w:sz w:val="20"/>
                <w:szCs w:val="20"/>
              </w:rPr>
              <w:t xml:space="preserve">Year’s SchooLink </w:t>
            </w:r>
            <w:r w:rsidR="003B49D6">
              <w:rPr>
                <w:rFonts w:ascii="Aptos Display" w:hAnsi="Aptos Display"/>
                <w:sz w:val="20"/>
                <w:szCs w:val="20"/>
              </w:rPr>
              <w:t xml:space="preserve">Threshold </w:t>
            </w:r>
            <w:r w:rsidR="00763C41">
              <w:rPr>
                <w:rFonts w:ascii="Aptos Display" w:hAnsi="Aptos Display"/>
                <w:sz w:val="20"/>
                <w:szCs w:val="20"/>
              </w:rPr>
              <w:t>Data</w:t>
            </w:r>
            <w:r>
              <w:rPr>
                <w:rFonts w:ascii="Aptos Display" w:hAnsi="Aptos Display"/>
                <w:sz w:val="20"/>
                <w:szCs w:val="20"/>
              </w:rPr>
              <w:t>:</w:t>
            </w:r>
          </w:p>
        </w:tc>
      </w:tr>
      <w:tr w:rsidR="008708B2" w:rsidRPr="00DB55E2" w14:paraId="1F3369E7" w14:textId="77777777" w:rsidTr="001F34BC">
        <w:trPr>
          <w:trHeight w:val="288"/>
        </w:trPr>
        <w:tc>
          <w:tcPr>
            <w:tcW w:w="11078" w:type="dxa"/>
          </w:tcPr>
          <w:p w14:paraId="7834DDF1" w14:textId="66DEA315" w:rsidR="008708B2" w:rsidRDefault="008708B2" w:rsidP="008708B2">
            <w:pPr>
              <w:pStyle w:val="ListParagraph"/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 xml:space="preserve">Total referrals for SchooLink services: </w:t>
            </w:r>
            <w:sdt>
              <w:sdtPr>
                <w:rPr>
                  <w:rStyle w:val="Style2"/>
                  <w:sz w:val="20"/>
                  <w:szCs w:val="20"/>
                </w:rPr>
                <w:id w:val="1756166206"/>
                <w:placeholder>
                  <w:docPart w:val="CE504D7CF75E4B62943BC23DF82EF4E1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8708B2" w:rsidRPr="00DB55E2" w14:paraId="404EC9E0" w14:textId="77777777" w:rsidTr="001F34BC">
        <w:trPr>
          <w:trHeight w:val="288"/>
        </w:trPr>
        <w:tc>
          <w:tcPr>
            <w:tcW w:w="11078" w:type="dxa"/>
          </w:tcPr>
          <w:p w14:paraId="6BA8A856" w14:textId="2D616DF8" w:rsidR="008708B2" w:rsidRDefault="00F56FE9" w:rsidP="008708B2">
            <w:pPr>
              <w:pStyle w:val="ListParagraph"/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 xml:space="preserve">Total students provided SchooLink services on campus: </w:t>
            </w:r>
            <w:sdt>
              <w:sdtPr>
                <w:rPr>
                  <w:rStyle w:val="Style2"/>
                  <w:sz w:val="20"/>
                  <w:szCs w:val="20"/>
                </w:rPr>
                <w:id w:val="-681125264"/>
                <w:placeholder>
                  <w:docPart w:val="7B8AA8BEE4D748AC917C09C2864A8C3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F56FE9" w:rsidRPr="00DB55E2" w14:paraId="1C056D05" w14:textId="77777777" w:rsidTr="001F34BC">
        <w:trPr>
          <w:trHeight w:val="288"/>
        </w:trPr>
        <w:tc>
          <w:tcPr>
            <w:tcW w:w="11078" w:type="dxa"/>
          </w:tcPr>
          <w:p w14:paraId="4808FE02" w14:textId="57FACD8D" w:rsidR="00F56FE9" w:rsidRDefault="00F56FE9" w:rsidP="008708B2">
            <w:pPr>
              <w:pStyle w:val="ListParagraph"/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 xml:space="preserve">Barriers if thresholds not met: </w:t>
            </w:r>
            <w:sdt>
              <w:sdtPr>
                <w:rPr>
                  <w:rStyle w:val="Style2"/>
                  <w:sz w:val="20"/>
                  <w:szCs w:val="20"/>
                </w:rPr>
                <w:id w:val="2048415980"/>
                <w:placeholder>
                  <w:docPart w:val="0A667544C66541F9AD30C869725889DD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762CD0" w:rsidRPr="00DB55E2" w14:paraId="5F5D7004" w14:textId="77777777" w:rsidTr="001F34BC">
        <w:trPr>
          <w:trHeight w:val="288"/>
        </w:trPr>
        <w:tc>
          <w:tcPr>
            <w:tcW w:w="11078" w:type="dxa"/>
          </w:tcPr>
          <w:p w14:paraId="7FFE71B7" w14:textId="4346215A" w:rsidR="00762CD0" w:rsidRDefault="00536D03" w:rsidP="008708B2">
            <w:pPr>
              <w:pStyle w:val="ListParagraph"/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 xml:space="preserve">What worked well and </w:t>
            </w:r>
            <w:r w:rsidR="00EF7A4A">
              <w:rPr>
                <w:rFonts w:ascii="Aptos Display" w:hAnsi="Aptos Display"/>
                <w:sz w:val="20"/>
                <w:szCs w:val="20"/>
              </w:rPr>
              <w:t>should continue?</w:t>
            </w:r>
            <w:r>
              <w:rPr>
                <w:rFonts w:ascii="Aptos Display" w:hAnsi="Aptos Display"/>
                <w:sz w:val="20"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-190606992"/>
                <w:placeholder>
                  <w:docPart w:val="69FE8F4DC0B54954B57C39A92E0FAC2C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</w:tbl>
    <w:p w14:paraId="01C4CDD9" w14:textId="7DB7B04C" w:rsidR="00F634D3" w:rsidRPr="00DB55E2" w:rsidRDefault="00F634D3" w:rsidP="00F634D3">
      <w:pPr>
        <w:spacing w:after="0"/>
        <w:jc w:val="both"/>
        <w:rPr>
          <w:rFonts w:ascii="Aptos Display" w:hAnsi="Aptos Display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90"/>
        <w:gridCol w:w="8203"/>
      </w:tblGrid>
      <w:tr w:rsidR="000F458A" w:rsidRPr="00452A43" w14:paraId="24FA1E3E" w14:textId="77777777" w:rsidTr="4401C221">
        <w:trPr>
          <w:trHeight w:val="310"/>
        </w:trPr>
        <w:tc>
          <w:tcPr>
            <w:tcW w:w="11078" w:type="dxa"/>
            <w:gridSpan w:val="3"/>
            <w:shd w:val="clear" w:color="auto" w:fill="C5E0B3" w:themeFill="accent6" w:themeFillTint="66"/>
            <w:vAlign w:val="center"/>
          </w:tcPr>
          <w:p w14:paraId="2B703DB2" w14:textId="77777777" w:rsidR="000F458A" w:rsidRDefault="001F34BC" w:rsidP="006772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452A43">
              <w:rPr>
                <w:rFonts w:ascii="Aptos Display" w:hAnsi="Aptos Display"/>
                <w:b/>
                <w:bCs/>
                <w:sz w:val="20"/>
                <w:szCs w:val="20"/>
              </w:rPr>
              <w:t>Outreach Plan:</w:t>
            </w:r>
          </w:p>
          <w:p w14:paraId="11527FB6" w14:textId="2C43C197" w:rsidR="00714B1A" w:rsidRPr="00714B1A" w:rsidRDefault="00215B88" w:rsidP="00714B1A">
            <w:pPr>
              <w:pStyle w:val="ListParagraph"/>
              <w:spacing w:after="0" w:line="240" w:lineRule="auto"/>
              <w:ind w:left="360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 xml:space="preserve">NOTE: </w:t>
            </w:r>
            <w:r w:rsidR="00772BA0">
              <w:rPr>
                <w:rFonts w:ascii="Aptos Display" w:hAnsi="Aptos Display"/>
                <w:sz w:val="20"/>
                <w:szCs w:val="20"/>
              </w:rPr>
              <w:t xml:space="preserve">In addition to the activities listed below, </w:t>
            </w:r>
            <w:r w:rsidR="001A6A70">
              <w:rPr>
                <w:rFonts w:ascii="Aptos Display" w:hAnsi="Aptos Display"/>
                <w:sz w:val="20"/>
                <w:szCs w:val="20"/>
              </w:rPr>
              <w:t xml:space="preserve">new </w:t>
            </w:r>
            <w:r>
              <w:rPr>
                <w:rFonts w:ascii="Aptos Display" w:hAnsi="Aptos Display"/>
                <w:sz w:val="20"/>
                <w:szCs w:val="20"/>
              </w:rPr>
              <w:t>outreach opportunities</w:t>
            </w:r>
            <w:r w:rsidR="001A6A70">
              <w:rPr>
                <w:rFonts w:ascii="Aptos Display" w:hAnsi="Aptos Display"/>
                <w:sz w:val="20"/>
                <w:szCs w:val="20"/>
              </w:rPr>
              <w:t xml:space="preserve"> </w:t>
            </w:r>
            <w:r w:rsidR="00E958F6">
              <w:rPr>
                <w:rFonts w:ascii="Aptos Display" w:hAnsi="Aptos Display"/>
                <w:sz w:val="20"/>
                <w:szCs w:val="20"/>
              </w:rPr>
              <w:t xml:space="preserve">may </w:t>
            </w:r>
            <w:r w:rsidR="00A479CC">
              <w:rPr>
                <w:rFonts w:ascii="Aptos Display" w:hAnsi="Aptos Display"/>
                <w:sz w:val="20"/>
                <w:szCs w:val="20"/>
              </w:rPr>
              <w:t>come up during</w:t>
            </w:r>
            <w:r w:rsidR="00E958F6">
              <w:rPr>
                <w:rFonts w:ascii="Aptos Display" w:hAnsi="Aptos Display"/>
                <w:sz w:val="20"/>
                <w:szCs w:val="20"/>
              </w:rPr>
              <w:t xml:space="preserve"> the school year. The School </w:t>
            </w:r>
            <w:r w:rsidR="00C31603">
              <w:rPr>
                <w:rFonts w:ascii="Aptos Display" w:hAnsi="Aptos Display"/>
                <w:sz w:val="20"/>
                <w:szCs w:val="20"/>
              </w:rPr>
              <w:t xml:space="preserve">Liaison will inform the SchooLink Program Manager as these opportunities present themselves. </w:t>
            </w:r>
            <w:r w:rsidR="008C2504">
              <w:rPr>
                <w:rFonts w:ascii="Aptos Display" w:hAnsi="Aptos Display"/>
                <w:sz w:val="20"/>
                <w:szCs w:val="20"/>
              </w:rPr>
              <w:t xml:space="preserve"> </w:t>
            </w:r>
          </w:p>
        </w:tc>
      </w:tr>
      <w:tr w:rsidR="003837D8" w:rsidRPr="00452A43" w14:paraId="40CE341B" w14:textId="77777777" w:rsidTr="00844A4B">
        <w:trPr>
          <w:trHeight w:val="288"/>
        </w:trPr>
        <w:tc>
          <w:tcPr>
            <w:tcW w:w="11078" w:type="dxa"/>
            <w:gridSpan w:val="3"/>
          </w:tcPr>
          <w:p w14:paraId="702E71BC" w14:textId="38442034" w:rsidR="003837D8" w:rsidRPr="003A4215" w:rsidRDefault="001F34BC" w:rsidP="003A4215">
            <w:pPr>
              <w:keepNext/>
              <w:keepLines/>
              <w:spacing w:after="0" w:line="240" w:lineRule="auto"/>
              <w:ind w:left="360"/>
              <w:rPr>
                <w:rFonts w:ascii="Aptos Display" w:hAnsi="Aptos Display"/>
                <w:sz w:val="20"/>
                <w:szCs w:val="20"/>
              </w:rPr>
            </w:pPr>
            <w:r w:rsidRPr="003A4215">
              <w:rPr>
                <w:rFonts w:ascii="Aptos Display" w:hAnsi="Aptos Display"/>
                <w:sz w:val="20"/>
                <w:szCs w:val="20"/>
              </w:rPr>
              <w:t xml:space="preserve">List the dates and times of </w:t>
            </w:r>
            <w:r w:rsidRPr="003A4215">
              <w:rPr>
                <w:rFonts w:ascii="Aptos Display" w:hAnsi="Aptos Display"/>
                <w:b/>
                <w:sz w:val="20"/>
                <w:szCs w:val="20"/>
              </w:rPr>
              <w:t>key school personnel meetings</w:t>
            </w:r>
            <w:r w:rsidRPr="003A4215">
              <w:rPr>
                <w:rFonts w:ascii="Aptos Display" w:hAnsi="Aptos Display"/>
                <w:sz w:val="20"/>
                <w:szCs w:val="20"/>
              </w:rPr>
              <w:t xml:space="preserve"> that the SchooLink provider should plan to attend to increase awareness about SchooLink services (i.e. All-Staff Meetings, Student Study Team/Instructional Study Team (SST/IST) Student Meetings, or assemblies).  </w:t>
            </w:r>
          </w:p>
        </w:tc>
      </w:tr>
      <w:tr w:rsidR="001F34BC" w:rsidRPr="00452A43" w14:paraId="01FA3477" w14:textId="0B0FE009" w:rsidTr="00360242">
        <w:trPr>
          <w:trHeight w:val="288"/>
        </w:trPr>
        <w:tc>
          <w:tcPr>
            <w:tcW w:w="2875" w:type="dxa"/>
            <w:gridSpan w:val="2"/>
            <w:shd w:val="clear" w:color="auto" w:fill="F2F2F2" w:themeFill="background1" w:themeFillShade="F2"/>
          </w:tcPr>
          <w:p w14:paraId="5A5174C9" w14:textId="0E623312" w:rsidR="001F34BC" w:rsidRPr="001E135D" w:rsidRDefault="001F34BC" w:rsidP="00DB55E2">
            <w:pPr>
              <w:keepNext/>
              <w:keepLines/>
              <w:spacing w:after="0" w:line="240" w:lineRule="auto"/>
              <w:ind w:firstLine="692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1E135D">
              <w:rPr>
                <w:rFonts w:ascii="Aptos Display" w:hAnsi="Aptos Display"/>
                <w:b/>
                <w:bCs/>
                <w:sz w:val="20"/>
                <w:szCs w:val="20"/>
              </w:rPr>
              <w:t>Date(s)/Time(s):</w:t>
            </w:r>
          </w:p>
        </w:tc>
        <w:tc>
          <w:tcPr>
            <w:tcW w:w="8203" w:type="dxa"/>
            <w:shd w:val="clear" w:color="auto" w:fill="F2F2F2" w:themeFill="background1" w:themeFillShade="F2"/>
          </w:tcPr>
          <w:p w14:paraId="7B126C11" w14:textId="348DB8E3" w:rsidR="001F34BC" w:rsidRPr="001E135D" w:rsidRDefault="001F34BC" w:rsidP="001F34BC">
            <w:pPr>
              <w:keepNext/>
              <w:keepLines/>
              <w:spacing w:after="0" w:line="240" w:lineRule="auto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1E135D">
              <w:rPr>
                <w:rFonts w:ascii="Aptos Display" w:hAnsi="Aptos Display"/>
                <w:b/>
                <w:bCs/>
                <w:sz w:val="20"/>
                <w:szCs w:val="20"/>
              </w:rPr>
              <w:t>Meeting:</w:t>
            </w:r>
          </w:p>
        </w:tc>
      </w:tr>
      <w:tr w:rsidR="001F34BC" w:rsidRPr="00452A43" w14:paraId="4682842A" w14:textId="6F99FC84" w:rsidTr="00DB55E2">
        <w:trPr>
          <w:trHeight w:val="288"/>
        </w:trPr>
        <w:tc>
          <w:tcPr>
            <w:tcW w:w="2875" w:type="dxa"/>
            <w:gridSpan w:val="2"/>
          </w:tcPr>
          <w:p w14:paraId="7D1C6CB0" w14:textId="390BBF13" w:rsidR="001F34BC" w:rsidRPr="00452A43" w:rsidRDefault="003A1574" w:rsidP="00DB55E2">
            <w:pPr>
              <w:keepNext/>
              <w:keepLines/>
              <w:spacing w:after="0" w:line="240" w:lineRule="auto"/>
              <w:ind w:firstLine="692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-1033111579"/>
                <w:placeholder>
                  <w:docPart w:val="41BCC7D4B13F4FA88371700886C13B72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8203" w:type="dxa"/>
          </w:tcPr>
          <w:p w14:paraId="01795296" w14:textId="52586E2F" w:rsidR="001F34BC" w:rsidRPr="00452A43" w:rsidRDefault="003A1574" w:rsidP="001F34BC">
            <w:pPr>
              <w:keepNext/>
              <w:keepLines/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-2054221787"/>
                <w:placeholder>
                  <w:docPart w:val="336AACDE09C348B7B5E31CE51892C372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452A43" w14:paraId="7144914E" w14:textId="040381AD" w:rsidTr="00DB55E2">
        <w:trPr>
          <w:trHeight w:val="288"/>
        </w:trPr>
        <w:tc>
          <w:tcPr>
            <w:tcW w:w="2875" w:type="dxa"/>
            <w:gridSpan w:val="2"/>
          </w:tcPr>
          <w:p w14:paraId="7A823BFF" w14:textId="3FD755D0" w:rsidR="001F34BC" w:rsidRPr="00452A43" w:rsidRDefault="003A1574" w:rsidP="00DB55E2">
            <w:pPr>
              <w:keepNext/>
              <w:keepLines/>
              <w:spacing w:after="0" w:line="240" w:lineRule="auto"/>
              <w:ind w:firstLine="692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-483164743"/>
                <w:placeholder>
                  <w:docPart w:val="6312784C81BD461F9377CCE0CC0597B1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8203" w:type="dxa"/>
          </w:tcPr>
          <w:p w14:paraId="15928F4F" w14:textId="62EB847B" w:rsidR="001F34BC" w:rsidRPr="00452A43" w:rsidRDefault="003A1574" w:rsidP="001F34BC">
            <w:pPr>
              <w:keepNext/>
              <w:keepLines/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-435592085"/>
                <w:placeholder>
                  <w:docPart w:val="6C68145E6B0744EA91C25FC729F163C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452A43" w14:paraId="58E4E314" w14:textId="143B117F" w:rsidTr="00DB55E2">
        <w:trPr>
          <w:trHeight w:val="288"/>
        </w:trPr>
        <w:tc>
          <w:tcPr>
            <w:tcW w:w="2875" w:type="dxa"/>
            <w:gridSpan w:val="2"/>
          </w:tcPr>
          <w:p w14:paraId="5A390796" w14:textId="5B0D6AFD" w:rsidR="001F34BC" w:rsidRPr="00452A43" w:rsidRDefault="003A1574" w:rsidP="00DB55E2">
            <w:pPr>
              <w:keepNext/>
              <w:keepLines/>
              <w:spacing w:after="0" w:line="240" w:lineRule="auto"/>
              <w:ind w:firstLine="692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1622723418"/>
                <w:placeholder>
                  <w:docPart w:val="7C7689A14B74445A942EEE630186FF76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8203" w:type="dxa"/>
          </w:tcPr>
          <w:p w14:paraId="391AF99F" w14:textId="1E8F132E" w:rsidR="001F34BC" w:rsidRPr="00452A43" w:rsidRDefault="003A1574" w:rsidP="001F34BC">
            <w:pPr>
              <w:keepNext/>
              <w:keepLines/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796270761"/>
                <w:placeholder>
                  <w:docPart w:val="9EFBAEEE52694F9FBE1600D2633968C2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452A43" w14:paraId="1516AA67" w14:textId="121D72D8" w:rsidTr="00DB55E2">
        <w:trPr>
          <w:trHeight w:val="288"/>
        </w:trPr>
        <w:tc>
          <w:tcPr>
            <w:tcW w:w="2875" w:type="dxa"/>
            <w:gridSpan w:val="2"/>
          </w:tcPr>
          <w:p w14:paraId="6D955625" w14:textId="27E0E8AA" w:rsidR="001F34BC" w:rsidRPr="00452A43" w:rsidRDefault="003A1574" w:rsidP="00DB55E2">
            <w:pPr>
              <w:keepNext/>
              <w:keepLines/>
              <w:spacing w:after="0" w:line="240" w:lineRule="auto"/>
              <w:ind w:firstLine="692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-1751122955"/>
                <w:placeholder>
                  <w:docPart w:val="11284C2AD7BF4054911E83ADE2BD0B5C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8203" w:type="dxa"/>
          </w:tcPr>
          <w:p w14:paraId="0ECB8B88" w14:textId="1876294C" w:rsidR="001F34BC" w:rsidRPr="00452A43" w:rsidRDefault="003A1574" w:rsidP="001F34BC">
            <w:pPr>
              <w:keepNext/>
              <w:keepLines/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-1450159429"/>
                <w:placeholder>
                  <w:docPart w:val="CA4FFF14B8B94A37B13E39938925349D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452A43" w14:paraId="7965430C" w14:textId="1D34B493" w:rsidTr="00DB55E2">
        <w:trPr>
          <w:trHeight w:val="288"/>
        </w:trPr>
        <w:tc>
          <w:tcPr>
            <w:tcW w:w="2875" w:type="dxa"/>
            <w:gridSpan w:val="2"/>
          </w:tcPr>
          <w:p w14:paraId="4205F3C2" w14:textId="435A89EE" w:rsidR="001F34BC" w:rsidRPr="00452A43" w:rsidRDefault="003A1574" w:rsidP="00DB55E2">
            <w:pPr>
              <w:keepNext/>
              <w:keepLines/>
              <w:spacing w:after="0" w:line="240" w:lineRule="auto"/>
              <w:ind w:firstLine="692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-1743627112"/>
                <w:placeholder>
                  <w:docPart w:val="060A8A2A6DA74F81AD510FC08E307CD6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8203" w:type="dxa"/>
          </w:tcPr>
          <w:p w14:paraId="0A002507" w14:textId="70C8D226" w:rsidR="001F34BC" w:rsidRPr="00452A43" w:rsidRDefault="003A1574" w:rsidP="001F34BC">
            <w:pPr>
              <w:keepNext/>
              <w:keepLines/>
              <w:spacing w:after="0" w:line="240" w:lineRule="auto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-1693527798"/>
                <w:placeholder>
                  <w:docPart w:val="0A1AB83F33244E99AA0CE04A70EF9DF1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452A43" w14:paraId="2FCCBD04" w14:textId="77777777">
        <w:trPr>
          <w:trHeight w:val="288"/>
        </w:trPr>
        <w:tc>
          <w:tcPr>
            <w:tcW w:w="11078" w:type="dxa"/>
            <w:gridSpan w:val="3"/>
          </w:tcPr>
          <w:p w14:paraId="33ADDB8F" w14:textId="5BEF90A0" w:rsidR="005515AD" w:rsidRPr="003A4215" w:rsidRDefault="003A1574" w:rsidP="003A4215">
            <w:pPr>
              <w:spacing w:after="0" w:line="240" w:lineRule="auto"/>
              <w:ind w:left="360"/>
              <w:rPr>
                <w:rStyle w:val="Style2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959440765"/>
                <w:placeholder>
                  <w:docPart w:val="F6E8C43A32A643878FF220937F98F15D"/>
                </w:placeholder>
                <w:text/>
              </w:sdtPr>
              <w:sdtEndPr/>
              <w:sdtContent>
                <w:r w:rsidR="001F34BC" w:rsidRPr="003A4215">
                  <w:rPr>
                    <w:rFonts w:ascii="Aptos Display" w:hAnsi="Aptos Display"/>
                    <w:sz w:val="20"/>
                    <w:szCs w:val="20"/>
                  </w:rPr>
                  <w:t>L</w:t>
                </w:r>
              </w:sdtContent>
            </w:sdt>
            <w:r w:rsidR="001F34BC" w:rsidRPr="003A4215">
              <w:rPr>
                <w:rFonts w:ascii="Aptos Display" w:hAnsi="Aptos Display"/>
                <w:sz w:val="20"/>
                <w:szCs w:val="20"/>
              </w:rPr>
              <w:t xml:space="preserve">ist the dates and times of </w:t>
            </w:r>
            <w:r w:rsidR="001F34BC" w:rsidRPr="003A4215">
              <w:rPr>
                <w:rFonts w:ascii="Aptos Display" w:hAnsi="Aptos Display"/>
                <w:b/>
                <w:sz w:val="20"/>
                <w:szCs w:val="20"/>
              </w:rPr>
              <w:t>parent meetings</w:t>
            </w:r>
            <w:r w:rsidR="001F34BC" w:rsidRPr="003A4215">
              <w:rPr>
                <w:rFonts w:ascii="Aptos Display" w:hAnsi="Aptos Display"/>
                <w:sz w:val="20"/>
                <w:szCs w:val="20"/>
              </w:rPr>
              <w:t xml:space="preserve"> that the SchooLink provider should plan to attend for purposes of outreach (i.e. Open House, Back-to-School Night, Teacher/Parent night, PTA meetings, open houses, community fairs, and other district/school/family/community events.) </w:t>
            </w:r>
          </w:p>
        </w:tc>
      </w:tr>
      <w:tr w:rsidR="001F34BC" w:rsidRPr="00452A43" w14:paraId="099D3E33" w14:textId="77777777" w:rsidTr="00360242">
        <w:trPr>
          <w:trHeight w:val="288"/>
        </w:trPr>
        <w:tc>
          <w:tcPr>
            <w:tcW w:w="2785" w:type="dxa"/>
            <w:shd w:val="clear" w:color="auto" w:fill="F2F2F2" w:themeFill="background1" w:themeFillShade="F2"/>
          </w:tcPr>
          <w:p w14:paraId="5EED77CB" w14:textId="260CBDB2" w:rsidR="001F34BC" w:rsidRPr="001E135D" w:rsidRDefault="001F34BC" w:rsidP="00452A43">
            <w:pPr>
              <w:keepNext/>
              <w:keepLines/>
              <w:spacing w:after="0" w:line="240" w:lineRule="auto"/>
              <w:ind w:firstLine="692"/>
              <w:rPr>
                <w:rStyle w:val="Style2"/>
                <w:b/>
                <w:bCs/>
                <w:sz w:val="20"/>
                <w:szCs w:val="20"/>
              </w:rPr>
            </w:pPr>
            <w:r w:rsidRPr="001E135D">
              <w:rPr>
                <w:rFonts w:ascii="Aptos Display" w:hAnsi="Aptos Display"/>
                <w:b/>
                <w:bCs/>
                <w:sz w:val="20"/>
                <w:szCs w:val="20"/>
              </w:rPr>
              <w:t>Date(s)/Time(s):</w:t>
            </w:r>
          </w:p>
        </w:tc>
        <w:tc>
          <w:tcPr>
            <w:tcW w:w="8293" w:type="dxa"/>
            <w:gridSpan w:val="2"/>
            <w:shd w:val="clear" w:color="auto" w:fill="F2F2F2" w:themeFill="background1" w:themeFillShade="F2"/>
          </w:tcPr>
          <w:p w14:paraId="571988AD" w14:textId="37CE353D" w:rsidR="001F34BC" w:rsidRPr="001E135D" w:rsidRDefault="001F34BC" w:rsidP="00452A43">
            <w:pPr>
              <w:keepNext/>
              <w:keepLines/>
              <w:spacing w:after="0" w:line="240" w:lineRule="auto"/>
              <w:ind w:firstLine="692"/>
              <w:rPr>
                <w:rStyle w:val="Style2"/>
                <w:b/>
                <w:bCs/>
                <w:sz w:val="20"/>
                <w:szCs w:val="20"/>
              </w:rPr>
            </w:pPr>
            <w:r w:rsidRPr="001E135D">
              <w:rPr>
                <w:rFonts w:ascii="Aptos Display" w:hAnsi="Aptos Display"/>
                <w:b/>
                <w:bCs/>
                <w:sz w:val="20"/>
                <w:szCs w:val="20"/>
              </w:rPr>
              <w:t>Meeting:</w:t>
            </w:r>
          </w:p>
        </w:tc>
      </w:tr>
      <w:tr w:rsidR="001F34BC" w:rsidRPr="00452A43" w14:paraId="28798794" w14:textId="77777777" w:rsidTr="00452A43">
        <w:trPr>
          <w:trHeight w:val="288"/>
        </w:trPr>
        <w:tc>
          <w:tcPr>
            <w:tcW w:w="2785" w:type="dxa"/>
          </w:tcPr>
          <w:p w14:paraId="387D7F03" w14:textId="0B524355" w:rsidR="001F34BC" w:rsidRPr="00452A43" w:rsidRDefault="003A1574" w:rsidP="00452A43">
            <w:pPr>
              <w:keepNext/>
              <w:keepLines/>
              <w:spacing w:after="0" w:line="240" w:lineRule="auto"/>
              <w:ind w:firstLine="692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1027377681"/>
                <w:placeholder>
                  <w:docPart w:val="D3A72859064E4864BEA82C76E87B1C0A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8293" w:type="dxa"/>
            <w:gridSpan w:val="2"/>
          </w:tcPr>
          <w:p w14:paraId="417E61C5" w14:textId="74E172D1" w:rsidR="001F34BC" w:rsidRPr="00452A43" w:rsidRDefault="003A1574" w:rsidP="002A5ED3">
            <w:pPr>
              <w:keepNext/>
              <w:keepLines/>
              <w:spacing w:after="0" w:line="240" w:lineRule="auto"/>
              <w:ind w:firstLine="7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31398588"/>
                <w:placeholder>
                  <w:docPart w:val="441B77522EEE4497A6FDB9ACDC683178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452A43" w14:paraId="4A982FEC" w14:textId="77777777" w:rsidTr="00452A43">
        <w:trPr>
          <w:trHeight w:val="288"/>
        </w:trPr>
        <w:tc>
          <w:tcPr>
            <w:tcW w:w="2785" w:type="dxa"/>
          </w:tcPr>
          <w:p w14:paraId="681B7EAD" w14:textId="5235828D" w:rsidR="001F34BC" w:rsidRPr="00452A43" w:rsidRDefault="003A1574" w:rsidP="00452A43">
            <w:pPr>
              <w:keepNext/>
              <w:keepLines/>
              <w:spacing w:after="0" w:line="240" w:lineRule="auto"/>
              <w:ind w:firstLine="692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122737612"/>
                <w:placeholder>
                  <w:docPart w:val="7C84A459EF2F42AA9406DBDCFE8DB095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8293" w:type="dxa"/>
            <w:gridSpan w:val="2"/>
          </w:tcPr>
          <w:p w14:paraId="01D7B06E" w14:textId="4B3765FB" w:rsidR="001F34BC" w:rsidRPr="00452A43" w:rsidRDefault="003A1574" w:rsidP="002A5ED3">
            <w:pPr>
              <w:keepNext/>
              <w:keepLines/>
              <w:spacing w:after="0" w:line="240" w:lineRule="auto"/>
              <w:ind w:firstLine="7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-257446540"/>
                <w:placeholder>
                  <w:docPart w:val="2D892240CBFD4135A81245AFCC853933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452A43" w14:paraId="3C71794C" w14:textId="77777777" w:rsidTr="00452A43">
        <w:trPr>
          <w:trHeight w:val="288"/>
        </w:trPr>
        <w:tc>
          <w:tcPr>
            <w:tcW w:w="2785" w:type="dxa"/>
          </w:tcPr>
          <w:p w14:paraId="57977143" w14:textId="12A65430" w:rsidR="001F34BC" w:rsidRPr="00452A43" w:rsidRDefault="003A1574" w:rsidP="00452A43">
            <w:pPr>
              <w:keepNext/>
              <w:keepLines/>
              <w:spacing w:after="0" w:line="240" w:lineRule="auto"/>
              <w:ind w:firstLine="692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1564678825"/>
                <w:placeholder>
                  <w:docPart w:val="4D7ED85593A6472FB5D2D51618A83201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8293" w:type="dxa"/>
            <w:gridSpan w:val="2"/>
          </w:tcPr>
          <w:p w14:paraId="67E0F705" w14:textId="0FD083AB" w:rsidR="001F34BC" w:rsidRPr="00452A43" w:rsidRDefault="003A1574" w:rsidP="002A5ED3">
            <w:pPr>
              <w:keepNext/>
              <w:keepLines/>
              <w:spacing w:after="0" w:line="240" w:lineRule="auto"/>
              <w:ind w:firstLine="7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574246456"/>
                <w:placeholder>
                  <w:docPart w:val="B9FE32EC63414F3081004CBB2250A36D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452A43" w14:paraId="09F881CB" w14:textId="77777777" w:rsidTr="00452A43">
        <w:trPr>
          <w:trHeight w:val="288"/>
        </w:trPr>
        <w:tc>
          <w:tcPr>
            <w:tcW w:w="2785" w:type="dxa"/>
          </w:tcPr>
          <w:p w14:paraId="01C4560A" w14:textId="52990864" w:rsidR="001F34BC" w:rsidRPr="00452A43" w:rsidRDefault="003A1574" w:rsidP="00452A43">
            <w:pPr>
              <w:keepNext/>
              <w:keepLines/>
              <w:spacing w:after="0" w:line="240" w:lineRule="auto"/>
              <w:ind w:firstLine="692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-1646965322"/>
                <w:placeholder>
                  <w:docPart w:val="D9416376A11945BE8F591234CD976382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8293" w:type="dxa"/>
            <w:gridSpan w:val="2"/>
          </w:tcPr>
          <w:p w14:paraId="6425674B" w14:textId="62B36E6A" w:rsidR="001F34BC" w:rsidRPr="00452A43" w:rsidRDefault="003A1574" w:rsidP="002A5ED3">
            <w:pPr>
              <w:keepNext/>
              <w:keepLines/>
              <w:spacing w:after="0" w:line="240" w:lineRule="auto"/>
              <w:ind w:firstLine="7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605854291"/>
                <w:placeholder>
                  <w:docPart w:val="3DB338A9B39144FD854E3376A91EFFB1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452A43" w14:paraId="6A31C607" w14:textId="77777777" w:rsidTr="00452A43">
        <w:trPr>
          <w:trHeight w:val="288"/>
        </w:trPr>
        <w:tc>
          <w:tcPr>
            <w:tcW w:w="2785" w:type="dxa"/>
          </w:tcPr>
          <w:p w14:paraId="1F0AB1A8" w14:textId="0CE5C0E9" w:rsidR="001F34BC" w:rsidRPr="00452A43" w:rsidRDefault="003A1574" w:rsidP="00452A43">
            <w:pPr>
              <w:keepNext/>
              <w:keepLines/>
              <w:spacing w:after="0" w:line="240" w:lineRule="auto"/>
              <w:ind w:firstLine="692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-1265221782"/>
                <w:placeholder>
                  <w:docPart w:val="A19BEAD940B64F28BF933EEFC617C92C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8293" w:type="dxa"/>
            <w:gridSpan w:val="2"/>
          </w:tcPr>
          <w:p w14:paraId="784E2D6E" w14:textId="6647F94F" w:rsidR="001F34BC" w:rsidRPr="00452A43" w:rsidRDefault="003A1574" w:rsidP="002A5ED3">
            <w:pPr>
              <w:keepNext/>
              <w:keepLines/>
              <w:spacing w:after="0" w:line="240" w:lineRule="auto"/>
              <w:ind w:firstLine="7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2"/>
                  <w:sz w:val="20"/>
                  <w:szCs w:val="20"/>
                </w:rPr>
                <w:id w:val="1601525770"/>
                <w:placeholder>
                  <w:docPart w:val="97F32747F51E4390B0CC6A932C41617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</w:tbl>
    <w:p w14:paraId="62C0D2C8" w14:textId="77777777" w:rsidR="00412A48" w:rsidRDefault="003A1574" w:rsidP="00F634D3">
      <w:pPr>
        <w:spacing w:after="0"/>
        <w:rPr>
          <w:rFonts w:ascii="Aptos Display" w:hAnsi="Aptos Display"/>
          <w:sz w:val="8"/>
          <w:szCs w:val="8"/>
        </w:rPr>
      </w:pPr>
      <w:sdt>
        <w:sdtPr>
          <w:rPr>
            <w:rFonts w:ascii="Aptos Display" w:hAnsi="Aptos Display"/>
            <w:sz w:val="8"/>
            <w:szCs w:val="8"/>
          </w:rPr>
          <w:id w:val="1087958784"/>
          <w:placeholder>
            <w:docPart w:val="E2CE1F629A7042E8A0FDE51838B4367C"/>
          </w:placeholder>
          <w:text/>
        </w:sdtPr>
        <w:sdtEndPr/>
        <w:sdtContent/>
      </w:sdt>
    </w:p>
    <w:p w14:paraId="444CFE19" w14:textId="77777777" w:rsidR="0099630A" w:rsidRDefault="0099630A" w:rsidP="00F634D3">
      <w:pPr>
        <w:spacing w:after="0"/>
        <w:rPr>
          <w:rFonts w:ascii="Aptos Display" w:hAnsi="Aptos Display"/>
          <w:sz w:val="8"/>
          <w:szCs w:val="8"/>
        </w:rPr>
      </w:pPr>
    </w:p>
    <w:p w14:paraId="61F74770" w14:textId="77777777" w:rsidR="0099630A" w:rsidRDefault="0099630A" w:rsidP="00F634D3">
      <w:pPr>
        <w:spacing w:after="0"/>
        <w:rPr>
          <w:rFonts w:ascii="Aptos Display" w:hAnsi="Aptos Display"/>
          <w:sz w:val="8"/>
          <w:szCs w:val="8"/>
        </w:rPr>
      </w:pPr>
    </w:p>
    <w:p w14:paraId="50BBCC1C" w14:textId="77777777" w:rsidR="0099630A" w:rsidRPr="00452A43" w:rsidRDefault="0099630A" w:rsidP="00F634D3">
      <w:pPr>
        <w:spacing w:after="0"/>
        <w:rPr>
          <w:rFonts w:ascii="Aptos Display" w:hAnsi="Aptos Display"/>
          <w:sz w:val="8"/>
          <w:szCs w:val="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40"/>
        <w:gridCol w:w="10"/>
        <w:gridCol w:w="1965"/>
        <w:gridCol w:w="1620"/>
        <w:gridCol w:w="1530"/>
        <w:gridCol w:w="2160"/>
        <w:gridCol w:w="2353"/>
      </w:tblGrid>
      <w:tr w:rsidR="001F34BC" w:rsidRPr="00452A43" w14:paraId="3688CE8E" w14:textId="77777777" w:rsidTr="00981628">
        <w:trPr>
          <w:trHeight w:val="319"/>
        </w:trPr>
        <w:tc>
          <w:tcPr>
            <w:tcW w:w="11078" w:type="dxa"/>
            <w:gridSpan w:val="7"/>
            <w:shd w:val="clear" w:color="auto" w:fill="C5E0B3" w:themeFill="accent6" w:themeFillTint="66"/>
            <w:vAlign w:val="center"/>
          </w:tcPr>
          <w:p w14:paraId="7222A7B5" w14:textId="3BB5EDAB" w:rsidR="001F34BC" w:rsidRPr="00452A43" w:rsidRDefault="001F34BC" w:rsidP="001F34BC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452A43">
              <w:rPr>
                <w:rFonts w:ascii="Aptos Display" w:hAnsi="Aptos Display"/>
                <w:b/>
                <w:bCs/>
                <w:sz w:val="20"/>
                <w:szCs w:val="20"/>
              </w:rPr>
              <w:t>Approved SchooLink Staff Schedules and Services:</w:t>
            </w:r>
          </w:p>
        </w:tc>
      </w:tr>
      <w:tr w:rsidR="00981628" w:rsidRPr="00452A43" w14:paraId="081482DD" w14:textId="68ABBC90" w:rsidTr="00360242">
        <w:trPr>
          <w:trHeight w:val="259"/>
        </w:trPr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3968E48B" w14:textId="7A3FBCDD" w:rsidR="00981628" w:rsidRPr="00D4728A" w:rsidRDefault="00981628" w:rsidP="00D4728A">
            <w:pPr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D4728A">
              <w:rPr>
                <w:rFonts w:ascii="Aptos Display" w:hAnsi="Aptos Display"/>
                <w:b/>
                <w:bCs/>
                <w:sz w:val="18"/>
                <w:szCs w:val="18"/>
              </w:rPr>
              <w:t>Name/Title:</w:t>
            </w:r>
          </w:p>
        </w:tc>
        <w:tc>
          <w:tcPr>
            <w:tcW w:w="1975" w:type="dxa"/>
            <w:gridSpan w:val="2"/>
            <w:shd w:val="clear" w:color="auto" w:fill="D9D9D9" w:themeFill="background1" w:themeFillShade="D9"/>
            <w:vAlign w:val="center"/>
          </w:tcPr>
          <w:p w14:paraId="3F24A5FC" w14:textId="208D03EB" w:rsidR="00981628" w:rsidRPr="00D4728A" w:rsidRDefault="00981628" w:rsidP="00D4728A">
            <w:pPr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D4728A">
              <w:rPr>
                <w:rFonts w:ascii="Aptos Display" w:hAnsi="Aptos Display"/>
                <w:b/>
                <w:bCs/>
                <w:sz w:val="18"/>
                <w:szCs w:val="18"/>
              </w:rPr>
              <w:t>Role: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6D973742" w14:textId="77777777" w:rsidR="00D4728A" w:rsidRPr="00D4728A" w:rsidRDefault="00981628" w:rsidP="00D4728A">
            <w:pPr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D4728A">
              <w:rPr>
                <w:rFonts w:ascii="Aptos Display" w:hAnsi="Aptos Display"/>
                <w:b/>
                <w:bCs/>
                <w:sz w:val="18"/>
                <w:szCs w:val="18"/>
              </w:rPr>
              <w:t>Days/Hours/</w:t>
            </w:r>
          </w:p>
          <w:p w14:paraId="45B3E502" w14:textId="27C5E2B6" w:rsidR="00981628" w:rsidRPr="00D4728A" w:rsidRDefault="00981628" w:rsidP="00D4728A">
            <w:pPr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D4728A">
              <w:rPr>
                <w:rFonts w:ascii="Aptos Display" w:hAnsi="Aptos Display"/>
                <w:b/>
                <w:bCs/>
                <w:sz w:val="18"/>
                <w:szCs w:val="18"/>
              </w:rPr>
              <w:t>Contac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017FD156" w14:textId="3D5C949D" w:rsidR="00981628" w:rsidRPr="00D4728A" w:rsidRDefault="00981628" w:rsidP="00D4728A">
            <w:pPr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D4728A">
              <w:rPr>
                <w:rFonts w:ascii="Aptos Display" w:hAnsi="Aptos Display"/>
                <w:b/>
                <w:bCs/>
                <w:sz w:val="18"/>
                <w:szCs w:val="18"/>
              </w:rPr>
              <w:t>Eligibility (Insurance)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29FC3619" w14:textId="23BE318A" w:rsidR="00981628" w:rsidRPr="00D4728A" w:rsidRDefault="00981628" w:rsidP="00D4728A">
            <w:pPr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D4728A">
              <w:rPr>
                <w:rFonts w:ascii="Aptos Display" w:hAnsi="Aptos Display"/>
                <w:b/>
                <w:bCs/>
                <w:sz w:val="18"/>
                <w:szCs w:val="18"/>
              </w:rPr>
              <w:t>Services Provided</w:t>
            </w:r>
          </w:p>
        </w:tc>
        <w:tc>
          <w:tcPr>
            <w:tcW w:w="2353" w:type="dxa"/>
            <w:shd w:val="clear" w:color="auto" w:fill="D9D9D9" w:themeFill="background1" w:themeFillShade="D9"/>
            <w:vAlign w:val="center"/>
          </w:tcPr>
          <w:p w14:paraId="1F6DC0E6" w14:textId="527F4131" w:rsidR="00981628" w:rsidRPr="00D4728A" w:rsidRDefault="00981628" w:rsidP="00D4728A">
            <w:pPr>
              <w:spacing w:after="0" w:line="240" w:lineRule="auto"/>
              <w:jc w:val="center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D4728A">
              <w:rPr>
                <w:rFonts w:ascii="Aptos Display" w:hAnsi="Aptos Display"/>
                <w:b/>
                <w:bCs/>
                <w:sz w:val="18"/>
                <w:szCs w:val="18"/>
              </w:rPr>
              <w:t>Caseload</w:t>
            </w:r>
          </w:p>
        </w:tc>
      </w:tr>
      <w:tr w:rsidR="00981628" w:rsidRPr="00452A43" w14:paraId="68FBBC25" w14:textId="77777777" w:rsidTr="00700AA6">
        <w:trPr>
          <w:trHeight w:val="259"/>
        </w:trPr>
        <w:tc>
          <w:tcPr>
            <w:tcW w:w="1440" w:type="dxa"/>
          </w:tcPr>
          <w:p w14:paraId="137F3436" w14:textId="7BB1AEC6" w:rsidR="00981628" w:rsidRPr="0099630A" w:rsidRDefault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>Example: Mary Garcia, LCSW intern, “Mrs. Garcia”</w:t>
            </w:r>
          </w:p>
        </w:tc>
        <w:tc>
          <w:tcPr>
            <w:tcW w:w="1975" w:type="dxa"/>
            <w:gridSpan w:val="2"/>
          </w:tcPr>
          <w:p w14:paraId="790AE0E7" w14:textId="77777777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748540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628" w:rsidRPr="0099630A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99630A">
              <w:rPr>
                <w:rFonts w:ascii="Aptos Display" w:hAnsi="Aptos Display"/>
                <w:sz w:val="18"/>
                <w:szCs w:val="18"/>
              </w:rPr>
              <w:t xml:space="preserve"> Clinician</w:t>
            </w:r>
          </w:p>
          <w:p w14:paraId="08D8ABBF" w14:textId="6A19DCD4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854236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628" w:rsidRPr="0099630A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99630A">
              <w:rPr>
                <w:rFonts w:ascii="Aptos Display" w:hAnsi="Aptos Display"/>
                <w:sz w:val="18"/>
                <w:szCs w:val="18"/>
              </w:rPr>
              <w:t xml:space="preserve"> SUD Counselor</w:t>
            </w:r>
          </w:p>
          <w:p w14:paraId="24EC9596" w14:textId="77777777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2082408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628" w:rsidRPr="0099630A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99630A">
              <w:rPr>
                <w:rFonts w:ascii="Aptos Display" w:hAnsi="Aptos Display"/>
                <w:sz w:val="18"/>
                <w:szCs w:val="18"/>
              </w:rPr>
              <w:t xml:space="preserve"> Paraprofessional</w:t>
            </w:r>
          </w:p>
          <w:p w14:paraId="1202C4E6" w14:textId="24275230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92788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628" w:rsidRPr="0099630A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99630A">
              <w:rPr>
                <w:rFonts w:ascii="Aptos Display" w:hAnsi="Aptos Display"/>
                <w:sz w:val="18"/>
                <w:szCs w:val="18"/>
              </w:rPr>
              <w:t xml:space="preserve"> Other: </w:t>
            </w:r>
            <w:sdt>
              <w:sdtPr>
                <w:rPr>
                  <w:rStyle w:val="Style2"/>
                  <w:sz w:val="18"/>
                  <w:szCs w:val="18"/>
                </w:rPr>
                <w:id w:val="362937213"/>
                <w:placeholder>
                  <w:docPart w:val="2D3D2C3C9F994AE8A54D2ED29A192FC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81628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1620" w:type="dxa"/>
          </w:tcPr>
          <w:p w14:paraId="7FC1E88B" w14:textId="77777777" w:rsidR="00981628" w:rsidRPr="0099630A" w:rsidRDefault="00981628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>M/W/F: 10am-2pm</w:t>
            </w:r>
          </w:p>
          <w:p w14:paraId="3B0B3441" w14:textId="77777777" w:rsidR="006C055D" w:rsidRDefault="00981628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>Email:</w:t>
            </w:r>
          </w:p>
          <w:p w14:paraId="0F4877C3" w14:textId="3745100F" w:rsidR="00981628" w:rsidRPr="0099630A" w:rsidRDefault="00981628" w:rsidP="007A43BD">
            <w:pPr>
              <w:spacing w:after="0" w:line="240" w:lineRule="auto"/>
              <w:ind w:hanging="21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 xml:space="preserve"> </w:t>
            </w:r>
            <w:sdt>
              <w:sdtPr>
                <w:rPr>
                  <w:rStyle w:val="Style2"/>
                  <w:sz w:val="18"/>
                  <w:szCs w:val="18"/>
                </w:rPr>
                <w:id w:val="1495993425"/>
                <w:placeholder>
                  <w:docPart w:val="9A2CADA5AB55422AAC306DA58E12BF7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 xml:space="preserve">Click </w:t>
                </w:r>
                <w:r w:rsidR="007A43BD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 xml:space="preserve">here </w:t>
                </w:r>
                <w:r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to enter text.</w:t>
                </w:r>
              </w:sdtContent>
            </w:sdt>
          </w:p>
        </w:tc>
        <w:tc>
          <w:tcPr>
            <w:tcW w:w="1530" w:type="dxa"/>
          </w:tcPr>
          <w:p w14:paraId="6A271CE6" w14:textId="6AF17353" w:rsidR="00981628" w:rsidRPr="0099630A" w:rsidRDefault="00981628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>Medi-Cal</w:t>
            </w:r>
          </w:p>
        </w:tc>
        <w:tc>
          <w:tcPr>
            <w:tcW w:w="2160" w:type="dxa"/>
          </w:tcPr>
          <w:p w14:paraId="798C9212" w14:textId="671BEF35" w:rsidR="00981628" w:rsidRPr="0099630A" w:rsidRDefault="00981628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>Individual, group, and family therapy</w:t>
            </w:r>
          </w:p>
        </w:tc>
        <w:tc>
          <w:tcPr>
            <w:tcW w:w="2353" w:type="dxa"/>
          </w:tcPr>
          <w:p w14:paraId="3127A7D7" w14:textId="77777777" w:rsidR="00C37327" w:rsidRDefault="00981628" w:rsidP="00981628">
            <w:pPr>
              <w:spacing w:after="0" w:line="240" w:lineRule="auto"/>
              <w:rPr>
                <w:rStyle w:val="Style2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 xml:space="preserve">Current caseload: </w:t>
            </w:r>
            <w:sdt>
              <w:sdtPr>
                <w:rPr>
                  <w:rStyle w:val="Style2"/>
                  <w:sz w:val="18"/>
                  <w:szCs w:val="18"/>
                </w:rPr>
                <w:id w:val="-1421950665"/>
                <w:placeholder>
                  <w:docPart w:val="DA7A67049810465E8BBADDB9C3937BE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Pr="0099630A">
              <w:rPr>
                <w:rStyle w:val="Style2"/>
                <w:sz w:val="18"/>
                <w:szCs w:val="18"/>
              </w:rPr>
              <w:t xml:space="preserve">; </w:t>
            </w:r>
          </w:p>
          <w:p w14:paraId="20CCB9AC" w14:textId="320A1FE5" w:rsidR="00981628" w:rsidRPr="0099630A" w:rsidRDefault="00700AA6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proofErr w:type="gramStart"/>
            <w:r>
              <w:rPr>
                <w:rStyle w:val="Style2"/>
                <w:sz w:val="18"/>
                <w:szCs w:val="18"/>
              </w:rPr>
              <w:t>C</w:t>
            </w:r>
            <w:r w:rsidR="00981628" w:rsidRPr="0099630A">
              <w:rPr>
                <w:rStyle w:val="Style2"/>
                <w:sz w:val="18"/>
                <w:szCs w:val="18"/>
              </w:rPr>
              <w:t>an</w:t>
            </w:r>
            <w:proofErr w:type="gramEnd"/>
            <w:r w:rsidR="00981628" w:rsidRPr="0099630A">
              <w:rPr>
                <w:rStyle w:val="Style2"/>
                <w:sz w:val="18"/>
                <w:szCs w:val="18"/>
              </w:rPr>
              <w:t xml:space="preserve"> see up to </w:t>
            </w:r>
            <w:sdt>
              <w:sdtPr>
                <w:rPr>
                  <w:rStyle w:val="Style2"/>
                  <w:sz w:val="18"/>
                  <w:szCs w:val="18"/>
                </w:rPr>
                <w:id w:val="-147142706"/>
                <w:placeholder>
                  <w:docPart w:val="5561035815914D398A8279047AB131A3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81628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="00981628" w:rsidRPr="0099630A">
              <w:rPr>
                <w:rStyle w:val="Style2"/>
                <w:sz w:val="18"/>
                <w:szCs w:val="18"/>
              </w:rPr>
              <w:t xml:space="preserve"> students</w:t>
            </w:r>
          </w:p>
        </w:tc>
      </w:tr>
      <w:tr w:rsidR="00981628" w:rsidRPr="00452A43" w14:paraId="382ABE18" w14:textId="77777777" w:rsidTr="00700AA6">
        <w:trPr>
          <w:trHeight w:val="259"/>
        </w:trPr>
        <w:tc>
          <w:tcPr>
            <w:tcW w:w="1440" w:type="dxa"/>
          </w:tcPr>
          <w:p w14:paraId="1D5A540E" w14:textId="21E505B6" w:rsidR="00981628" w:rsidRPr="0099630A" w:rsidRDefault="003A1574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Style w:val="Style2"/>
                  <w:sz w:val="18"/>
                  <w:szCs w:val="18"/>
                </w:rPr>
                <w:id w:val="-1615363186"/>
                <w:placeholder>
                  <w:docPart w:val="9A27E62D7AB743688F0E695BA4AFD4A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81628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1975" w:type="dxa"/>
            <w:gridSpan w:val="2"/>
          </w:tcPr>
          <w:p w14:paraId="2831B38F" w14:textId="77777777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2000919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628" w:rsidRPr="0099630A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99630A">
              <w:rPr>
                <w:rFonts w:ascii="Aptos Display" w:hAnsi="Aptos Display"/>
                <w:sz w:val="18"/>
                <w:szCs w:val="18"/>
              </w:rPr>
              <w:t xml:space="preserve"> Clinician</w:t>
            </w:r>
          </w:p>
          <w:p w14:paraId="15C23FA8" w14:textId="77777777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1496029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628" w:rsidRPr="0099630A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99630A">
              <w:rPr>
                <w:rFonts w:ascii="Aptos Display" w:hAnsi="Aptos Display"/>
                <w:sz w:val="18"/>
                <w:szCs w:val="18"/>
              </w:rPr>
              <w:t xml:space="preserve"> SUD Counselor</w:t>
            </w:r>
          </w:p>
          <w:p w14:paraId="5810C72D" w14:textId="77777777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419605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628" w:rsidRPr="0099630A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99630A">
              <w:rPr>
                <w:rFonts w:ascii="Aptos Display" w:hAnsi="Aptos Display"/>
                <w:sz w:val="18"/>
                <w:szCs w:val="18"/>
              </w:rPr>
              <w:t xml:space="preserve"> Paraprofessional</w:t>
            </w:r>
          </w:p>
          <w:p w14:paraId="2D57598E" w14:textId="16B5FD90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274173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628" w:rsidRPr="0099630A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99630A">
              <w:rPr>
                <w:rFonts w:ascii="Aptos Display" w:hAnsi="Aptos Display"/>
                <w:sz w:val="18"/>
                <w:szCs w:val="18"/>
              </w:rPr>
              <w:t xml:space="preserve"> Other: </w:t>
            </w:r>
            <w:sdt>
              <w:sdtPr>
                <w:rPr>
                  <w:rStyle w:val="Style2"/>
                  <w:sz w:val="18"/>
                  <w:szCs w:val="18"/>
                </w:rPr>
                <w:id w:val="1670904594"/>
                <w:placeholder>
                  <w:docPart w:val="F1869BF59D774A46B7FD4425077FA6DB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81628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1620" w:type="dxa"/>
          </w:tcPr>
          <w:p w14:paraId="0B136678" w14:textId="72EEA8D8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Style w:val="Style2"/>
                  <w:sz w:val="18"/>
                  <w:szCs w:val="18"/>
                </w:rPr>
                <w:id w:val="-1374769575"/>
                <w:placeholder>
                  <w:docPart w:val="4E42C08B94784DC3BACB8703DFF072F7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81628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1530" w:type="dxa"/>
          </w:tcPr>
          <w:p w14:paraId="024EC0D2" w14:textId="0E6A8ADC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Style w:val="Style2"/>
                  <w:sz w:val="18"/>
                  <w:szCs w:val="18"/>
                </w:rPr>
                <w:id w:val="2043931427"/>
                <w:placeholder>
                  <w:docPart w:val="A87FD3E52AF848C196947B3EF737AF4D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81628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2160" w:type="dxa"/>
          </w:tcPr>
          <w:p w14:paraId="2247E6BF" w14:textId="1B8C41A6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Style w:val="Style2"/>
                  <w:sz w:val="18"/>
                  <w:szCs w:val="18"/>
                </w:rPr>
                <w:id w:val="686403924"/>
                <w:placeholder>
                  <w:docPart w:val="81D75085571B413EAC58999B579FDA1D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81628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2353" w:type="dxa"/>
          </w:tcPr>
          <w:p w14:paraId="7BFBBD5A" w14:textId="77777777" w:rsidR="00700AA6" w:rsidRDefault="00981628" w:rsidP="00981628">
            <w:pPr>
              <w:spacing w:after="0" w:line="240" w:lineRule="auto"/>
              <w:rPr>
                <w:rStyle w:val="Style2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 xml:space="preserve">Current caseload: </w:t>
            </w:r>
            <w:sdt>
              <w:sdtPr>
                <w:rPr>
                  <w:rStyle w:val="Style2"/>
                  <w:sz w:val="18"/>
                  <w:szCs w:val="18"/>
                </w:rPr>
                <w:id w:val="-1293588795"/>
                <w:placeholder>
                  <w:docPart w:val="BE0BB9E18F6048D396BD6751250BA4E8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Pr="0099630A">
              <w:rPr>
                <w:rStyle w:val="Style2"/>
                <w:sz w:val="18"/>
                <w:szCs w:val="18"/>
              </w:rPr>
              <w:t xml:space="preserve">; </w:t>
            </w:r>
          </w:p>
          <w:p w14:paraId="3B6BF88B" w14:textId="5CDE57CE" w:rsidR="00981628" w:rsidRPr="0099630A" w:rsidRDefault="00700AA6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proofErr w:type="gramStart"/>
            <w:r>
              <w:rPr>
                <w:rStyle w:val="Style2"/>
                <w:sz w:val="18"/>
                <w:szCs w:val="18"/>
              </w:rPr>
              <w:t>C</w:t>
            </w:r>
            <w:r w:rsidR="00981628" w:rsidRPr="0099630A">
              <w:rPr>
                <w:rStyle w:val="Style2"/>
                <w:sz w:val="18"/>
                <w:szCs w:val="18"/>
              </w:rPr>
              <w:t>an</w:t>
            </w:r>
            <w:proofErr w:type="gramEnd"/>
            <w:r w:rsidR="00981628" w:rsidRPr="0099630A">
              <w:rPr>
                <w:rStyle w:val="Style2"/>
                <w:sz w:val="18"/>
                <w:szCs w:val="18"/>
              </w:rPr>
              <w:t xml:space="preserve"> see up to </w:t>
            </w:r>
            <w:sdt>
              <w:sdtPr>
                <w:rPr>
                  <w:rStyle w:val="Style2"/>
                  <w:sz w:val="18"/>
                  <w:szCs w:val="18"/>
                </w:rPr>
                <w:id w:val="-509838592"/>
                <w:placeholder>
                  <w:docPart w:val="833805603B9146BBBC50D911C6718AF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81628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="00981628" w:rsidRPr="0099630A">
              <w:rPr>
                <w:rStyle w:val="Style2"/>
                <w:sz w:val="18"/>
                <w:szCs w:val="18"/>
              </w:rPr>
              <w:t xml:space="preserve"> students</w:t>
            </w:r>
          </w:p>
        </w:tc>
      </w:tr>
      <w:tr w:rsidR="00981628" w:rsidRPr="00452A43" w14:paraId="265FAF63" w14:textId="77777777" w:rsidTr="00700AA6">
        <w:trPr>
          <w:trHeight w:val="259"/>
        </w:trPr>
        <w:tc>
          <w:tcPr>
            <w:tcW w:w="1440" w:type="dxa"/>
          </w:tcPr>
          <w:p w14:paraId="473118CF" w14:textId="5EE532CE" w:rsidR="00981628" w:rsidRPr="0099630A" w:rsidRDefault="003A1574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Style w:val="Style2"/>
                  <w:sz w:val="18"/>
                  <w:szCs w:val="18"/>
                </w:rPr>
                <w:id w:val="-598175216"/>
                <w:placeholder>
                  <w:docPart w:val="8F05B83C4D60407D9EE7ADCEDE107713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81628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1975" w:type="dxa"/>
            <w:gridSpan w:val="2"/>
          </w:tcPr>
          <w:p w14:paraId="28BCC4AD" w14:textId="77777777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1091003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628" w:rsidRPr="0099630A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99630A">
              <w:rPr>
                <w:rFonts w:ascii="Aptos Display" w:hAnsi="Aptos Display"/>
                <w:sz w:val="18"/>
                <w:szCs w:val="18"/>
              </w:rPr>
              <w:t xml:space="preserve"> Clinician</w:t>
            </w:r>
          </w:p>
          <w:p w14:paraId="6CD1DDFD" w14:textId="77777777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739139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628" w:rsidRPr="0099630A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99630A">
              <w:rPr>
                <w:rFonts w:ascii="Aptos Display" w:hAnsi="Aptos Display"/>
                <w:sz w:val="18"/>
                <w:szCs w:val="18"/>
              </w:rPr>
              <w:t xml:space="preserve"> SUD Counselor</w:t>
            </w:r>
          </w:p>
          <w:p w14:paraId="4A3E1524" w14:textId="77777777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-895274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628" w:rsidRPr="0099630A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99630A">
              <w:rPr>
                <w:rFonts w:ascii="Aptos Display" w:hAnsi="Aptos Display"/>
                <w:sz w:val="18"/>
                <w:szCs w:val="18"/>
              </w:rPr>
              <w:t xml:space="preserve"> Paraprofessional</w:t>
            </w:r>
          </w:p>
          <w:p w14:paraId="4191A2F4" w14:textId="4ABDE503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Fonts w:ascii="Aptos Display" w:hAnsi="Aptos Display"/>
                  <w:sz w:val="18"/>
                  <w:szCs w:val="18"/>
                </w:rPr>
                <w:id w:val="867724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628" w:rsidRPr="0099630A">
                  <w:rPr>
                    <w:rFonts w:ascii="Aptos Display" w:eastAsia="MS Gothic" w:hAnsi="Aptos Display"/>
                    <w:sz w:val="18"/>
                    <w:szCs w:val="18"/>
                  </w:rPr>
                  <w:t>☐</w:t>
                </w:r>
              </w:sdtContent>
            </w:sdt>
            <w:r w:rsidR="00981628" w:rsidRPr="0099630A">
              <w:rPr>
                <w:rFonts w:ascii="Aptos Display" w:hAnsi="Aptos Display"/>
                <w:sz w:val="18"/>
                <w:szCs w:val="18"/>
              </w:rPr>
              <w:t xml:space="preserve"> Other: </w:t>
            </w:r>
            <w:sdt>
              <w:sdtPr>
                <w:rPr>
                  <w:rStyle w:val="Style2"/>
                  <w:sz w:val="18"/>
                  <w:szCs w:val="18"/>
                </w:rPr>
                <w:id w:val="548812945"/>
                <w:placeholder>
                  <w:docPart w:val="DC72F8AF763348A9A194BDB297D97C03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81628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1620" w:type="dxa"/>
          </w:tcPr>
          <w:p w14:paraId="0B2537BF" w14:textId="3E753238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Style w:val="Style2"/>
                  <w:sz w:val="18"/>
                  <w:szCs w:val="18"/>
                </w:rPr>
                <w:id w:val="966016837"/>
                <w:placeholder>
                  <w:docPart w:val="2ED4602F1E0147A1B3500A53E5D6A4D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81628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1530" w:type="dxa"/>
          </w:tcPr>
          <w:p w14:paraId="2DD84A58" w14:textId="02B52882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Style w:val="Style2"/>
                  <w:sz w:val="18"/>
                  <w:szCs w:val="18"/>
                </w:rPr>
                <w:id w:val="-1700690512"/>
                <w:placeholder>
                  <w:docPart w:val="403527FFDF4D4E86AAD1340D8A8D21D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81628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2160" w:type="dxa"/>
          </w:tcPr>
          <w:p w14:paraId="5DA8CF09" w14:textId="3EFEFAA1" w:rsidR="00981628" w:rsidRPr="0099630A" w:rsidRDefault="003A1574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Style w:val="Style2"/>
                  <w:sz w:val="18"/>
                  <w:szCs w:val="18"/>
                </w:rPr>
                <w:id w:val="818314895"/>
                <w:placeholder>
                  <w:docPart w:val="D9B751E4A7604ABEB25638F5DC021EF6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81628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2353" w:type="dxa"/>
          </w:tcPr>
          <w:p w14:paraId="1A5AE3CD" w14:textId="77777777" w:rsidR="00700AA6" w:rsidRDefault="00981628" w:rsidP="00981628">
            <w:pPr>
              <w:spacing w:after="0" w:line="240" w:lineRule="auto"/>
              <w:rPr>
                <w:rStyle w:val="Style2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 xml:space="preserve">Current caseload: </w:t>
            </w:r>
            <w:sdt>
              <w:sdtPr>
                <w:rPr>
                  <w:rStyle w:val="Style2"/>
                  <w:sz w:val="18"/>
                  <w:szCs w:val="18"/>
                </w:rPr>
                <w:id w:val="1545787375"/>
                <w:placeholder>
                  <w:docPart w:val="0821E56AD37B4970A5DB7C6727322265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Pr="0099630A">
              <w:rPr>
                <w:rStyle w:val="Style2"/>
                <w:sz w:val="18"/>
                <w:szCs w:val="18"/>
              </w:rPr>
              <w:t xml:space="preserve">; </w:t>
            </w:r>
          </w:p>
          <w:p w14:paraId="301B6789" w14:textId="72ACD3EE" w:rsidR="00981628" w:rsidRPr="0099630A" w:rsidRDefault="00700AA6" w:rsidP="00981628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proofErr w:type="gramStart"/>
            <w:r>
              <w:rPr>
                <w:rStyle w:val="Style2"/>
                <w:sz w:val="18"/>
                <w:szCs w:val="18"/>
              </w:rPr>
              <w:t>C</w:t>
            </w:r>
            <w:r w:rsidR="00981628" w:rsidRPr="0099630A">
              <w:rPr>
                <w:rStyle w:val="Style2"/>
                <w:sz w:val="18"/>
                <w:szCs w:val="18"/>
              </w:rPr>
              <w:t>an</w:t>
            </w:r>
            <w:proofErr w:type="gramEnd"/>
            <w:r w:rsidR="00981628" w:rsidRPr="0099630A">
              <w:rPr>
                <w:rStyle w:val="Style2"/>
                <w:sz w:val="18"/>
                <w:szCs w:val="18"/>
              </w:rPr>
              <w:t xml:space="preserve"> see up to </w:t>
            </w:r>
            <w:sdt>
              <w:sdtPr>
                <w:rPr>
                  <w:rStyle w:val="Style2"/>
                  <w:sz w:val="18"/>
                  <w:szCs w:val="18"/>
                </w:rPr>
                <w:id w:val="1227873808"/>
                <w:placeholder>
                  <w:docPart w:val="79259C0A4386441A9BCAAC5B5C4A40AC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981628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="00981628" w:rsidRPr="0099630A">
              <w:rPr>
                <w:rStyle w:val="Style2"/>
                <w:sz w:val="18"/>
                <w:szCs w:val="18"/>
              </w:rPr>
              <w:t xml:space="preserve"> students</w:t>
            </w:r>
          </w:p>
        </w:tc>
      </w:tr>
      <w:tr w:rsidR="001F34BC" w:rsidRPr="00452A43" w14:paraId="423F45A2" w14:textId="77777777" w:rsidTr="00700AA6">
        <w:trPr>
          <w:trHeight w:val="259"/>
        </w:trPr>
        <w:tc>
          <w:tcPr>
            <w:tcW w:w="11078" w:type="dxa"/>
            <w:gridSpan w:val="7"/>
            <w:shd w:val="clear" w:color="auto" w:fill="F2F2F2" w:themeFill="background1" w:themeFillShade="F2"/>
          </w:tcPr>
          <w:p w14:paraId="15ED0E03" w14:textId="1E80D9F2" w:rsidR="001F34BC" w:rsidRPr="00700AA6" w:rsidRDefault="00981628" w:rsidP="00700AA6">
            <w:pPr>
              <w:keepNext/>
              <w:keepLines/>
              <w:spacing w:after="0" w:line="240" w:lineRule="auto"/>
              <w:ind w:left="360" w:hanging="388"/>
              <w:rPr>
                <w:rFonts w:ascii="Aptos Display" w:hAnsi="Aptos Display"/>
                <w:b/>
                <w:bCs/>
                <w:sz w:val="18"/>
                <w:szCs w:val="18"/>
              </w:rPr>
            </w:pPr>
            <w:r w:rsidRPr="00700AA6">
              <w:rPr>
                <w:rFonts w:ascii="Aptos Display" w:hAnsi="Aptos Display"/>
                <w:b/>
                <w:bCs/>
                <w:sz w:val="18"/>
                <w:szCs w:val="18"/>
              </w:rPr>
              <w:t>Key School Support (counselor, psychologist, paraprofessional, etc.)</w:t>
            </w:r>
          </w:p>
        </w:tc>
      </w:tr>
      <w:tr w:rsidR="00981628" w:rsidRPr="00452A43" w14:paraId="2DA9347E" w14:textId="6415F19D" w:rsidTr="00700AA6">
        <w:trPr>
          <w:trHeight w:val="260"/>
        </w:trPr>
        <w:tc>
          <w:tcPr>
            <w:tcW w:w="1450" w:type="dxa"/>
            <w:gridSpan w:val="2"/>
          </w:tcPr>
          <w:p w14:paraId="105F28B4" w14:textId="4903E050" w:rsidR="00981628" w:rsidRPr="0099630A" w:rsidRDefault="00D82866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>Name/Title:</w:t>
            </w:r>
          </w:p>
        </w:tc>
        <w:tc>
          <w:tcPr>
            <w:tcW w:w="3585" w:type="dxa"/>
            <w:gridSpan w:val="2"/>
          </w:tcPr>
          <w:p w14:paraId="063B7879" w14:textId="11C3A20F" w:rsidR="00981628" w:rsidRPr="0099630A" w:rsidRDefault="00D82866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>Days/Hours</w:t>
            </w:r>
          </w:p>
        </w:tc>
        <w:tc>
          <w:tcPr>
            <w:tcW w:w="6043" w:type="dxa"/>
            <w:gridSpan w:val="3"/>
          </w:tcPr>
          <w:p w14:paraId="38E2FBF6" w14:textId="4FCDB237" w:rsidR="00981628" w:rsidRPr="0099630A" w:rsidRDefault="00D82866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>Contact</w:t>
            </w:r>
          </w:p>
        </w:tc>
      </w:tr>
      <w:tr w:rsidR="00D82866" w:rsidRPr="00452A43" w14:paraId="3B319A76" w14:textId="77777777" w:rsidTr="00700AA6">
        <w:trPr>
          <w:trHeight w:val="260"/>
        </w:trPr>
        <w:tc>
          <w:tcPr>
            <w:tcW w:w="1450" w:type="dxa"/>
            <w:gridSpan w:val="2"/>
          </w:tcPr>
          <w:p w14:paraId="517151BD" w14:textId="2B846087" w:rsidR="00D82866" w:rsidRPr="0099630A" w:rsidRDefault="00D82866" w:rsidP="00D82866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>Example: Laura Smith, MSW, School Counselor</w:t>
            </w:r>
          </w:p>
        </w:tc>
        <w:tc>
          <w:tcPr>
            <w:tcW w:w="3585" w:type="dxa"/>
            <w:gridSpan w:val="2"/>
          </w:tcPr>
          <w:p w14:paraId="513DBB7C" w14:textId="243A298C" w:rsidR="00D82866" w:rsidRPr="0099630A" w:rsidRDefault="00D82866" w:rsidP="00D82866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>M/W: 9am-2pm</w:t>
            </w:r>
          </w:p>
          <w:p w14:paraId="0359AB43" w14:textId="77777777" w:rsidR="00D82866" w:rsidRPr="0099630A" w:rsidRDefault="00D82866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</w:p>
        </w:tc>
        <w:tc>
          <w:tcPr>
            <w:tcW w:w="6043" w:type="dxa"/>
            <w:gridSpan w:val="3"/>
          </w:tcPr>
          <w:p w14:paraId="4190CB8E" w14:textId="122A0494" w:rsidR="00D82866" w:rsidRPr="0099630A" w:rsidRDefault="00D82866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 xml:space="preserve">Email: </w:t>
            </w:r>
            <w:sdt>
              <w:sdtPr>
                <w:rPr>
                  <w:rStyle w:val="Style2"/>
                  <w:sz w:val="18"/>
                  <w:szCs w:val="18"/>
                </w:rPr>
                <w:id w:val="-1219977892"/>
                <w:placeholder>
                  <w:docPart w:val="D360FD4C4B1843AAAB143AFBE0758A7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  <w:p w14:paraId="220BD686" w14:textId="4445B72B" w:rsidR="00D82866" w:rsidRPr="0099630A" w:rsidRDefault="00D82866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r w:rsidRPr="0099630A">
              <w:rPr>
                <w:rFonts w:ascii="Aptos Display" w:hAnsi="Aptos Display"/>
                <w:sz w:val="18"/>
                <w:szCs w:val="18"/>
              </w:rPr>
              <w:t xml:space="preserve">Phone: </w:t>
            </w:r>
            <w:sdt>
              <w:sdtPr>
                <w:rPr>
                  <w:rStyle w:val="Style2"/>
                  <w:sz w:val="18"/>
                  <w:szCs w:val="18"/>
                </w:rPr>
                <w:id w:val="279610749"/>
                <w:placeholder>
                  <w:docPart w:val="6400951793694A30B55D4BF793248415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D82866" w:rsidRPr="00452A43" w14:paraId="7250A4CA" w14:textId="77777777" w:rsidTr="00700AA6">
        <w:trPr>
          <w:trHeight w:val="260"/>
        </w:trPr>
        <w:tc>
          <w:tcPr>
            <w:tcW w:w="1450" w:type="dxa"/>
            <w:gridSpan w:val="2"/>
          </w:tcPr>
          <w:p w14:paraId="7E00EA6C" w14:textId="4BDD0EAE" w:rsidR="00D82866" w:rsidRPr="0099630A" w:rsidRDefault="003A1574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Style w:val="Style2"/>
                  <w:sz w:val="18"/>
                  <w:szCs w:val="18"/>
                </w:rPr>
                <w:id w:val="486211438"/>
                <w:placeholder>
                  <w:docPart w:val="C107369CDACF479EB58234A9DCA9A2E2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D82866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3585" w:type="dxa"/>
            <w:gridSpan w:val="2"/>
          </w:tcPr>
          <w:p w14:paraId="042E3B8E" w14:textId="1E5F8561" w:rsidR="00D82866" w:rsidRPr="0099630A" w:rsidRDefault="003A1574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Style w:val="Style2"/>
                  <w:sz w:val="18"/>
                  <w:szCs w:val="18"/>
                </w:rPr>
                <w:id w:val="1684854580"/>
                <w:placeholder>
                  <w:docPart w:val="5BA18D1457E94DE58C382CF5FF3CBDC9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D82866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6043" w:type="dxa"/>
            <w:gridSpan w:val="3"/>
          </w:tcPr>
          <w:p w14:paraId="7CAF760C" w14:textId="75AED5A3" w:rsidR="00D82866" w:rsidRPr="0099630A" w:rsidRDefault="003A1574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Style w:val="Style2"/>
                  <w:sz w:val="18"/>
                  <w:szCs w:val="18"/>
                </w:rPr>
                <w:id w:val="-928579774"/>
                <w:placeholder>
                  <w:docPart w:val="BF2AAF6704724159AE3BC1C4898AEDD2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D82866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D82866" w:rsidRPr="00452A43" w14:paraId="22095B5B" w14:textId="77777777" w:rsidTr="00700AA6">
        <w:trPr>
          <w:trHeight w:val="260"/>
        </w:trPr>
        <w:tc>
          <w:tcPr>
            <w:tcW w:w="1450" w:type="dxa"/>
            <w:gridSpan w:val="2"/>
          </w:tcPr>
          <w:p w14:paraId="794DC124" w14:textId="2CAB7AC0" w:rsidR="00D82866" w:rsidRPr="0099630A" w:rsidRDefault="003A1574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Style w:val="Style2"/>
                  <w:sz w:val="18"/>
                  <w:szCs w:val="18"/>
                </w:rPr>
                <w:id w:val="-862593214"/>
                <w:placeholder>
                  <w:docPart w:val="17F0C5DA04C344F38243AD79A2FA3269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D82866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3585" w:type="dxa"/>
            <w:gridSpan w:val="2"/>
          </w:tcPr>
          <w:p w14:paraId="36F77B76" w14:textId="4E35DE36" w:rsidR="00D82866" w:rsidRPr="0099630A" w:rsidRDefault="003A1574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Style w:val="Style2"/>
                  <w:sz w:val="18"/>
                  <w:szCs w:val="18"/>
                </w:rPr>
                <w:id w:val="625894159"/>
                <w:placeholder>
                  <w:docPart w:val="30C420C264B64884B482B6713BABE646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D82866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  <w:tc>
          <w:tcPr>
            <w:tcW w:w="6043" w:type="dxa"/>
            <w:gridSpan w:val="3"/>
          </w:tcPr>
          <w:p w14:paraId="4F484199" w14:textId="5EE51A1F" w:rsidR="00D82866" w:rsidRPr="0099630A" w:rsidRDefault="003A1574">
            <w:pPr>
              <w:spacing w:after="0" w:line="240" w:lineRule="auto"/>
              <w:rPr>
                <w:rFonts w:ascii="Aptos Display" w:hAnsi="Aptos Display"/>
                <w:sz w:val="18"/>
                <w:szCs w:val="18"/>
              </w:rPr>
            </w:pPr>
            <w:sdt>
              <w:sdtPr>
                <w:rPr>
                  <w:rStyle w:val="Style2"/>
                  <w:sz w:val="18"/>
                  <w:szCs w:val="18"/>
                </w:rPr>
                <w:id w:val="1977259826"/>
                <w:placeholder>
                  <w:docPart w:val="B00FFBB8FA694DC8A9DE77FA6667EC9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D82866" w:rsidRPr="0099630A">
                  <w:rPr>
                    <w:rStyle w:val="PlaceholderText"/>
                    <w:rFonts w:ascii="Aptos Display" w:hAnsi="Aptos Display"/>
                    <w:sz w:val="18"/>
                    <w:szCs w:val="18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  <w:tr w:rsidR="001F34BC" w:rsidRPr="00452A43" w14:paraId="3BF8E3BA" w14:textId="77777777" w:rsidTr="00981628">
        <w:trPr>
          <w:trHeight w:val="259"/>
        </w:trPr>
        <w:tc>
          <w:tcPr>
            <w:tcW w:w="11078" w:type="dxa"/>
            <w:gridSpan w:val="7"/>
          </w:tcPr>
          <w:p w14:paraId="4F4F9AF7" w14:textId="7688AA75" w:rsidR="001F34BC" w:rsidRPr="00452A43" w:rsidRDefault="00D82866" w:rsidP="00700AA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2" w:hanging="332"/>
              <w:rPr>
                <w:rFonts w:ascii="Aptos Display" w:hAnsi="Aptos Display"/>
                <w:sz w:val="20"/>
                <w:szCs w:val="20"/>
              </w:rPr>
            </w:pPr>
            <w:r w:rsidRPr="00452A43">
              <w:rPr>
                <w:rFonts w:ascii="Aptos Display" w:hAnsi="Aptos Display"/>
                <w:sz w:val="20"/>
                <w:szCs w:val="20"/>
              </w:rPr>
              <w:t xml:space="preserve">NOTE: If </w:t>
            </w:r>
            <w:r w:rsidR="00794A5C">
              <w:rPr>
                <w:rFonts w:ascii="Aptos Display" w:hAnsi="Aptos Display"/>
                <w:sz w:val="20"/>
                <w:szCs w:val="20"/>
              </w:rPr>
              <w:t>key personn</w:t>
            </w:r>
            <w:r w:rsidR="00E53F8D">
              <w:rPr>
                <w:rFonts w:ascii="Aptos Display" w:hAnsi="Aptos Display"/>
                <w:sz w:val="20"/>
                <w:szCs w:val="20"/>
              </w:rPr>
              <w:t xml:space="preserve">el or </w:t>
            </w:r>
            <w:r w:rsidRPr="00452A43">
              <w:rPr>
                <w:rFonts w:ascii="Aptos Display" w:hAnsi="Aptos Display"/>
                <w:sz w:val="20"/>
                <w:szCs w:val="20"/>
              </w:rPr>
              <w:t>schedules change, please notify partners accordingly.</w:t>
            </w:r>
          </w:p>
        </w:tc>
      </w:tr>
      <w:tr w:rsidR="001F34BC" w:rsidRPr="00452A43" w14:paraId="35599519" w14:textId="77777777" w:rsidTr="00981628">
        <w:trPr>
          <w:trHeight w:val="288"/>
        </w:trPr>
        <w:tc>
          <w:tcPr>
            <w:tcW w:w="11078" w:type="dxa"/>
            <w:gridSpan w:val="7"/>
          </w:tcPr>
          <w:p w14:paraId="564522EC" w14:textId="673B4996" w:rsidR="001F34BC" w:rsidRPr="00452A43" w:rsidRDefault="00D82866" w:rsidP="00700AA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2" w:hanging="332"/>
              <w:rPr>
                <w:rFonts w:ascii="Aptos Display" w:hAnsi="Aptos Display"/>
                <w:sz w:val="20"/>
                <w:szCs w:val="20"/>
              </w:rPr>
            </w:pPr>
            <w:r w:rsidRPr="00452A43">
              <w:rPr>
                <w:rFonts w:ascii="Aptos Display" w:hAnsi="Aptos Display"/>
                <w:sz w:val="20"/>
                <w:szCs w:val="20"/>
              </w:rPr>
              <w:t>Give a copy of this worksheet to:</w:t>
            </w:r>
          </w:p>
        </w:tc>
      </w:tr>
      <w:tr w:rsidR="001F34BC" w:rsidRPr="00452A43" w14:paraId="143BD128" w14:textId="77777777" w:rsidTr="00981628">
        <w:trPr>
          <w:trHeight w:val="288"/>
        </w:trPr>
        <w:tc>
          <w:tcPr>
            <w:tcW w:w="11078" w:type="dxa"/>
            <w:gridSpan w:val="7"/>
          </w:tcPr>
          <w:p w14:paraId="48B99FFF" w14:textId="07B6856F" w:rsidR="001F34BC" w:rsidRPr="00452A43" w:rsidRDefault="003A1574" w:rsidP="00700AA6">
            <w:pPr>
              <w:spacing w:after="0" w:line="240" w:lineRule="auto"/>
              <w:ind w:left="332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503669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34BC" w:rsidRPr="00452A43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1F34BC" w:rsidRPr="00452A43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D82866" w:rsidRPr="00452A43">
              <w:rPr>
                <w:rFonts w:ascii="Aptos Display" w:hAnsi="Aptos Display"/>
                <w:sz w:val="20"/>
                <w:szCs w:val="20"/>
              </w:rPr>
              <w:t>School Principal or designee</w:t>
            </w:r>
          </w:p>
        </w:tc>
      </w:tr>
      <w:tr w:rsidR="001F34BC" w:rsidRPr="00452A43" w14:paraId="336DD70E" w14:textId="77777777" w:rsidTr="00981628">
        <w:trPr>
          <w:trHeight w:val="288"/>
        </w:trPr>
        <w:tc>
          <w:tcPr>
            <w:tcW w:w="11078" w:type="dxa"/>
            <w:gridSpan w:val="7"/>
          </w:tcPr>
          <w:p w14:paraId="55D3A500" w14:textId="3EE34A0C" w:rsidR="001F34BC" w:rsidRPr="00452A43" w:rsidRDefault="003A1574" w:rsidP="00700AA6">
            <w:pPr>
              <w:spacing w:after="0" w:line="240" w:lineRule="auto"/>
              <w:ind w:left="332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1047030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34BC" w:rsidRPr="00452A43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1F34BC" w:rsidRPr="00452A43">
              <w:rPr>
                <w:rFonts w:ascii="Aptos Display" w:hAnsi="Aptos Display"/>
                <w:sz w:val="20"/>
                <w:szCs w:val="20"/>
              </w:rPr>
              <w:t xml:space="preserve">  </w:t>
            </w:r>
            <w:r w:rsidR="00D82866" w:rsidRPr="00452A43">
              <w:rPr>
                <w:rFonts w:ascii="Aptos Display" w:hAnsi="Aptos Display"/>
                <w:sz w:val="20"/>
                <w:szCs w:val="20"/>
              </w:rPr>
              <w:t>SchooLink Provider</w:t>
            </w:r>
            <w:r w:rsidR="001F34BC" w:rsidRPr="00452A43">
              <w:rPr>
                <w:rFonts w:ascii="Aptos Display" w:hAnsi="Aptos Display"/>
                <w:sz w:val="20"/>
                <w:szCs w:val="20"/>
              </w:rPr>
              <w:t xml:space="preserve">:  </w:t>
            </w:r>
          </w:p>
        </w:tc>
      </w:tr>
      <w:tr w:rsidR="001F34BC" w:rsidRPr="00452A43" w14:paraId="0607F6DD" w14:textId="77777777" w:rsidTr="00981628">
        <w:trPr>
          <w:trHeight w:val="288"/>
        </w:trPr>
        <w:tc>
          <w:tcPr>
            <w:tcW w:w="11078" w:type="dxa"/>
            <w:gridSpan w:val="7"/>
          </w:tcPr>
          <w:p w14:paraId="17DFF6B3" w14:textId="0F0A2BD7" w:rsidR="001F34BC" w:rsidRPr="00452A43" w:rsidRDefault="003A1574" w:rsidP="00700AA6">
            <w:pPr>
              <w:spacing w:after="0" w:line="240" w:lineRule="auto"/>
              <w:ind w:left="332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Fonts w:ascii="Aptos Display" w:hAnsi="Aptos Display"/>
                  <w:sz w:val="20"/>
                  <w:szCs w:val="20"/>
                </w:rPr>
                <w:id w:val="-367071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34BC" w:rsidRPr="00452A43">
                  <w:rPr>
                    <w:rFonts w:ascii="Aptos Display" w:eastAsia="MS Gothic" w:hAnsi="Aptos Display"/>
                    <w:sz w:val="20"/>
                    <w:szCs w:val="20"/>
                  </w:rPr>
                  <w:t>☐</w:t>
                </w:r>
              </w:sdtContent>
            </w:sdt>
            <w:r w:rsidR="001F34BC" w:rsidRPr="00452A43">
              <w:rPr>
                <w:rFonts w:ascii="Aptos Display" w:hAnsi="Aptos Display"/>
                <w:sz w:val="20"/>
                <w:szCs w:val="20"/>
              </w:rPr>
              <w:t xml:space="preserve">  Other</w:t>
            </w:r>
            <w:r w:rsidR="00D82866" w:rsidRPr="00452A43">
              <w:rPr>
                <w:rFonts w:ascii="Aptos Display" w:hAnsi="Aptos Display"/>
                <w:sz w:val="20"/>
                <w:szCs w:val="20"/>
              </w:rPr>
              <w:t xml:space="preserve"> meeting attendees as applicable</w:t>
            </w:r>
            <w:r w:rsidR="001F34BC" w:rsidRPr="00452A43">
              <w:rPr>
                <w:rFonts w:ascii="Aptos Display" w:hAnsi="Aptos Display"/>
                <w:sz w:val="20"/>
                <w:szCs w:val="20"/>
              </w:rPr>
              <w:t xml:space="preserve">:  </w:t>
            </w:r>
            <w:sdt>
              <w:sdtPr>
                <w:rPr>
                  <w:rStyle w:val="Style2"/>
                  <w:sz w:val="20"/>
                  <w:szCs w:val="20"/>
                </w:rPr>
                <w:id w:val="-1670095349"/>
                <w:placeholder>
                  <w:docPart w:val="9510A66806EE425DBAA65AD1469F0193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1F34BC" w:rsidRPr="00452A43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</w:p>
        </w:tc>
      </w:tr>
    </w:tbl>
    <w:p w14:paraId="7A98F88D" w14:textId="14E16BDD" w:rsidR="001F34BC" w:rsidRPr="007563F2" w:rsidRDefault="001F34BC" w:rsidP="00F634D3">
      <w:pPr>
        <w:spacing w:after="0"/>
        <w:rPr>
          <w:rFonts w:ascii="Aptos Display" w:hAnsi="Aptos Display"/>
          <w:sz w:val="14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8"/>
      </w:tblGrid>
      <w:tr w:rsidR="00B63210" w:rsidRPr="00DB55E2" w14:paraId="0D5F0D3C" w14:textId="77777777">
        <w:trPr>
          <w:trHeight w:val="319"/>
        </w:trPr>
        <w:tc>
          <w:tcPr>
            <w:tcW w:w="11078" w:type="dxa"/>
            <w:shd w:val="clear" w:color="auto" w:fill="C5E0B3" w:themeFill="accent6" w:themeFillTint="66"/>
            <w:vAlign w:val="center"/>
          </w:tcPr>
          <w:p w14:paraId="5F52FA74" w14:textId="640F18AD" w:rsidR="00B63210" w:rsidRPr="00B63210" w:rsidRDefault="00B63210" w:rsidP="00B63210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N</w:t>
            </w:r>
            <w:r>
              <w:rPr>
                <w:b/>
                <w:bCs/>
                <w:sz w:val="20"/>
                <w:szCs w:val="20"/>
              </w:rPr>
              <w:t>otes</w:t>
            </w:r>
          </w:p>
        </w:tc>
      </w:tr>
      <w:tr w:rsidR="00B63210" w:rsidRPr="00DB55E2" w14:paraId="094DB30C" w14:textId="77777777">
        <w:trPr>
          <w:trHeight w:val="144"/>
        </w:trPr>
        <w:tc>
          <w:tcPr>
            <w:tcW w:w="11078" w:type="dxa"/>
          </w:tcPr>
          <w:p w14:paraId="128B6927" w14:textId="43E85F8D" w:rsidR="00B63210" w:rsidRPr="00DB55E2" w:rsidRDefault="009472AF">
            <w:pPr>
              <w:spacing w:after="0"/>
              <w:rPr>
                <w:rFonts w:ascii="Aptos Display" w:hAnsi="Aptos Display"/>
                <w:sz w:val="20"/>
                <w:szCs w:val="20"/>
              </w:rPr>
            </w:pPr>
            <w:r>
              <w:rPr>
                <w:rFonts w:ascii="Aptos Display" w:hAnsi="Aptos Display"/>
                <w:sz w:val="20"/>
                <w:szCs w:val="20"/>
              </w:rPr>
              <w:t>Additional information/comments</w:t>
            </w:r>
            <w:r w:rsidR="00B63210" w:rsidRPr="00DB55E2">
              <w:rPr>
                <w:rFonts w:ascii="Aptos Display" w:hAnsi="Aptos Display"/>
                <w:sz w:val="20"/>
                <w:szCs w:val="20"/>
              </w:rPr>
              <w:t>:</w:t>
            </w:r>
            <w:r w:rsidR="00B63210" w:rsidRPr="00DB55E2">
              <w:rPr>
                <w:rStyle w:val="Style1"/>
                <w:szCs w:val="20"/>
              </w:rPr>
              <w:t xml:space="preserve"> </w:t>
            </w:r>
            <w:sdt>
              <w:sdtPr>
                <w:rPr>
                  <w:rStyle w:val="Style2"/>
                  <w:sz w:val="20"/>
                  <w:szCs w:val="20"/>
                </w:rPr>
                <w:id w:val="-1134172454"/>
                <w:placeholder>
                  <w:docPart w:val="779ADBB856234411BFC716C3C325A02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</w:rPr>
              </w:sdtEndPr>
              <w:sdtContent>
                <w:r w:rsidR="00B63210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here to enter text.</w:t>
                </w:r>
              </w:sdtContent>
            </w:sdt>
            <w:r w:rsidR="00B63210" w:rsidRPr="00DB55E2">
              <w:rPr>
                <w:rFonts w:ascii="Aptos Display" w:hAnsi="Aptos Display"/>
                <w:sz w:val="20"/>
                <w:szCs w:val="20"/>
              </w:rPr>
              <w:tab/>
            </w:r>
          </w:p>
        </w:tc>
      </w:tr>
    </w:tbl>
    <w:p w14:paraId="60B30402" w14:textId="77777777" w:rsidR="001402E6" w:rsidRPr="007563F2" w:rsidRDefault="001402E6">
      <w:pPr>
        <w:rPr>
          <w:sz w:val="2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4"/>
        <w:gridCol w:w="1844"/>
        <w:gridCol w:w="1844"/>
        <w:gridCol w:w="1844"/>
        <w:gridCol w:w="1844"/>
        <w:gridCol w:w="1845"/>
      </w:tblGrid>
      <w:tr w:rsidR="00FF1C7D" w:rsidRPr="00DB55E2" w14:paraId="14CC0870" w14:textId="0F7C1BF6" w:rsidTr="009B1CE1">
        <w:trPr>
          <w:trHeight w:val="319"/>
        </w:trPr>
        <w:tc>
          <w:tcPr>
            <w:tcW w:w="11065" w:type="dxa"/>
            <w:gridSpan w:val="6"/>
            <w:shd w:val="clear" w:color="auto" w:fill="C5E0B3" w:themeFill="accent6" w:themeFillTint="66"/>
            <w:vAlign w:val="center"/>
          </w:tcPr>
          <w:p w14:paraId="489AA8DA" w14:textId="7A7FA615" w:rsidR="00FF1C7D" w:rsidRPr="00FF1C7D" w:rsidRDefault="00FF1C7D" w:rsidP="00FF1C7D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 w:rsidRPr="00FF1C7D">
              <w:rPr>
                <w:rFonts w:ascii="Aptos Display" w:hAnsi="Aptos Display"/>
                <w:b/>
                <w:bCs/>
                <w:sz w:val="20"/>
                <w:szCs w:val="20"/>
              </w:rPr>
              <w:t>Meeting Participants</w:t>
            </w:r>
          </w:p>
        </w:tc>
      </w:tr>
      <w:tr w:rsidR="00FF1C7D" w:rsidRPr="001E135D" w14:paraId="5386E5BA" w14:textId="573E8FC7" w:rsidTr="00FF1C7D">
        <w:trPr>
          <w:trHeight w:val="288"/>
        </w:trPr>
        <w:tc>
          <w:tcPr>
            <w:tcW w:w="3688" w:type="dxa"/>
            <w:gridSpan w:val="2"/>
            <w:vAlign w:val="center"/>
          </w:tcPr>
          <w:p w14:paraId="4A04B3E4" w14:textId="6B55A79E" w:rsidR="00FF1C7D" w:rsidRPr="001E135D" w:rsidRDefault="00FF1C7D" w:rsidP="00CE3B51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SchooLink</w:t>
            </w:r>
          </w:p>
        </w:tc>
        <w:tc>
          <w:tcPr>
            <w:tcW w:w="3688" w:type="dxa"/>
            <w:gridSpan w:val="2"/>
            <w:vAlign w:val="center"/>
          </w:tcPr>
          <w:p w14:paraId="52930BE8" w14:textId="75801653" w:rsidR="00FF1C7D" w:rsidRPr="001E135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School</w:t>
            </w:r>
          </w:p>
        </w:tc>
        <w:tc>
          <w:tcPr>
            <w:tcW w:w="3689" w:type="dxa"/>
            <w:gridSpan w:val="2"/>
            <w:vAlign w:val="center"/>
          </w:tcPr>
          <w:p w14:paraId="30DCC0BD" w14:textId="3E435702" w:rsidR="00FF1C7D" w:rsidRPr="001E135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Other</w:t>
            </w:r>
          </w:p>
        </w:tc>
      </w:tr>
      <w:tr w:rsidR="00FF1C7D" w:rsidRPr="001E135D" w14:paraId="310189D4" w14:textId="1C4AD383" w:rsidTr="00CE3B51">
        <w:trPr>
          <w:trHeight w:val="288"/>
        </w:trPr>
        <w:tc>
          <w:tcPr>
            <w:tcW w:w="1844" w:type="dxa"/>
          </w:tcPr>
          <w:p w14:paraId="0DD88460" w14:textId="05748486" w:rsidR="00FF1C7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844" w:type="dxa"/>
          </w:tcPr>
          <w:p w14:paraId="465B20AE" w14:textId="7C1F1FFD" w:rsidR="00FF1C7D" w:rsidRPr="001E135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Title/Role</w:t>
            </w:r>
          </w:p>
        </w:tc>
        <w:tc>
          <w:tcPr>
            <w:tcW w:w="1844" w:type="dxa"/>
          </w:tcPr>
          <w:p w14:paraId="0972D157" w14:textId="3B37F2E9" w:rsidR="00FF1C7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844" w:type="dxa"/>
          </w:tcPr>
          <w:p w14:paraId="14D59BD9" w14:textId="6C6EA903" w:rsidR="00FF1C7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Title/Role</w:t>
            </w:r>
          </w:p>
        </w:tc>
        <w:tc>
          <w:tcPr>
            <w:tcW w:w="1844" w:type="dxa"/>
          </w:tcPr>
          <w:p w14:paraId="7DA11397" w14:textId="285D214C" w:rsidR="00FF1C7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845" w:type="dxa"/>
          </w:tcPr>
          <w:p w14:paraId="2779813E" w14:textId="17D31F67" w:rsidR="00FF1C7D" w:rsidRDefault="00FF1C7D" w:rsidP="00FF1C7D">
            <w:pPr>
              <w:keepNext/>
              <w:keepLines/>
              <w:spacing w:after="0" w:line="240" w:lineRule="auto"/>
              <w:ind w:firstLine="60"/>
              <w:jc w:val="center"/>
              <w:rPr>
                <w:rFonts w:ascii="Aptos Display" w:hAnsi="Aptos Display"/>
                <w:b/>
                <w:bCs/>
                <w:sz w:val="20"/>
                <w:szCs w:val="20"/>
              </w:rPr>
            </w:pPr>
            <w:r>
              <w:rPr>
                <w:rFonts w:ascii="Aptos Display" w:hAnsi="Aptos Display"/>
                <w:b/>
                <w:bCs/>
                <w:sz w:val="20"/>
                <w:szCs w:val="20"/>
              </w:rPr>
              <w:t>Title/Role</w:t>
            </w:r>
          </w:p>
        </w:tc>
      </w:tr>
      <w:tr w:rsidR="0010692E" w:rsidRPr="00452A43" w14:paraId="0D949615" w14:textId="3A151998" w:rsidTr="00CE3B51">
        <w:trPr>
          <w:trHeight w:val="288"/>
        </w:trPr>
        <w:tc>
          <w:tcPr>
            <w:tcW w:w="1844" w:type="dxa"/>
          </w:tcPr>
          <w:p w14:paraId="7927F951" w14:textId="74F6CD06" w:rsidR="0010692E" w:rsidRPr="00452A43" w:rsidRDefault="003A1574" w:rsidP="0010692E">
            <w:pPr>
              <w:keepNext/>
              <w:keepLines/>
              <w:spacing w:after="0" w:line="240" w:lineRule="auto"/>
              <w:ind w:firstLine="6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605500358"/>
                <w:placeholder>
                  <w:docPart w:val="149FB557248642BCA65E55F9B0FA9F7B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9B6D10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61DBD133" w14:textId="0E8928C4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1843152183"/>
                <w:placeholder>
                  <w:docPart w:val="7FC62E0952D84BB9ABE33F9EE07F790D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73F2C4BB" w14:textId="3986CA95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182402862"/>
                <w:placeholder>
                  <w:docPart w:val="2AE89DFFBC82481096D04E98B9875AA2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43722E39" w14:textId="08A40F0A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020122844"/>
                <w:placeholder>
                  <w:docPart w:val="6B244C58567049B6BB0D516A4F80D49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56839D1B" w14:textId="32B339BE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52396976"/>
                <w:placeholder>
                  <w:docPart w:val="42407945B58D48B79F4A7CB80F63EBDD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5" w:type="dxa"/>
          </w:tcPr>
          <w:p w14:paraId="122EFA31" w14:textId="56151615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945575129"/>
                <w:placeholder>
                  <w:docPart w:val="A3802CEDBED04E8DA855DDD882C2FB36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</w:tr>
      <w:tr w:rsidR="0010692E" w:rsidRPr="00452A43" w14:paraId="13F70FE0" w14:textId="5243D411" w:rsidTr="00CE3B51">
        <w:trPr>
          <w:trHeight w:val="288"/>
        </w:trPr>
        <w:tc>
          <w:tcPr>
            <w:tcW w:w="1844" w:type="dxa"/>
          </w:tcPr>
          <w:p w14:paraId="184E6EA3" w14:textId="3F14027C" w:rsidR="0010692E" w:rsidRPr="00452A43" w:rsidRDefault="003A1574" w:rsidP="0010692E">
            <w:pPr>
              <w:keepNext/>
              <w:keepLines/>
              <w:spacing w:after="0" w:line="240" w:lineRule="auto"/>
              <w:ind w:firstLine="6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002933018"/>
                <w:placeholder>
                  <w:docPart w:val="B84A836CA81B47C888DA8ABA71268FA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698A1320" w14:textId="424C7911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20746646"/>
                <w:placeholder>
                  <w:docPart w:val="6158446FB24E4D03BAC5D4211CD75C9D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25F4169B" w14:textId="5D25FB60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881439561"/>
                <w:placeholder>
                  <w:docPart w:val="3188896E83BC41C9A32863B8ED01C1A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2013ED49" w14:textId="11BFBB7D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1880155338"/>
                <w:placeholder>
                  <w:docPart w:val="6F94A0F47BEF4DF09C7E801FD65627FB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0F2B7D0D" w14:textId="68444222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330484662"/>
                <w:placeholder>
                  <w:docPart w:val="4F48434940444BB3A68615DBBDFCD609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5" w:type="dxa"/>
          </w:tcPr>
          <w:p w14:paraId="12690C48" w14:textId="58DCE2CF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403290751"/>
                <w:placeholder>
                  <w:docPart w:val="0CAE4304A2124595A532D1E59852F7AA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</w:tr>
      <w:tr w:rsidR="0010692E" w:rsidRPr="00452A43" w14:paraId="1E9D66CC" w14:textId="308327B1" w:rsidTr="00CE3B51">
        <w:trPr>
          <w:trHeight w:val="288"/>
        </w:trPr>
        <w:tc>
          <w:tcPr>
            <w:tcW w:w="1844" w:type="dxa"/>
          </w:tcPr>
          <w:p w14:paraId="0828C1BF" w14:textId="27A79AD4" w:rsidR="0010692E" w:rsidRPr="00452A43" w:rsidRDefault="003A1574" w:rsidP="0010692E">
            <w:pPr>
              <w:keepNext/>
              <w:keepLines/>
              <w:spacing w:after="0" w:line="240" w:lineRule="auto"/>
              <w:ind w:firstLine="6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644505755"/>
                <w:placeholder>
                  <w:docPart w:val="54148E346C8E4E71A6C736A51B898DED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3CCF5114" w14:textId="0F18862F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63803111"/>
                <w:placeholder>
                  <w:docPart w:val="83A50EAD112D4778B4D72611F96D7F71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0EA6802E" w14:textId="3EA69516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716540620"/>
                <w:placeholder>
                  <w:docPart w:val="D014EF7ADBC747CCA8B02AACFBE8C87C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24901438" w14:textId="35BBE3A9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691115951"/>
                <w:placeholder>
                  <w:docPart w:val="D12663A0DF7740BEBEFB3F3FA1E4753A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32966CF2" w14:textId="79256500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1956325889"/>
                <w:placeholder>
                  <w:docPart w:val="525481D410B04FA0A3FC0E66FF06AC4E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5" w:type="dxa"/>
          </w:tcPr>
          <w:p w14:paraId="4FDE49DE" w14:textId="4596538D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835491444"/>
                <w:placeholder>
                  <w:docPart w:val="21BEA4AC0F99461993B54EB6DC07EFCB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</w:tr>
      <w:tr w:rsidR="0010692E" w:rsidRPr="00452A43" w14:paraId="42A27DA0" w14:textId="66845962" w:rsidTr="00CE3B51">
        <w:trPr>
          <w:trHeight w:val="288"/>
        </w:trPr>
        <w:tc>
          <w:tcPr>
            <w:tcW w:w="1844" w:type="dxa"/>
          </w:tcPr>
          <w:p w14:paraId="177D729C" w14:textId="6F105E71" w:rsidR="0010692E" w:rsidRPr="00452A43" w:rsidRDefault="003A1574" w:rsidP="0010692E">
            <w:pPr>
              <w:keepNext/>
              <w:keepLines/>
              <w:spacing w:after="0" w:line="240" w:lineRule="auto"/>
              <w:ind w:firstLine="6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948082436"/>
                <w:placeholder>
                  <w:docPart w:val="56903BAB2ACE4BFC852E14D3E0869A86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372D8BC0" w14:textId="1E187CBC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317621628"/>
                <w:placeholder>
                  <w:docPart w:val="01147CCC57884C71BB6DE18F220AD28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3266C754" w14:textId="1E166961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539086169"/>
                <w:placeholder>
                  <w:docPart w:val="AC7B5BAA1E754BD6ABDAAA93F8DDDABA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2BF9BF67" w14:textId="3112E7F0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321380574"/>
                <w:placeholder>
                  <w:docPart w:val="E42E15A6A35A48F6A55EE8C0774B10A7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7E65E209" w14:textId="52C765A3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1140106061"/>
                <w:placeholder>
                  <w:docPart w:val="19C2AA01BDF646019A084AB9FFA8993D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5" w:type="dxa"/>
          </w:tcPr>
          <w:p w14:paraId="259D6084" w14:textId="479B739F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473243822"/>
                <w:placeholder>
                  <w:docPart w:val="614FE04FDF8A4060AAAE7E74FF5592AE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</w:tr>
      <w:tr w:rsidR="0010692E" w:rsidRPr="00452A43" w14:paraId="76F8C179" w14:textId="07539573" w:rsidTr="00CE3B51">
        <w:trPr>
          <w:trHeight w:val="288"/>
        </w:trPr>
        <w:tc>
          <w:tcPr>
            <w:tcW w:w="1844" w:type="dxa"/>
          </w:tcPr>
          <w:p w14:paraId="6EBA2A61" w14:textId="0555D466" w:rsidR="0010692E" w:rsidRPr="00452A43" w:rsidRDefault="003A1574" w:rsidP="0010692E">
            <w:pPr>
              <w:keepNext/>
              <w:keepLines/>
              <w:spacing w:after="0" w:line="240" w:lineRule="auto"/>
              <w:ind w:firstLine="60"/>
              <w:rPr>
                <w:rFonts w:ascii="Aptos Display" w:hAnsi="Aptos Display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901413058"/>
                <w:placeholder>
                  <w:docPart w:val="F5E2FD73B0F344909921E5BD6FC34B2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228BA05A" w14:textId="33C4A76C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678148922"/>
                <w:placeholder>
                  <w:docPart w:val="AC5163EBFB044D87AAC8A06E6D1D7F36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08654EEC" w14:textId="6B7475FA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293709211"/>
                <w:placeholder>
                  <w:docPart w:val="8492177574454F9E8C9E1E11C2D422A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31915933" w14:textId="7965D863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397156996"/>
                <w:placeholder>
                  <w:docPart w:val="27CB317A7DC24DFEB02C3FFED6156039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2C990B89" w14:textId="52D2D7E3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957019183"/>
                <w:placeholder>
                  <w:docPart w:val="D8B2D652F4124809A3F11C95A2A32BAA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5" w:type="dxa"/>
          </w:tcPr>
          <w:p w14:paraId="065C4770" w14:textId="5AF00341" w:rsidR="0010692E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594355673"/>
                <w:placeholder>
                  <w:docPart w:val="F961F0C7372C4EAD809FA4897100A3B9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</w:tr>
      <w:tr w:rsidR="0010692E" w:rsidRPr="00452A43" w14:paraId="4B81439B" w14:textId="77777777" w:rsidTr="00CE3B51">
        <w:trPr>
          <w:trHeight w:val="288"/>
        </w:trPr>
        <w:tc>
          <w:tcPr>
            <w:tcW w:w="1844" w:type="dxa"/>
          </w:tcPr>
          <w:p w14:paraId="7CA6F890" w14:textId="6444E72C" w:rsidR="0010692E" w:rsidRPr="001D1BCB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626434751"/>
                <w:placeholder>
                  <w:docPart w:val="45D22C282F434859950BC1D25BCF488D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2C9AB881" w14:textId="16374627" w:rsidR="0010692E" w:rsidRPr="0080723B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1643883565"/>
                <w:placeholder>
                  <w:docPart w:val="749B2D86B0884C309649B8D6F4CB3707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46A50102" w14:textId="3AF4C344" w:rsidR="0010692E" w:rsidRPr="0006752D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1915616878"/>
                <w:placeholder>
                  <w:docPart w:val="A132F853B3C4499E846B088A0E0791A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432482E4" w14:textId="527AC238" w:rsidR="0010692E" w:rsidRPr="007F772A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611482646"/>
                <w:placeholder>
                  <w:docPart w:val="1A487724ED014CDCAF0DE9542577D482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6ABE4482" w14:textId="5431897C" w:rsidR="0010692E" w:rsidRPr="000D3562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578936308"/>
                <w:placeholder>
                  <w:docPart w:val="749A57578791467492CCB535ECFC1E55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5" w:type="dxa"/>
          </w:tcPr>
          <w:p w14:paraId="20572DB5" w14:textId="5F3A4950" w:rsidR="0010692E" w:rsidRPr="007A09C4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2093729710"/>
                <w:placeholder>
                  <w:docPart w:val="17F1CC03EDD248FDA8AF3F227296E47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</w:tr>
      <w:tr w:rsidR="0010692E" w:rsidRPr="00452A43" w14:paraId="7C1AFFB5" w14:textId="77777777" w:rsidTr="00CE3B51">
        <w:trPr>
          <w:trHeight w:val="288"/>
        </w:trPr>
        <w:tc>
          <w:tcPr>
            <w:tcW w:w="1844" w:type="dxa"/>
          </w:tcPr>
          <w:p w14:paraId="2C962130" w14:textId="247B892B" w:rsidR="0010692E" w:rsidRPr="001D1BCB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1973516585"/>
                <w:placeholder>
                  <w:docPart w:val="C8886961A1C3409E9C395E59EF6143C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16840B80" w14:textId="23A3AD72" w:rsidR="0010692E" w:rsidRPr="0080723B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440107008"/>
                <w:placeholder>
                  <w:docPart w:val="A6366F3C93A643A8ADFEE1E613DE8699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62B9F7E7" w14:textId="51857981" w:rsidR="0010692E" w:rsidRPr="0006752D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004864918"/>
                <w:placeholder>
                  <w:docPart w:val="0EF9B45C09544C2189664D1BCD3BA0E7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136840EC" w14:textId="023E2E74" w:rsidR="0010692E" w:rsidRPr="007F772A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-1924795259"/>
                <w:placeholder>
                  <w:docPart w:val="FEA40915201E4D5DB817D4A4C559D94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4" w:type="dxa"/>
          </w:tcPr>
          <w:p w14:paraId="218F55B5" w14:textId="4E72A2F2" w:rsidR="0010692E" w:rsidRPr="000D3562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906040814"/>
                <w:placeholder>
                  <w:docPart w:val="0DBC283D5C824EF6B46D278AE65A9D51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10692E" w:rsidRPr="007C6266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  <w:tc>
          <w:tcPr>
            <w:tcW w:w="1845" w:type="dxa"/>
          </w:tcPr>
          <w:p w14:paraId="12D7CE88" w14:textId="1F5D6CD7" w:rsidR="0010692E" w:rsidRPr="007A09C4" w:rsidRDefault="003A1574" w:rsidP="0010692E">
            <w:pPr>
              <w:keepNext/>
              <w:keepLines/>
              <w:spacing w:after="0" w:line="240" w:lineRule="auto"/>
              <w:ind w:firstLine="60"/>
              <w:rPr>
                <w:rStyle w:val="Style2"/>
                <w:sz w:val="20"/>
                <w:szCs w:val="20"/>
              </w:rPr>
            </w:pPr>
            <w:sdt>
              <w:sdtPr>
                <w:rPr>
                  <w:rStyle w:val="Style5"/>
                </w:rPr>
                <w:id w:val="1144623927"/>
                <w:placeholder>
                  <w:docPart w:val="E73EF4EBB60F44D09B609660406C2E9A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sz w:val="20"/>
                  <w:szCs w:val="20"/>
                </w:rPr>
              </w:sdtEndPr>
              <w:sdtContent>
                <w:r w:rsidR="009B6D10" w:rsidRPr="00DB55E2">
                  <w:rPr>
                    <w:rStyle w:val="PlaceholderText"/>
                    <w:rFonts w:ascii="Aptos Display" w:hAnsi="Aptos Display"/>
                    <w:sz w:val="20"/>
                    <w:szCs w:val="20"/>
                    <w:shd w:val="clear" w:color="auto" w:fill="D9D9D9" w:themeFill="background1" w:themeFillShade="D9"/>
                  </w:rPr>
                  <w:t>Click to enter text.</w:t>
                </w:r>
              </w:sdtContent>
            </w:sdt>
          </w:p>
        </w:tc>
      </w:tr>
    </w:tbl>
    <w:p w14:paraId="74BCBC63" w14:textId="77777777" w:rsidR="00C03346" w:rsidRPr="00B63210" w:rsidRDefault="00C03346" w:rsidP="001402E6">
      <w:pPr>
        <w:rPr>
          <w:rFonts w:ascii="Aptos Display" w:hAnsi="Aptos Display"/>
          <w:sz w:val="20"/>
          <w:szCs w:val="20"/>
        </w:rPr>
      </w:pPr>
    </w:p>
    <w:sectPr w:rsidR="00C03346" w:rsidRPr="00B63210" w:rsidSect="006F742E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66" w:right="576" w:bottom="576" w:left="576" w:header="144" w:footer="32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3AEF39" w14:textId="77777777" w:rsidR="00FB1189" w:rsidRDefault="00FB1189" w:rsidP="00465A4B">
      <w:pPr>
        <w:spacing w:after="0" w:line="240" w:lineRule="auto"/>
      </w:pPr>
      <w:r>
        <w:separator/>
      </w:r>
    </w:p>
  </w:endnote>
  <w:endnote w:type="continuationSeparator" w:id="0">
    <w:p w14:paraId="6E90F853" w14:textId="77777777" w:rsidR="00FB1189" w:rsidRDefault="00FB1189" w:rsidP="00465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29556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C50F25" w14:textId="00E25AE6" w:rsidR="00CD7EAC" w:rsidRDefault="00CD7EA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| Updated July 2025</w:t>
        </w:r>
      </w:p>
    </w:sdtContent>
  </w:sdt>
  <w:p w14:paraId="6FAD7F41" w14:textId="0F0A9204" w:rsidR="002F5611" w:rsidRDefault="002F5611" w:rsidP="002F56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DBDE25" w14:textId="214F535E" w:rsidR="00907058" w:rsidRDefault="004546B8" w:rsidP="00710180">
    <w:pPr>
      <w:pStyle w:val="Footer"/>
    </w:pPr>
    <w:r>
      <w:t xml:space="preserve">                                                                                                                                </w:t>
    </w:r>
    <w:r w:rsidR="003837D8">
      <w:t xml:space="preserve">                                                           </w:t>
    </w:r>
    <w:r>
      <w:t>July 2025 Upda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43CDFF" w14:textId="77777777" w:rsidR="00FB1189" w:rsidRDefault="00FB1189" w:rsidP="00465A4B">
      <w:pPr>
        <w:spacing w:after="0" w:line="240" w:lineRule="auto"/>
      </w:pPr>
      <w:r>
        <w:separator/>
      </w:r>
    </w:p>
  </w:footnote>
  <w:footnote w:type="continuationSeparator" w:id="0">
    <w:p w14:paraId="4D4FE03C" w14:textId="77777777" w:rsidR="00FB1189" w:rsidRDefault="00FB1189" w:rsidP="00465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A3DAD" w14:textId="2CDD9AFD" w:rsidR="001934B4" w:rsidRDefault="00B73C6F">
    <w:pPr>
      <w:pStyle w:val="Header"/>
    </w:pPr>
    <w:r>
      <w:rPr>
        <w:b/>
        <w:bCs/>
        <w:noProof/>
        <w:sz w:val="36"/>
        <w:szCs w:val="36"/>
      </w:rPr>
      <w:drawing>
        <wp:anchor distT="0" distB="0" distL="114300" distR="114300" simplePos="0" relativeHeight="251658242" behindDoc="0" locked="0" layoutInCell="1" allowOverlap="1" wp14:anchorId="7EDBBE7E" wp14:editId="1DB930D1">
          <wp:simplePos x="0" y="0"/>
          <wp:positionH relativeFrom="column">
            <wp:posOffset>2540</wp:posOffset>
          </wp:positionH>
          <wp:positionV relativeFrom="paragraph">
            <wp:posOffset>64751</wp:posOffset>
          </wp:positionV>
          <wp:extent cx="1282700" cy="550545"/>
          <wp:effectExtent l="0" t="0" r="0" b="1905"/>
          <wp:wrapSquare wrapText="bothSides"/>
          <wp:docPr id="1550625440" name="Picture 1" descr="A picture containing char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36227194" name="Picture 1" descr="A picture containing char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2700" cy="550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3681415" w14:textId="0058117D" w:rsidR="00B73C6F" w:rsidRPr="0010692E" w:rsidRDefault="0003123E" w:rsidP="00B73C6F">
    <w:pPr>
      <w:pStyle w:val="Header"/>
      <w:tabs>
        <w:tab w:val="left" w:pos="3045"/>
        <w:tab w:val="center" w:pos="5544"/>
      </w:tabs>
      <w:jc w:val="center"/>
      <w:rPr>
        <w:rFonts w:ascii="Aptos Display" w:hAnsi="Aptos Display"/>
        <w:b/>
        <w:bCs/>
        <w:sz w:val="36"/>
        <w:szCs w:val="36"/>
      </w:rPr>
    </w:pPr>
    <w:r>
      <w:rPr>
        <w:b/>
        <w:bCs/>
        <w:noProof/>
        <w:sz w:val="36"/>
        <w:szCs w:val="36"/>
      </w:rPr>
      <w:drawing>
        <wp:anchor distT="0" distB="0" distL="114300" distR="114300" simplePos="0" relativeHeight="251658243" behindDoc="0" locked="0" layoutInCell="1" allowOverlap="1" wp14:anchorId="62F7B063" wp14:editId="23B787C3">
          <wp:simplePos x="0" y="0"/>
          <wp:positionH relativeFrom="column">
            <wp:posOffset>5610083</wp:posOffset>
          </wp:positionH>
          <wp:positionV relativeFrom="paragraph">
            <wp:posOffset>20785</wp:posOffset>
          </wp:positionV>
          <wp:extent cx="1380490" cy="361315"/>
          <wp:effectExtent l="0" t="0" r="0" b="635"/>
          <wp:wrapSquare wrapText="bothSides"/>
          <wp:docPr id="302906143" name="Picture 2" descr="A picture containing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345486" name="Picture 2" descr="A picture containing logo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0490" cy="361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434EE">
      <w:rPr>
        <w:b/>
        <w:bCs/>
        <w:sz w:val="36"/>
        <w:szCs w:val="36"/>
      </w:rPr>
      <w:t xml:space="preserve">  </w:t>
    </w:r>
    <w:r w:rsidR="006354A9" w:rsidRPr="0010692E">
      <w:rPr>
        <w:rFonts w:ascii="Aptos Display" w:hAnsi="Aptos Display"/>
        <w:b/>
        <w:bCs/>
        <w:sz w:val="36"/>
        <w:szCs w:val="36"/>
      </w:rPr>
      <w:t xml:space="preserve">SchooLink </w:t>
    </w:r>
    <w:r w:rsidR="00B73C6F" w:rsidRPr="0010692E">
      <w:rPr>
        <w:rFonts w:ascii="Aptos Display" w:hAnsi="Aptos Display"/>
        <w:b/>
        <w:bCs/>
        <w:sz w:val="36"/>
        <w:szCs w:val="36"/>
      </w:rPr>
      <w:t>Annual Plan</w:t>
    </w:r>
  </w:p>
  <w:p w14:paraId="1AD72640" w14:textId="3AFBF56F" w:rsidR="00B73C6F" w:rsidRPr="0010692E" w:rsidRDefault="00B73C6F" w:rsidP="00B73C6F">
    <w:pPr>
      <w:pStyle w:val="Header"/>
      <w:tabs>
        <w:tab w:val="left" w:pos="3045"/>
        <w:tab w:val="center" w:pos="5544"/>
      </w:tabs>
      <w:jc w:val="center"/>
      <w:rPr>
        <w:rFonts w:ascii="Aptos Display" w:hAnsi="Aptos Display"/>
        <w:b/>
        <w:bCs/>
        <w:sz w:val="18"/>
        <w:szCs w:val="18"/>
      </w:rPr>
    </w:pPr>
    <w:r w:rsidRPr="0010692E">
      <w:rPr>
        <w:rFonts w:ascii="Aptos Display" w:hAnsi="Aptos Display"/>
        <w:b/>
        <w:bCs/>
        <w:sz w:val="18"/>
        <w:szCs w:val="18"/>
      </w:rPr>
      <w:t xml:space="preserve">To be used in conjunction with </w:t>
    </w:r>
    <w:r w:rsidR="000D2E9F" w:rsidRPr="0010692E">
      <w:rPr>
        <w:rFonts w:ascii="Aptos Display" w:hAnsi="Aptos Display"/>
        <w:b/>
        <w:bCs/>
        <w:sz w:val="18"/>
        <w:szCs w:val="18"/>
      </w:rPr>
      <w:t xml:space="preserve">SchooLink </w:t>
    </w:r>
    <w:r w:rsidRPr="0010692E">
      <w:rPr>
        <w:rFonts w:ascii="Aptos Display" w:hAnsi="Aptos Display"/>
        <w:b/>
        <w:bCs/>
        <w:sz w:val="18"/>
        <w:szCs w:val="18"/>
      </w:rPr>
      <w:t>Annual Meeting Agenda</w:t>
    </w:r>
  </w:p>
  <w:p w14:paraId="5D648522" w14:textId="038E203E" w:rsidR="00465A4B" w:rsidRPr="00791348" w:rsidRDefault="00465A4B" w:rsidP="007913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9F7DA7" w14:textId="60A67DFD" w:rsidR="00035A5F" w:rsidRDefault="003837D8" w:rsidP="00035A5F">
    <w:pPr>
      <w:pStyle w:val="Header"/>
      <w:jc w:val="center"/>
      <w:rPr>
        <w:b/>
        <w:bCs/>
        <w:sz w:val="36"/>
        <w:szCs w:val="36"/>
      </w:rPr>
    </w:pPr>
    <w:r>
      <w:rPr>
        <w:b/>
        <w:bCs/>
        <w:noProof/>
        <w:sz w:val="36"/>
        <w:szCs w:val="36"/>
      </w:rPr>
      <w:drawing>
        <wp:anchor distT="0" distB="0" distL="114300" distR="114300" simplePos="0" relativeHeight="251658241" behindDoc="0" locked="0" layoutInCell="1" allowOverlap="1" wp14:anchorId="033856B5" wp14:editId="39FE8C70">
          <wp:simplePos x="0" y="0"/>
          <wp:positionH relativeFrom="column">
            <wp:posOffset>0</wp:posOffset>
          </wp:positionH>
          <wp:positionV relativeFrom="paragraph">
            <wp:posOffset>186879</wp:posOffset>
          </wp:positionV>
          <wp:extent cx="1382132" cy="593340"/>
          <wp:effectExtent l="0" t="0" r="8890" b="0"/>
          <wp:wrapSquare wrapText="bothSides"/>
          <wp:docPr id="1736227194" name="Picture 1" descr="A picture containing char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36227194" name="Picture 1" descr="A picture containing char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2132" cy="5933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332DB1" w14:textId="1BE49DF1" w:rsidR="002F5611" w:rsidRPr="00D1403E" w:rsidRDefault="003837D8" w:rsidP="00D1403E">
    <w:pPr>
      <w:pStyle w:val="Header"/>
      <w:tabs>
        <w:tab w:val="left" w:pos="3045"/>
        <w:tab w:val="center" w:pos="5544"/>
      </w:tabs>
      <w:jc w:val="center"/>
      <w:rPr>
        <w:b/>
        <w:bCs/>
        <w:sz w:val="36"/>
        <w:szCs w:val="36"/>
      </w:rPr>
    </w:pPr>
    <w:r>
      <w:rPr>
        <w:b/>
        <w:bCs/>
        <w:noProof/>
        <w:sz w:val="36"/>
        <w:szCs w:val="36"/>
      </w:rPr>
      <w:drawing>
        <wp:anchor distT="0" distB="0" distL="114300" distR="114300" simplePos="0" relativeHeight="251658240" behindDoc="0" locked="0" layoutInCell="1" allowOverlap="1" wp14:anchorId="524BE968" wp14:editId="4FD54D38">
          <wp:simplePos x="0" y="0"/>
          <wp:positionH relativeFrom="column">
            <wp:posOffset>5568315</wp:posOffset>
          </wp:positionH>
          <wp:positionV relativeFrom="paragraph">
            <wp:posOffset>30840</wp:posOffset>
          </wp:positionV>
          <wp:extent cx="1380490" cy="361315"/>
          <wp:effectExtent l="0" t="0" r="0" b="635"/>
          <wp:wrapSquare wrapText="bothSides"/>
          <wp:docPr id="36345486" name="Picture 2" descr="A picture containing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345486" name="Picture 2" descr="A picture containing logo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0490" cy="361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35A5F" w:rsidRPr="00844A4B">
      <w:rPr>
        <w:rFonts w:ascii="Aptos Display" w:hAnsi="Aptos Display"/>
        <w:b/>
        <w:bCs/>
        <w:sz w:val="36"/>
        <w:szCs w:val="36"/>
      </w:rPr>
      <w:t xml:space="preserve">Annual </w:t>
    </w:r>
    <w:r w:rsidR="003E6001">
      <w:rPr>
        <w:rFonts w:ascii="Aptos Display" w:hAnsi="Aptos Display"/>
        <w:b/>
        <w:bCs/>
        <w:sz w:val="36"/>
        <w:szCs w:val="36"/>
      </w:rPr>
      <w:t>Plan</w:t>
    </w:r>
  </w:p>
  <w:p w14:paraId="489720D5" w14:textId="7A255D13" w:rsidR="00D1403E" w:rsidRPr="00D1403E" w:rsidRDefault="002813D5" w:rsidP="003837D8">
    <w:pPr>
      <w:pStyle w:val="Header"/>
      <w:tabs>
        <w:tab w:val="left" w:pos="3045"/>
        <w:tab w:val="center" w:pos="5544"/>
      </w:tabs>
      <w:jc w:val="center"/>
      <w:rPr>
        <w:rFonts w:ascii="Aptos Display" w:hAnsi="Aptos Display"/>
        <w:b/>
        <w:bCs/>
        <w:sz w:val="18"/>
        <w:szCs w:val="18"/>
      </w:rPr>
    </w:pPr>
    <w:r>
      <w:rPr>
        <w:rFonts w:ascii="Aptos Display" w:hAnsi="Aptos Display"/>
        <w:b/>
        <w:bCs/>
        <w:sz w:val="18"/>
        <w:szCs w:val="18"/>
      </w:rPr>
      <w:t>To be used in conjunction with Annual Meeting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618D4"/>
    <w:multiLevelType w:val="hybridMultilevel"/>
    <w:tmpl w:val="722C6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63274"/>
    <w:multiLevelType w:val="hybridMultilevel"/>
    <w:tmpl w:val="77E4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54782"/>
    <w:multiLevelType w:val="hybridMultilevel"/>
    <w:tmpl w:val="3918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E0E28"/>
    <w:multiLevelType w:val="hybridMultilevel"/>
    <w:tmpl w:val="DCAC4E5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034B7B"/>
    <w:multiLevelType w:val="hybridMultilevel"/>
    <w:tmpl w:val="C63C91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81021E"/>
    <w:multiLevelType w:val="hybridMultilevel"/>
    <w:tmpl w:val="5462A70A"/>
    <w:lvl w:ilvl="0" w:tplc="F01857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A90174"/>
    <w:multiLevelType w:val="hybridMultilevel"/>
    <w:tmpl w:val="D0D2A4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CA0F92"/>
    <w:multiLevelType w:val="hybridMultilevel"/>
    <w:tmpl w:val="04CA3A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D65CF3"/>
    <w:multiLevelType w:val="hybridMultilevel"/>
    <w:tmpl w:val="D6D4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DB1E50"/>
    <w:multiLevelType w:val="hybridMultilevel"/>
    <w:tmpl w:val="D47E7F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FB18C5"/>
    <w:multiLevelType w:val="hybridMultilevel"/>
    <w:tmpl w:val="F20AEE4A"/>
    <w:lvl w:ilvl="0" w:tplc="0B6476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03A0B"/>
    <w:multiLevelType w:val="hybridMultilevel"/>
    <w:tmpl w:val="F8F2E48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9174C6"/>
    <w:multiLevelType w:val="hybridMultilevel"/>
    <w:tmpl w:val="35B4B1A4"/>
    <w:lvl w:ilvl="0" w:tplc="04090001">
      <w:start w:val="1"/>
      <w:numFmt w:val="bullet"/>
      <w:lvlText w:val=""/>
      <w:lvlJc w:val="left"/>
      <w:pPr>
        <w:ind w:left="1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2" w:hanging="360"/>
      </w:pPr>
      <w:rPr>
        <w:rFonts w:ascii="Wingdings" w:hAnsi="Wingdings" w:hint="default"/>
      </w:rPr>
    </w:lvl>
  </w:abstractNum>
  <w:abstractNum w:abstractNumId="13" w15:restartNumberingAfterBreak="0">
    <w:nsid w:val="3E797094"/>
    <w:multiLevelType w:val="hybridMultilevel"/>
    <w:tmpl w:val="929ABCF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846F95"/>
    <w:multiLevelType w:val="hybridMultilevel"/>
    <w:tmpl w:val="FF7C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733405"/>
    <w:multiLevelType w:val="hybridMultilevel"/>
    <w:tmpl w:val="DC6C9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D604CD"/>
    <w:multiLevelType w:val="hybridMultilevel"/>
    <w:tmpl w:val="9FD0A0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7C2508"/>
    <w:multiLevelType w:val="hybridMultilevel"/>
    <w:tmpl w:val="B7969D9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D361203"/>
    <w:multiLevelType w:val="hybridMultilevel"/>
    <w:tmpl w:val="77F21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C728E6"/>
    <w:multiLevelType w:val="hybridMultilevel"/>
    <w:tmpl w:val="0CCA10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218DE"/>
    <w:multiLevelType w:val="hybridMultilevel"/>
    <w:tmpl w:val="8F02C9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4590810">
    <w:abstractNumId w:val="0"/>
  </w:num>
  <w:num w:numId="2" w16cid:durableId="353003344">
    <w:abstractNumId w:val="2"/>
  </w:num>
  <w:num w:numId="3" w16cid:durableId="76904350">
    <w:abstractNumId w:val="16"/>
  </w:num>
  <w:num w:numId="4" w16cid:durableId="111749977">
    <w:abstractNumId w:val="1"/>
  </w:num>
  <w:num w:numId="5" w16cid:durableId="927617891">
    <w:abstractNumId w:val="14"/>
  </w:num>
  <w:num w:numId="6" w16cid:durableId="50664722">
    <w:abstractNumId w:val="8"/>
  </w:num>
  <w:num w:numId="7" w16cid:durableId="118038316">
    <w:abstractNumId w:val="18"/>
  </w:num>
  <w:num w:numId="8" w16cid:durableId="187184660">
    <w:abstractNumId w:val="15"/>
  </w:num>
  <w:num w:numId="9" w16cid:durableId="1651209641">
    <w:abstractNumId w:val="7"/>
  </w:num>
  <w:num w:numId="10" w16cid:durableId="1431928338">
    <w:abstractNumId w:val="17"/>
  </w:num>
  <w:num w:numId="11" w16cid:durableId="1066994670">
    <w:abstractNumId w:val="13"/>
  </w:num>
  <w:num w:numId="12" w16cid:durableId="1172991052">
    <w:abstractNumId w:val="3"/>
  </w:num>
  <w:num w:numId="13" w16cid:durableId="1963924714">
    <w:abstractNumId w:val="5"/>
  </w:num>
  <w:num w:numId="14" w16cid:durableId="452596583">
    <w:abstractNumId w:val="10"/>
  </w:num>
  <w:num w:numId="15" w16cid:durableId="492648806">
    <w:abstractNumId w:val="9"/>
  </w:num>
  <w:num w:numId="16" w16cid:durableId="1252592492">
    <w:abstractNumId w:val="19"/>
  </w:num>
  <w:num w:numId="17" w16cid:durableId="1698578465">
    <w:abstractNumId w:val="4"/>
  </w:num>
  <w:num w:numId="18" w16cid:durableId="1481001952">
    <w:abstractNumId w:val="20"/>
  </w:num>
  <w:num w:numId="19" w16cid:durableId="1831215577">
    <w:abstractNumId w:val="11"/>
  </w:num>
  <w:num w:numId="20" w16cid:durableId="659962881">
    <w:abstractNumId w:val="6"/>
  </w:num>
  <w:num w:numId="21" w16cid:durableId="4667044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JHUis5QY9ktb5OUZ6P4gERVfkxkvGx4tPcQp0c22Po90kdT7j55zHwNefi7377Vnjau1juPJYwJjk6SxWHMQbw==" w:salt="Q1npMSEYUsDeB9AT2m1phQ==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Dc3NjOzNDA3MTRX0lEKTi0uzszPAykwrAUADBrcoywAAAA="/>
  </w:docVars>
  <w:rsids>
    <w:rsidRoot w:val="00291D58"/>
    <w:rsid w:val="00005CA4"/>
    <w:rsid w:val="00007B5F"/>
    <w:rsid w:val="00011795"/>
    <w:rsid w:val="00013AC6"/>
    <w:rsid w:val="00013B75"/>
    <w:rsid w:val="0001493A"/>
    <w:rsid w:val="0001633C"/>
    <w:rsid w:val="000176B2"/>
    <w:rsid w:val="00017B65"/>
    <w:rsid w:val="00020A2A"/>
    <w:rsid w:val="00023405"/>
    <w:rsid w:val="00026102"/>
    <w:rsid w:val="000276B2"/>
    <w:rsid w:val="0003123E"/>
    <w:rsid w:val="000331D2"/>
    <w:rsid w:val="000345FF"/>
    <w:rsid w:val="00035A5F"/>
    <w:rsid w:val="00036097"/>
    <w:rsid w:val="00037681"/>
    <w:rsid w:val="0004784B"/>
    <w:rsid w:val="00052A60"/>
    <w:rsid w:val="00053136"/>
    <w:rsid w:val="000546F9"/>
    <w:rsid w:val="00057FF0"/>
    <w:rsid w:val="000610E4"/>
    <w:rsid w:val="00062A6C"/>
    <w:rsid w:val="00065023"/>
    <w:rsid w:val="0007132B"/>
    <w:rsid w:val="00074AA6"/>
    <w:rsid w:val="000757D6"/>
    <w:rsid w:val="00076252"/>
    <w:rsid w:val="00076B7F"/>
    <w:rsid w:val="00080E0D"/>
    <w:rsid w:val="00092258"/>
    <w:rsid w:val="000978D9"/>
    <w:rsid w:val="000A02AF"/>
    <w:rsid w:val="000A5561"/>
    <w:rsid w:val="000A5D0B"/>
    <w:rsid w:val="000B5168"/>
    <w:rsid w:val="000D173A"/>
    <w:rsid w:val="000D2E9F"/>
    <w:rsid w:val="000D3762"/>
    <w:rsid w:val="000D7458"/>
    <w:rsid w:val="000E55D1"/>
    <w:rsid w:val="000E5F7E"/>
    <w:rsid w:val="000E6EC1"/>
    <w:rsid w:val="000F0DD4"/>
    <w:rsid w:val="000F458A"/>
    <w:rsid w:val="000F7800"/>
    <w:rsid w:val="00103703"/>
    <w:rsid w:val="0010692E"/>
    <w:rsid w:val="00120695"/>
    <w:rsid w:val="00120AB4"/>
    <w:rsid w:val="00123474"/>
    <w:rsid w:val="00123E77"/>
    <w:rsid w:val="001262C2"/>
    <w:rsid w:val="00126511"/>
    <w:rsid w:val="00127615"/>
    <w:rsid w:val="001402E6"/>
    <w:rsid w:val="00142B61"/>
    <w:rsid w:val="001458AF"/>
    <w:rsid w:val="001466CC"/>
    <w:rsid w:val="001518A6"/>
    <w:rsid w:val="00152BEC"/>
    <w:rsid w:val="00152C80"/>
    <w:rsid w:val="00153138"/>
    <w:rsid w:val="00153A67"/>
    <w:rsid w:val="00156E18"/>
    <w:rsid w:val="00173560"/>
    <w:rsid w:val="00177B3C"/>
    <w:rsid w:val="0018050B"/>
    <w:rsid w:val="00180CAF"/>
    <w:rsid w:val="001813AA"/>
    <w:rsid w:val="00186152"/>
    <w:rsid w:val="001934B4"/>
    <w:rsid w:val="001A1C76"/>
    <w:rsid w:val="001A235B"/>
    <w:rsid w:val="001A2777"/>
    <w:rsid w:val="001A6A70"/>
    <w:rsid w:val="001B3126"/>
    <w:rsid w:val="001B3F32"/>
    <w:rsid w:val="001B3F53"/>
    <w:rsid w:val="001B6943"/>
    <w:rsid w:val="001B7A96"/>
    <w:rsid w:val="001C31F6"/>
    <w:rsid w:val="001C4118"/>
    <w:rsid w:val="001C4369"/>
    <w:rsid w:val="001C7CFD"/>
    <w:rsid w:val="001D421E"/>
    <w:rsid w:val="001E135D"/>
    <w:rsid w:val="001E29F5"/>
    <w:rsid w:val="001E4CB9"/>
    <w:rsid w:val="001F34BC"/>
    <w:rsid w:val="001F3F02"/>
    <w:rsid w:val="001F4E27"/>
    <w:rsid w:val="001F6547"/>
    <w:rsid w:val="001F7700"/>
    <w:rsid w:val="001F7AE5"/>
    <w:rsid w:val="00200010"/>
    <w:rsid w:val="00204525"/>
    <w:rsid w:val="00210FEA"/>
    <w:rsid w:val="00212E2E"/>
    <w:rsid w:val="00215B88"/>
    <w:rsid w:val="00225759"/>
    <w:rsid w:val="0022674B"/>
    <w:rsid w:val="0024198B"/>
    <w:rsid w:val="00242C74"/>
    <w:rsid w:val="00243251"/>
    <w:rsid w:val="002459F7"/>
    <w:rsid w:val="00253ABF"/>
    <w:rsid w:val="00255324"/>
    <w:rsid w:val="00256A92"/>
    <w:rsid w:val="00257E88"/>
    <w:rsid w:val="002616AD"/>
    <w:rsid w:val="002663FF"/>
    <w:rsid w:val="00276679"/>
    <w:rsid w:val="002813D5"/>
    <w:rsid w:val="00287A3A"/>
    <w:rsid w:val="00291D58"/>
    <w:rsid w:val="00292FD8"/>
    <w:rsid w:val="002946A9"/>
    <w:rsid w:val="002A23F5"/>
    <w:rsid w:val="002A4F76"/>
    <w:rsid w:val="002A5ED3"/>
    <w:rsid w:val="002A739E"/>
    <w:rsid w:val="002B02B7"/>
    <w:rsid w:val="002C7E4C"/>
    <w:rsid w:val="002D0C43"/>
    <w:rsid w:val="002D147A"/>
    <w:rsid w:val="002D22A2"/>
    <w:rsid w:val="002D4C5D"/>
    <w:rsid w:val="002D56DB"/>
    <w:rsid w:val="002D5D25"/>
    <w:rsid w:val="002E1638"/>
    <w:rsid w:val="002E4543"/>
    <w:rsid w:val="002E4E2B"/>
    <w:rsid w:val="002E7AB7"/>
    <w:rsid w:val="002F41D4"/>
    <w:rsid w:val="002F50D9"/>
    <w:rsid w:val="002F5611"/>
    <w:rsid w:val="0030405F"/>
    <w:rsid w:val="0030703B"/>
    <w:rsid w:val="003215D7"/>
    <w:rsid w:val="00323B5B"/>
    <w:rsid w:val="00331400"/>
    <w:rsid w:val="00332096"/>
    <w:rsid w:val="003330B4"/>
    <w:rsid w:val="003364CF"/>
    <w:rsid w:val="00337AA2"/>
    <w:rsid w:val="00342168"/>
    <w:rsid w:val="003501B6"/>
    <w:rsid w:val="0035649D"/>
    <w:rsid w:val="00360242"/>
    <w:rsid w:val="0036101B"/>
    <w:rsid w:val="00366907"/>
    <w:rsid w:val="0037602F"/>
    <w:rsid w:val="0037611B"/>
    <w:rsid w:val="003837D8"/>
    <w:rsid w:val="00392D5D"/>
    <w:rsid w:val="003943A4"/>
    <w:rsid w:val="00395BE8"/>
    <w:rsid w:val="00396BA1"/>
    <w:rsid w:val="003A05BA"/>
    <w:rsid w:val="003A1574"/>
    <w:rsid w:val="003A23E9"/>
    <w:rsid w:val="003A2A13"/>
    <w:rsid w:val="003A4215"/>
    <w:rsid w:val="003A58C4"/>
    <w:rsid w:val="003A6432"/>
    <w:rsid w:val="003B35D0"/>
    <w:rsid w:val="003B49D6"/>
    <w:rsid w:val="003B6E89"/>
    <w:rsid w:val="003C4D0F"/>
    <w:rsid w:val="003C5A98"/>
    <w:rsid w:val="003C5CEA"/>
    <w:rsid w:val="003C7493"/>
    <w:rsid w:val="003D19F7"/>
    <w:rsid w:val="003D4C18"/>
    <w:rsid w:val="003E024D"/>
    <w:rsid w:val="003E0654"/>
    <w:rsid w:val="003E6001"/>
    <w:rsid w:val="003F1BFE"/>
    <w:rsid w:val="003F3C90"/>
    <w:rsid w:val="00404072"/>
    <w:rsid w:val="00404290"/>
    <w:rsid w:val="004050A4"/>
    <w:rsid w:val="00405D18"/>
    <w:rsid w:val="00407D0C"/>
    <w:rsid w:val="004107A6"/>
    <w:rsid w:val="00412A48"/>
    <w:rsid w:val="00421440"/>
    <w:rsid w:val="0043279B"/>
    <w:rsid w:val="00433608"/>
    <w:rsid w:val="0043499E"/>
    <w:rsid w:val="0044035B"/>
    <w:rsid w:val="0044219D"/>
    <w:rsid w:val="004425E1"/>
    <w:rsid w:val="00442EA4"/>
    <w:rsid w:val="00444A2A"/>
    <w:rsid w:val="00452668"/>
    <w:rsid w:val="00452A43"/>
    <w:rsid w:val="00452DDC"/>
    <w:rsid w:val="004546B8"/>
    <w:rsid w:val="00455678"/>
    <w:rsid w:val="00456AA5"/>
    <w:rsid w:val="00465A4B"/>
    <w:rsid w:val="00465FB2"/>
    <w:rsid w:val="00466566"/>
    <w:rsid w:val="00475E39"/>
    <w:rsid w:val="004808F9"/>
    <w:rsid w:val="00482567"/>
    <w:rsid w:val="00486532"/>
    <w:rsid w:val="00495761"/>
    <w:rsid w:val="004A0518"/>
    <w:rsid w:val="004A202C"/>
    <w:rsid w:val="004A5295"/>
    <w:rsid w:val="004B4712"/>
    <w:rsid w:val="004B5405"/>
    <w:rsid w:val="004C1AFE"/>
    <w:rsid w:val="004C32CD"/>
    <w:rsid w:val="004C4526"/>
    <w:rsid w:val="004D0A2D"/>
    <w:rsid w:val="004E1005"/>
    <w:rsid w:val="004E34E7"/>
    <w:rsid w:val="004E39BC"/>
    <w:rsid w:val="004E61E1"/>
    <w:rsid w:val="004F3DFD"/>
    <w:rsid w:val="004F5044"/>
    <w:rsid w:val="005047A5"/>
    <w:rsid w:val="0051101C"/>
    <w:rsid w:val="005130C8"/>
    <w:rsid w:val="00515CF5"/>
    <w:rsid w:val="0052212B"/>
    <w:rsid w:val="00525988"/>
    <w:rsid w:val="005304BB"/>
    <w:rsid w:val="00536D03"/>
    <w:rsid w:val="0054082F"/>
    <w:rsid w:val="005461DC"/>
    <w:rsid w:val="00547891"/>
    <w:rsid w:val="005515AD"/>
    <w:rsid w:val="00554015"/>
    <w:rsid w:val="00555915"/>
    <w:rsid w:val="0055735E"/>
    <w:rsid w:val="00562386"/>
    <w:rsid w:val="005652F5"/>
    <w:rsid w:val="005662E8"/>
    <w:rsid w:val="00566536"/>
    <w:rsid w:val="00567B25"/>
    <w:rsid w:val="00570091"/>
    <w:rsid w:val="00575628"/>
    <w:rsid w:val="005773B9"/>
    <w:rsid w:val="005808AF"/>
    <w:rsid w:val="005825E9"/>
    <w:rsid w:val="005921AA"/>
    <w:rsid w:val="00592B6A"/>
    <w:rsid w:val="00594C53"/>
    <w:rsid w:val="005A2069"/>
    <w:rsid w:val="005A45A6"/>
    <w:rsid w:val="005A6B9E"/>
    <w:rsid w:val="005B0968"/>
    <w:rsid w:val="005B25EC"/>
    <w:rsid w:val="005B3A2D"/>
    <w:rsid w:val="005B6047"/>
    <w:rsid w:val="005C5398"/>
    <w:rsid w:val="005D2B1C"/>
    <w:rsid w:val="005D36CA"/>
    <w:rsid w:val="005D5B90"/>
    <w:rsid w:val="005E2190"/>
    <w:rsid w:val="005E3DB0"/>
    <w:rsid w:val="005F38B1"/>
    <w:rsid w:val="006058A7"/>
    <w:rsid w:val="00607CAA"/>
    <w:rsid w:val="00610B90"/>
    <w:rsid w:val="00612EE7"/>
    <w:rsid w:val="00621948"/>
    <w:rsid w:val="00623B63"/>
    <w:rsid w:val="00626C1B"/>
    <w:rsid w:val="006354A9"/>
    <w:rsid w:val="00636B17"/>
    <w:rsid w:val="00643B36"/>
    <w:rsid w:val="00644D52"/>
    <w:rsid w:val="006450A8"/>
    <w:rsid w:val="0065096D"/>
    <w:rsid w:val="006531BF"/>
    <w:rsid w:val="00654474"/>
    <w:rsid w:val="0065557B"/>
    <w:rsid w:val="006627CA"/>
    <w:rsid w:val="006666E9"/>
    <w:rsid w:val="006731A0"/>
    <w:rsid w:val="006772F0"/>
    <w:rsid w:val="006818C7"/>
    <w:rsid w:val="00683D4C"/>
    <w:rsid w:val="00685297"/>
    <w:rsid w:val="00685612"/>
    <w:rsid w:val="0068725A"/>
    <w:rsid w:val="006908CE"/>
    <w:rsid w:val="00696834"/>
    <w:rsid w:val="0069783A"/>
    <w:rsid w:val="006A031C"/>
    <w:rsid w:val="006A0D5D"/>
    <w:rsid w:val="006A347B"/>
    <w:rsid w:val="006A4650"/>
    <w:rsid w:val="006B3C1E"/>
    <w:rsid w:val="006B4D43"/>
    <w:rsid w:val="006B78B3"/>
    <w:rsid w:val="006C055D"/>
    <w:rsid w:val="006C3B3D"/>
    <w:rsid w:val="006C7438"/>
    <w:rsid w:val="006C75D1"/>
    <w:rsid w:val="006D0598"/>
    <w:rsid w:val="006D1B5B"/>
    <w:rsid w:val="006D5CB2"/>
    <w:rsid w:val="006E1394"/>
    <w:rsid w:val="006F3EEA"/>
    <w:rsid w:val="006F467D"/>
    <w:rsid w:val="006F4874"/>
    <w:rsid w:val="006F6F79"/>
    <w:rsid w:val="006F742E"/>
    <w:rsid w:val="00700AA6"/>
    <w:rsid w:val="00702C13"/>
    <w:rsid w:val="00710180"/>
    <w:rsid w:val="007104A5"/>
    <w:rsid w:val="0071209E"/>
    <w:rsid w:val="00714B1A"/>
    <w:rsid w:val="00715479"/>
    <w:rsid w:val="00725D8D"/>
    <w:rsid w:val="00727AB2"/>
    <w:rsid w:val="00731B54"/>
    <w:rsid w:val="007337BC"/>
    <w:rsid w:val="007434EE"/>
    <w:rsid w:val="00747A1B"/>
    <w:rsid w:val="007563F2"/>
    <w:rsid w:val="00760FB0"/>
    <w:rsid w:val="00761DA8"/>
    <w:rsid w:val="00762CD0"/>
    <w:rsid w:val="00763C41"/>
    <w:rsid w:val="007676AC"/>
    <w:rsid w:val="00772BA0"/>
    <w:rsid w:val="007732C0"/>
    <w:rsid w:val="007756F7"/>
    <w:rsid w:val="00777609"/>
    <w:rsid w:val="00787B37"/>
    <w:rsid w:val="00791348"/>
    <w:rsid w:val="00791D54"/>
    <w:rsid w:val="00793236"/>
    <w:rsid w:val="00794A5C"/>
    <w:rsid w:val="007A43BD"/>
    <w:rsid w:val="007A7E8B"/>
    <w:rsid w:val="007B0974"/>
    <w:rsid w:val="007B3627"/>
    <w:rsid w:val="007B4029"/>
    <w:rsid w:val="007B775A"/>
    <w:rsid w:val="007C2A01"/>
    <w:rsid w:val="007C384B"/>
    <w:rsid w:val="007C52D5"/>
    <w:rsid w:val="007E707C"/>
    <w:rsid w:val="007F2CFE"/>
    <w:rsid w:val="007F543E"/>
    <w:rsid w:val="00800B71"/>
    <w:rsid w:val="00803ED8"/>
    <w:rsid w:val="0080463E"/>
    <w:rsid w:val="00811243"/>
    <w:rsid w:val="008163CF"/>
    <w:rsid w:val="00817902"/>
    <w:rsid w:val="00822C91"/>
    <w:rsid w:val="00835904"/>
    <w:rsid w:val="008375C0"/>
    <w:rsid w:val="008423AF"/>
    <w:rsid w:val="00844A4B"/>
    <w:rsid w:val="00852F75"/>
    <w:rsid w:val="00857B8B"/>
    <w:rsid w:val="008708B2"/>
    <w:rsid w:val="00871229"/>
    <w:rsid w:val="008722BC"/>
    <w:rsid w:val="008813F7"/>
    <w:rsid w:val="0088182C"/>
    <w:rsid w:val="008820A7"/>
    <w:rsid w:val="008842E3"/>
    <w:rsid w:val="0088580D"/>
    <w:rsid w:val="0089054D"/>
    <w:rsid w:val="008A4095"/>
    <w:rsid w:val="008B3D56"/>
    <w:rsid w:val="008B771C"/>
    <w:rsid w:val="008C2504"/>
    <w:rsid w:val="008C665F"/>
    <w:rsid w:val="008C666E"/>
    <w:rsid w:val="008D36C9"/>
    <w:rsid w:val="008E1BBB"/>
    <w:rsid w:val="008E5178"/>
    <w:rsid w:val="008E5B1C"/>
    <w:rsid w:val="008F18A9"/>
    <w:rsid w:val="008F3658"/>
    <w:rsid w:val="008F44A3"/>
    <w:rsid w:val="008F5CDF"/>
    <w:rsid w:val="008F7FAC"/>
    <w:rsid w:val="0090423F"/>
    <w:rsid w:val="00907058"/>
    <w:rsid w:val="009131EF"/>
    <w:rsid w:val="00916204"/>
    <w:rsid w:val="0092096B"/>
    <w:rsid w:val="00921378"/>
    <w:rsid w:val="009239BC"/>
    <w:rsid w:val="009335E5"/>
    <w:rsid w:val="009472AF"/>
    <w:rsid w:val="00956DEB"/>
    <w:rsid w:val="009621A4"/>
    <w:rsid w:val="00970BEA"/>
    <w:rsid w:val="00971AB9"/>
    <w:rsid w:val="00981628"/>
    <w:rsid w:val="009852A2"/>
    <w:rsid w:val="00992AB9"/>
    <w:rsid w:val="00996104"/>
    <w:rsid w:val="0099630A"/>
    <w:rsid w:val="00997C07"/>
    <w:rsid w:val="009A32F4"/>
    <w:rsid w:val="009A66EE"/>
    <w:rsid w:val="009A698D"/>
    <w:rsid w:val="009B0212"/>
    <w:rsid w:val="009B0D17"/>
    <w:rsid w:val="009B215F"/>
    <w:rsid w:val="009B6D10"/>
    <w:rsid w:val="009B7228"/>
    <w:rsid w:val="009C0E42"/>
    <w:rsid w:val="009C2F07"/>
    <w:rsid w:val="009D6DE4"/>
    <w:rsid w:val="009D7146"/>
    <w:rsid w:val="009D7A8E"/>
    <w:rsid w:val="009E2EE6"/>
    <w:rsid w:val="009E624B"/>
    <w:rsid w:val="009E6DA7"/>
    <w:rsid w:val="009F28B4"/>
    <w:rsid w:val="009F7FDE"/>
    <w:rsid w:val="00A02076"/>
    <w:rsid w:val="00A04AF6"/>
    <w:rsid w:val="00A05E61"/>
    <w:rsid w:val="00A07EB3"/>
    <w:rsid w:val="00A15E72"/>
    <w:rsid w:val="00A1705B"/>
    <w:rsid w:val="00A27952"/>
    <w:rsid w:val="00A30A6F"/>
    <w:rsid w:val="00A31B7F"/>
    <w:rsid w:val="00A34918"/>
    <w:rsid w:val="00A35779"/>
    <w:rsid w:val="00A373C4"/>
    <w:rsid w:val="00A4073F"/>
    <w:rsid w:val="00A42FD3"/>
    <w:rsid w:val="00A479CC"/>
    <w:rsid w:val="00A52439"/>
    <w:rsid w:val="00A54F8C"/>
    <w:rsid w:val="00A70AA4"/>
    <w:rsid w:val="00A7321B"/>
    <w:rsid w:val="00A81D9C"/>
    <w:rsid w:val="00A8404C"/>
    <w:rsid w:val="00A84E3E"/>
    <w:rsid w:val="00A86737"/>
    <w:rsid w:val="00A86AA6"/>
    <w:rsid w:val="00A9149C"/>
    <w:rsid w:val="00AA30A5"/>
    <w:rsid w:val="00AA6413"/>
    <w:rsid w:val="00AB1D9F"/>
    <w:rsid w:val="00AB290F"/>
    <w:rsid w:val="00AB2BA4"/>
    <w:rsid w:val="00AC2E54"/>
    <w:rsid w:val="00AD405D"/>
    <w:rsid w:val="00AD450B"/>
    <w:rsid w:val="00AD53A4"/>
    <w:rsid w:val="00AF04DB"/>
    <w:rsid w:val="00AF760A"/>
    <w:rsid w:val="00B0579E"/>
    <w:rsid w:val="00B061CA"/>
    <w:rsid w:val="00B0776D"/>
    <w:rsid w:val="00B1021A"/>
    <w:rsid w:val="00B12F78"/>
    <w:rsid w:val="00B23F80"/>
    <w:rsid w:val="00B30DE2"/>
    <w:rsid w:val="00B352C9"/>
    <w:rsid w:val="00B35B33"/>
    <w:rsid w:val="00B371E7"/>
    <w:rsid w:val="00B40654"/>
    <w:rsid w:val="00B4161D"/>
    <w:rsid w:val="00B42EF1"/>
    <w:rsid w:val="00B42F9B"/>
    <w:rsid w:val="00B45A67"/>
    <w:rsid w:val="00B46874"/>
    <w:rsid w:val="00B50357"/>
    <w:rsid w:val="00B52A29"/>
    <w:rsid w:val="00B536AB"/>
    <w:rsid w:val="00B63210"/>
    <w:rsid w:val="00B67244"/>
    <w:rsid w:val="00B73C6F"/>
    <w:rsid w:val="00B81A60"/>
    <w:rsid w:val="00B85032"/>
    <w:rsid w:val="00B850A4"/>
    <w:rsid w:val="00B907CA"/>
    <w:rsid w:val="00BA08C3"/>
    <w:rsid w:val="00BA4450"/>
    <w:rsid w:val="00BA489C"/>
    <w:rsid w:val="00BA772B"/>
    <w:rsid w:val="00BB21EF"/>
    <w:rsid w:val="00BB31A1"/>
    <w:rsid w:val="00BB3574"/>
    <w:rsid w:val="00BB3C30"/>
    <w:rsid w:val="00BB65BB"/>
    <w:rsid w:val="00BC5476"/>
    <w:rsid w:val="00BC5B0F"/>
    <w:rsid w:val="00BD4489"/>
    <w:rsid w:val="00BD61AC"/>
    <w:rsid w:val="00BE3172"/>
    <w:rsid w:val="00BE4B95"/>
    <w:rsid w:val="00BE4FAF"/>
    <w:rsid w:val="00BF0B6D"/>
    <w:rsid w:val="00BF1256"/>
    <w:rsid w:val="00BF5F14"/>
    <w:rsid w:val="00C011F7"/>
    <w:rsid w:val="00C01C67"/>
    <w:rsid w:val="00C03346"/>
    <w:rsid w:val="00C06A3D"/>
    <w:rsid w:val="00C07051"/>
    <w:rsid w:val="00C07A68"/>
    <w:rsid w:val="00C1190F"/>
    <w:rsid w:val="00C123A1"/>
    <w:rsid w:val="00C138C4"/>
    <w:rsid w:val="00C15207"/>
    <w:rsid w:val="00C16B56"/>
    <w:rsid w:val="00C17920"/>
    <w:rsid w:val="00C22E5D"/>
    <w:rsid w:val="00C23939"/>
    <w:rsid w:val="00C27FAD"/>
    <w:rsid w:val="00C303FE"/>
    <w:rsid w:val="00C31603"/>
    <w:rsid w:val="00C36D4F"/>
    <w:rsid w:val="00C37327"/>
    <w:rsid w:val="00C3732B"/>
    <w:rsid w:val="00C44895"/>
    <w:rsid w:val="00C45318"/>
    <w:rsid w:val="00C46BB1"/>
    <w:rsid w:val="00C63F54"/>
    <w:rsid w:val="00C64395"/>
    <w:rsid w:val="00C64F71"/>
    <w:rsid w:val="00C732CD"/>
    <w:rsid w:val="00C74D02"/>
    <w:rsid w:val="00C75409"/>
    <w:rsid w:val="00C82175"/>
    <w:rsid w:val="00C84288"/>
    <w:rsid w:val="00C847CC"/>
    <w:rsid w:val="00C85115"/>
    <w:rsid w:val="00C85857"/>
    <w:rsid w:val="00C941A4"/>
    <w:rsid w:val="00C949CD"/>
    <w:rsid w:val="00C96215"/>
    <w:rsid w:val="00C9700B"/>
    <w:rsid w:val="00CA7323"/>
    <w:rsid w:val="00CB6F6D"/>
    <w:rsid w:val="00CB7A75"/>
    <w:rsid w:val="00CC1C78"/>
    <w:rsid w:val="00CD17FB"/>
    <w:rsid w:val="00CD436B"/>
    <w:rsid w:val="00CD4EA8"/>
    <w:rsid w:val="00CD7EAC"/>
    <w:rsid w:val="00CE395D"/>
    <w:rsid w:val="00CE3B51"/>
    <w:rsid w:val="00CE6AA2"/>
    <w:rsid w:val="00CF213F"/>
    <w:rsid w:val="00CF3257"/>
    <w:rsid w:val="00CF5338"/>
    <w:rsid w:val="00CF5536"/>
    <w:rsid w:val="00CF6E87"/>
    <w:rsid w:val="00CF7F53"/>
    <w:rsid w:val="00D038F0"/>
    <w:rsid w:val="00D0425F"/>
    <w:rsid w:val="00D07047"/>
    <w:rsid w:val="00D07C5D"/>
    <w:rsid w:val="00D12DAE"/>
    <w:rsid w:val="00D1403E"/>
    <w:rsid w:val="00D17AE1"/>
    <w:rsid w:val="00D264F4"/>
    <w:rsid w:val="00D30CBF"/>
    <w:rsid w:val="00D33A3B"/>
    <w:rsid w:val="00D36149"/>
    <w:rsid w:val="00D37E2C"/>
    <w:rsid w:val="00D41B88"/>
    <w:rsid w:val="00D44015"/>
    <w:rsid w:val="00D45B2F"/>
    <w:rsid w:val="00D46BFE"/>
    <w:rsid w:val="00D4728A"/>
    <w:rsid w:val="00D506AB"/>
    <w:rsid w:val="00D51029"/>
    <w:rsid w:val="00D5161D"/>
    <w:rsid w:val="00D518E4"/>
    <w:rsid w:val="00D51982"/>
    <w:rsid w:val="00D57639"/>
    <w:rsid w:val="00D6598B"/>
    <w:rsid w:val="00D727D1"/>
    <w:rsid w:val="00D72C06"/>
    <w:rsid w:val="00D7565F"/>
    <w:rsid w:val="00D82866"/>
    <w:rsid w:val="00D84433"/>
    <w:rsid w:val="00D857B8"/>
    <w:rsid w:val="00DA39CE"/>
    <w:rsid w:val="00DA51F4"/>
    <w:rsid w:val="00DB55E2"/>
    <w:rsid w:val="00DC021C"/>
    <w:rsid w:val="00DC41B5"/>
    <w:rsid w:val="00DD0801"/>
    <w:rsid w:val="00DE245F"/>
    <w:rsid w:val="00DF55DC"/>
    <w:rsid w:val="00DF596E"/>
    <w:rsid w:val="00E03AAA"/>
    <w:rsid w:val="00E05BAC"/>
    <w:rsid w:val="00E071B8"/>
    <w:rsid w:val="00E112C2"/>
    <w:rsid w:val="00E116AB"/>
    <w:rsid w:val="00E14E25"/>
    <w:rsid w:val="00E1718A"/>
    <w:rsid w:val="00E20687"/>
    <w:rsid w:val="00E218AA"/>
    <w:rsid w:val="00E26512"/>
    <w:rsid w:val="00E30D3F"/>
    <w:rsid w:val="00E40F4B"/>
    <w:rsid w:val="00E4105B"/>
    <w:rsid w:val="00E4151E"/>
    <w:rsid w:val="00E42D97"/>
    <w:rsid w:val="00E45C85"/>
    <w:rsid w:val="00E460AA"/>
    <w:rsid w:val="00E4665E"/>
    <w:rsid w:val="00E47761"/>
    <w:rsid w:val="00E51547"/>
    <w:rsid w:val="00E526CA"/>
    <w:rsid w:val="00E53F8D"/>
    <w:rsid w:val="00E604E0"/>
    <w:rsid w:val="00E6148E"/>
    <w:rsid w:val="00E620C1"/>
    <w:rsid w:val="00E651E7"/>
    <w:rsid w:val="00E66AC0"/>
    <w:rsid w:val="00E71E3E"/>
    <w:rsid w:val="00E81AFB"/>
    <w:rsid w:val="00E85E76"/>
    <w:rsid w:val="00E93B06"/>
    <w:rsid w:val="00E94C03"/>
    <w:rsid w:val="00E958F6"/>
    <w:rsid w:val="00EA0FC5"/>
    <w:rsid w:val="00EA7196"/>
    <w:rsid w:val="00EB3593"/>
    <w:rsid w:val="00EB5D30"/>
    <w:rsid w:val="00EC16D0"/>
    <w:rsid w:val="00ED52A5"/>
    <w:rsid w:val="00ED550B"/>
    <w:rsid w:val="00ED5827"/>
    <w:rsid w:val="00EE5D7E"/>
    <w:rsid w:val="00EF406A"/>
    <w:rsid w:val="00EF4A55"/>
    <w:rsid w:val="00EF4DC7"/>
    <w:rsid w:val="00EF6D86"/>
    <w:rsid w:val="00EF6E7F"/>
    <w:rsid w:val="00EF7A4A"/>
    <w:rsid w:val="00F01380"/>
    <w:rsid w:val="00F048F4"/>
    <w:rsid w:val="00F1244B"/>
    <w:rsid w:val="00F177A0"/>
    <w:rsid w:val="00F20F09"/>
    <w:rsid w:val="00F237C9"/>
    <w:rsid w:val="00F25027"/>
    <w:rsid w:val="00F26DF0"/>
    <w:rsid w:val="00F30295"/>
    <w:rsid w:val="00F3110C"/>
    <w:rsid w:val="00F332D3"/>
    <w:rsid w:val="00F36267"/>
    <w:rsid w:val="00F438AF"/>
    <w:rsid w:val="00F440DA"/>
    <w:rsid w:val="00F449A3"/>
    <w:rsid w:val="00F46C6D"/>
    <w:rsid w:val="00F53036"/>
    <w:rsid w:val="00F537B2"/>
    <w:rsid w:val="00F56FE9"/>
    <w:rsid w:val="00F619A2"/>
    <w:rsid w:val="00F61D59"/>
    <w:rsid w:val="00F634D3"/>
    <w:rsid w:val="00F64C8C"/>
    <w:rsid w:val="00F656FC"/>
    <w:rsid w:val="00F677B1"/>
    <w:rsid w:val="00F730C8"/>
    <w:rsid w:val="00F7322D"/>
    <w:rsid w:val="00F760D2"/>
    <w:rsid w:val="00F7613A"/>
    <w:rsid w:val="00F809C4"/>
    <w:rsid w:val="00F86F63"/>
    <w:rsid w:val="00F87BAE"/>
    <w:rsid w:val="00F90859"/>
    <w:rsid w:val="00F956C6"/>
    <w:rsid w:val="00F96E96"/>
    <w:rsid w:val="00FA5736"/>
    <w:rsid w:val="00FB1189"/>
    <w:rsid w:val="00FB6A3B"/>
    <w:rsid w:val="00FB6C87"/>
    <w:rsid w:val="00FD1672"/>
    <w:rsid w:val="00FD1A05"/>
    <w:rsid w:val="00FD3319"/>
    <w:rsid w:val="00FD585B"/>
    <w:rsid w:val="00FD6657"/>
    <w:rsid w:val="00FD7965"/>
    <w:rsid w:val="00FF1C7D"/>
    <w:rsid w:val="00FF2B96"/>
    <w:rsid w:val="00FF7433"/>
    <w:rsid w:val="00FF775D"/>
    <w:rsid w:val="01D48899"/>
    <w:rsid w:val="031C787D"/>
    <w:rsid w:val="0681F31D"/>
    <w:rsid w:val="0B5F6C32"/>
    <w:rsid w:val="0EE2EAD3"/>
    <w:rsid w:val="0F2E31E2"/>
    <w:rsid w:val="1165E558"/>
    <w:rsid w:val="16DDF8C8"/>
    <w:rsid w:val="17E17F04"/>
    <w:rsid w:val="197DFCAE"/>
    <w:rsid w:val="1B1C6ECB"/>
    <w:rsid w:val="1CC2F7A2"/>
    <w:rsid w:val="1FADE166"/>
    <w:rsid w:val="20404F50"/>
    <w:rsid w:val="20981EFA"/>
    <w:rsid w:val="2528C66B"/>
    <w:rsid w:val="2E774AEC"/>
    <w:rsid w:val="2FFD5685"/>
    <w:rsid w:val="30021A90"/>
    <w:rsid w:val="302B6A46"/>
    <w:rsid w:val="3277D10B"/>
    <w:rsid w:val="39CB6CA5"/>
    <w:rsid w:val="3C040997"/>
    <w:rsid w:val="3E1A8835"/>
    <w:rsid w:val="3FB5EB09"/>
    <w:rsid w:val="4401C221"/>
    <w:rsid w:val="494C5125"/>
    <w:rsid w:val="53753169"/>
    <w:rsid w:val="56692FE1"/>
    <w:rsid w:val="56F201DF"/>
    <w:rsid w:val="5A5DE10C"/>
    <w:rsid w:val="5F5B1B53"/>
    <w:rsid w:val="600114C6"/>
    <w:rsid w:val="6099F885"/>
    <w:rsid w:val="60EF29A9"/>
    <w:rsid w:val="6390F2A6"/>
    <w:rsid w:val="64F16DB4"/>
    <w:rsid w:val="65EB4B30"/>
    <w:rsid w:val="67D470A4"/>
    <w:rsid w:val="680FCECF"/>
    <w:rsid w:val="6BBACF16"/>
    <w:rsid w:val="6CAE7329"/>
    <w:rsid w:val="6D2AA068"/>
    <w:rsid w:val="6D320330"/>
    <w:rsid w:val="6FC91BAC"/>
    <w:rsid w:val="709E31B4"/>
    <w:rsid w:val="714AAC2D"/>
    <w:rsid w:val="71B67CFC"/>
    <w:rsid w:val="79525F3B"/>
    <w:rsid w:val="7BCFD240"/>
    <w:rsid w:val="7CF2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9BF940"/>
  <w15:chartTrackingRefBased/>
  <w15:docId w15:val="{F88A80DF-8F42-4ACD-86D0-6B1CCBBE1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86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9Body">
    <w:name w:val="09 Body"/>
    <w:basedOn w:val="Normal"/>
    <w:rsid w:val="007E707C"/>
    <w:pPr>
      <w:widowControl w:val="0"/>
      <w:suppressAutoHyphens/>
      <w:autoSpaceDE w:val="0"/>
      <w:autoSpaceDN w:val="0"/>
      <w:adjustRightInd w:val="0"/>
      <w:spacing w:after="0" w:line="320" w:lineRule="atLeast"/>
      <w:textAlignment w:val="center"/>
    </w:pPr>
    <w:rPr>
      <w:rFonts w:ascii="Arial" w:hAnsi="Arial" w:cs="FrutigerLTStd-Light"/>
      <w:color w:val="3F3F3F"/>
    </w:rPr>
  </w:style>
  <w:style w:type="paragraph" w:styleId="ListParagraph">
    <w:name w:val="List Paragraph"/>
    <w:basedOn w:val="Normal"/>
    <w:uiPriority w:val="34"/>
    <w:qFormat/>
    <w:rsid w:val="00291D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5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A4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65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5A4B"/>
    <w:rPr>
      <w:sz w:val="22"/>
      <w:szCs w:val="22"/>
    </w:rPr>
  </w:style>
  <w:style w:type="table" w:styleId="TableGrid">
    <w:name w:val="Table Grid"/>
    <w:basedOn w:val="TableNormal"/>
    <w:uiPriority w:val="39"/>
    <w:rsid w:val="00465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63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3C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466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66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66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6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66C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3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31B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23F80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264F4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1021A"/>
    <w:rPr>
      <w:color w:val="666666"/>
    </w:rPr>
  </w:style>
  <w:style w:type="character" w:customStyle="1" w:styleId="Style1">
    <w:name w:val="Style1"/>
    <w:basedOn w:val="DefaultParagraphFont"/>
    <w:uiPriority w:val="1"/>
    <w:rsid w:val="00482567"/>
    <w:rPr>
      <w:rFonts w:ascii="Aptos Display" w:hAnsi="Aptos Display"/>
      <w:sz w:val="20"/>
    </w:rPr>
  </w:style>
  <w:style w:type="paragraph" w:styleId="NoSpacing">
    <w:name w:val="No Spacing"/>
    <w:uiPriority w:val="1"/>
    <w:qFormat/>
    <w:rsid w:val="00EC16D0"/>
    <w:rPr>
      <w:sz w:val="22"/>
      <w:szCs w:val="22"/>
    </w:rPr>
  </w:style>
  <w:style w:type="character" w:customStyle="1" w:styleId="Style2">
    <w:name w:val="Style2"/>
    <w:basedOn w:val="DefaultParagraphFont"/>
    <w:uiPriority w:val="1"/>
    <w:rsid w:val="00844A4B"/>
    <w:rPr>
      <w:rFonts w:ascii="Aptos Display" w:hAnsi="Aptos Display"/>
      <w:sz w:val="24"/>
    </w:rPr>
  </w:style>
  <w:style w:type="character" w:customStyle="1" w:styleId="Style3">
    <w:name w:val="Style3"/>
    <w:basedOn w:val="DefaultParagraphFont"/>
    <w:uiPriority w:val="1"/>
    <w:rsid w:val="007A43BD"/>
    <w:rPr>
      <w:sz w:val="18"/>
    </w:rPr>
  </w:style>
  <w:style w:type="character" w:customStyle="1" w:styleId="Style4">
    <w:name w:val="Style4"/>
    <w:basedOn w:val="DefaultParagraphFont"/>
    <w:uiPriority w:val="1"/>
    <w:rsid w:val="00037681"/>
    <w:rPr>
      <w:sz w:val="18"/>
    </w:rPr>
  </w:style>
  <w:style w:type="character" w:customStyle="1" w:styleId="Style5">
    <w:name w:val="Style5"/>
    <w:basedOn w:val="DefaultParagraphFont"/>
    <w:uiPriority w:val="1"/>
    <w:rsid w:val="00037681"/>
    <w:rPr>
      <w:rFonts w:ascii="Aptos Display" w:hAnsi="Aptos Display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23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1F79255FAAE4DEE81596FA1FD68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96DE99-4949-4CC9-9C1C-E2CA73F970AF}"/>
      </w:docPartPr>
      <w:docPartBody>
        <w:p w:rsidR="004808F9" w:rsidRDefault="00093F1D" w:rsidP="00093F1D">
          <w:pPr>
            <w:pStyle w:val="11F79255FAAE4DEE81596FA1FD68A1905"/>
          </w:pPr>
          <w:r w:rsidRPr="00482567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</w:t>
          </w:r>
          <w:r w:rsidRPr="00482567">
            <w:rPr>
              <w:rStyle w:val="PlaceholderText"/>
              <w:rFonts w:ascii="Aptos Display" w:hAnsi="Aptos Display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8DB556E550D14721B5F569CF5972D5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90808-9AEF-4B15-BA41-2BEB8FA5A9A3}"/>
      </w:docPartPr>
      <w:docPartBody>
        <w:p w:rsidR="004808F9" w:rsidRDefault="00093F1D" w:rsidP="00093F1D">
          <w:pPr>
            <w:pStyle w:val="8DB556E550D14721B5F569CF5972D5AC5"/>
          </w:pPr>
          <w:r w:rsidRPr="00482567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</w:t>
          </w:r>
          <w:r w:rsidRPr="00482567">
            <w:rPr>
              <w:rStyle w:val="PlaceholderText"/>
              <w:rFonts w:ascii="Aptos Display" w:hAnsi="Aptos Display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40F29DEE43AF43C3B34C0F0722E00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D886F-7034-44AA-A2AF-16A8E2AD98FE}"/>
      </w:docPartPr>
      <w:docPartBody>
        <w:p w:rsidR="004645F1" w:rsidRDefault="00093F1D" w:rsidP="00093F1D">
          <w:pPr>
            <w:pStyle w:val="40F29DEE43AF43C3B34C0F0722E00387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61B8CD4997544CE98D223840CB644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02284-4222-40ED-ADBC-1A2029D46499}"/>
      </w:docPartPr>
      <w:docPartBody>
        <w:p w:rsidR="004645F1" w:rsidRDefault="00093F1D" w:rsidP="00093F1D">
          <w:pPr>
            <w:pStyle w:val="61B8CD4997544CE98D223840CB644A2C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B8D8788DFDA548A2B9442B783A68B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14862-312D-41B7-AA2A-A8644B84F2A8}"/>
      </w:docPartPr>
      <w:docPartBody>
        <w:p w:rsidR="004645F1" w:rsidRDefault="00093F1D" w:rsidP="00093F1D">
          <w:pPr>
            <w:pStyle w:val="B8D8788DFDA548A2B9442B783A68B227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7C3790EA7DDC40BEA3797DDB35AE3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B8885-B297-488C-9FCF-C01825FC57DC}"/>
      </w:docPartPr>
      <w:docPartBody>
        <w:p w:rsidR="004645F1" w:rsidRDefault="00093F1D" w:rsidP="00093F1D">
          <w:pPr>
            <w:pStyle w:val="7C3790EA7DDC40BEA3797DDB35AE3DA8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CFDDB0BF26F042BD856E879C42A87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1E93E-E2FB-429C-83B0-D7ED83E0CB47}"/>
      </w:docPartPr>
      <w:docPartBody>
        <w:p w:rsidR="004645F1" w:rsidRDefault="00093F1D" w:rsidP="00093F1D">
          <w:pPr>
            <w:pStyle w:val="CFDDB0BF26F042BD856E879C42A87D79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35C7B93658894AF5B67B2D3EE7373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6901C-B032-4850-944A-2214E71ACFD0}"/>
      </w:docPartPr>
      <w:docPartBody>
        <w:p w:rsidR="004645F1" w:rsidRDefault="00093F1D" w:rsidP="00093F1D">
          <w:pPr>
            <w:pStyle w:val="35C7B93658894AF5B67B2D3EE7373B0B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76915C44BF274C2DAF9956DA4FD1D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CD496-F25B-4759-B180-2D2DF9B1452A}"/>
      </w:docPartPr>
      <w:docPartBody>
        <w:p w:rsidR="004645F1" w:rsidRDefault="00093F1D" w:rsidP="00093F1D">
          <w:pPr>
            <w:pStyle w:val="76915C44BF274C2DAF9956DA4FD1DCC9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2162C41BB89343A9887E45071448F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F74A0-2C00-4D5C-A8DC-5B46248BFEC2}"/>
      </w:docPartPr>
      <w:docPartBody>
        <w:p w:rsidR="004645F1" w:rsidRDefault="00093F1D" w:rsidP="00093F1D">
          <w:pPr>
            <w:pStyle w:val="2162C41BB89343A9887E45071448F2CC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EA5208A85BF34704B1BFFA5A6FCD7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6A290A-D253-476D-82B1-467115DADBE1}"/>
      </w:docPartPr>
      <w:docPartBody>
        <w:p w:rsidR="004645F1" w:rsidRDefault="00093F1D" w:rsidP="00093F1D">
          <w:pPr>
            <w:pStyle w:val="EA5208A85BF34704B1BFFA5A6FCD7674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8E12937DA01A43A19B0E0DEB796C0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1381B-23E1-40FD-9703-26DF1E7F9684}"/>
      </w:docPartPr>
      <w:docPartBody>
        <w:p w:rsidR="004645F1" w:rsidRDefault="00093F1D" w:rsidP="00093F1D">
          <w:pPr>
            <w:pStyle w:val="8E12937DA01A43A19B0E0DEB796C0410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8FFDCB3B0A3B4991AF6CAB5A723B4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78125-6142-4374-B750-48925FEFF431}"/>
      </w:docPartPr>
      <w:docPartBody>
        <w:p w:rsidR="004645F1" w:rsidRDefault="00093F1D" w:rsidP="00093F1D">
          <w:pPr>
            <w:pStyle w:val="8FFDCB3B0A3B4991AF6CAB5A723B4164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D1F9B6D65C6B473CB557A9A5969D8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0D6A7-7950-4BEE-9CE1-9E525B5E8BA7}"/>
      </w:docPartPr>
      <w:docPartBody>
        <w:p w:rsidR="004645F1" w:rsidRDefault="00093F1D" w:rsidP="00093F1D">
          <w:pPr>
            <w:pStyle w:val="D1F9B6D65C6B473CB557A9A5969D8D49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73F61D4C57B04061BF25C9CBD3D48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F239C-6058-4815-BE5E-B128B9CF3F26}"/>
      </w:docPartPr>
      <w:docPartBody>
        <w:p w:rsidR="004645F1" w:rsidRDefault="00093F1D" w:rsidP="00093F1D">
          <w:pPr>
            <w:pStyle w:val="73F61D4C57B04061BF25C9CBD3D483C5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38B483D8198D4822B93E1A5E1066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7DCCF-EBA7-4A49-8D27-2DCE8B236F21}"/>
      </w:docPartPr>
      <w:docPartBody>
        <w:p w:rsidR="004645F1" w:rsidRDefault="00093F1D" w:rsidP="00093F1D">
          <w:pPr>
            <w:pStyle w:val="38B483D8198D4822B93E1A5E10668986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63451CE092FC46D5A97F91E892F02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6E6FC-49A2-44E3-9070-49CD7E6C4301}"/>
      </w:docPartPr>
      <w:docPartBody>
        <w:p w:rsidR="004645F1" w:rsidRDefault="00093F1D" w:rsidP="00093F1D">
          <w:pPr>
            <w:pStyle w:val="63451CE092FC46D5A97F91E892F02ACB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EDD41D6DD3204351A7AC6656EF5A6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1973D-8C29-4422-AE0E-77BF34845B51}"/>
      </w:docPartPr>
      <w:docPartBody>
        <w:p w:rsidR="004645F1" w:rsidRDefault="00093F1D" w:rsidP="00093F1D">
          <w:pPr>
            <w:pStyle w:val="EDD41D6DD3204351A7AC6656EF5A6613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9E38D5F4DDEF47429859AC057E485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CF4AF-99A4-4AB8-8712-4E57D54EB5E7}"/>
      </w:docPartPr>
      <w:docPartBody>
        <w:p w:rsidR="004645F1" w:rsidRDefault="00093F1D" w:rsidP="00093F1D">
          <w:pPr>
            <w:pStyle w:val="9E38D5F4DDEF47429859AC057E4851D0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8DCF3BFB71B649AD826E0B7867774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5F394-E1A4-4F20-BC14-8AD438146758}"/>
      </w:docPartPr>
      <w:docPartBody>
        <w:p w:rsidR="004645F1" w:rsidRDefault="00093F1D" w:rsidP="00093F1D">
          <w:pPr>
            <w:pStyle w:val="8DCF3BFB71B649AD826E0B7867774D0A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F31C228E733547B985BCE81B417A4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DDB78-C4B4-4139-8584-1A7E707534CD}"/>
      </w:docPartPr>
      <w:docPartBody>
        <w:p w:rsidR="004645F1" w:rsidRDefault="00093F1D" w:rsidP="00093F1D">
          <w:pPr>
            <w:pStyle w:val="F31C228E733547B985BCE81B417A46F7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7A64E0F6960C4F0E8127EAC802824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D15C2-3906-43C0-BF16-2916C38B8C0E}"/>
      </w:docPartPr>
      <w:docPartBody>
        <w:p w:rsidR="004645F1" w:rsidRDefault="00093F1D" w:rsidP="00093F1D">
          <w:pPr>
            <w:pStyle w:val="7A64E0F6960C4F0E8127EAC802824E59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3B69A0E6C9634996A58721739C669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35E10-9730-42DA-838C-0C96DC283AFD}"/>
      </w:docPartPr>
      <w:docPartBody>
        <w:p w:rsidR="004645F1" w:rsidRDefault="00093F1D" w:rsidP="00093F1D">
          <w:pPr>
            <w:pStyle w:val="3B69A0E6C9634996A58721739C6690C5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17089AB4A34648F78262F40DC9D76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7E5D3-9F46-4685-849A-C70471B49D8D}"/>
      </w:docPartPr>
      <w:docPartBody>
        <w:p w:rsidR="004645F1" w:rsidRDefault="00093F1D" w:rsidP="00093F1D">
          <w:pPr>
            <w:pStyle w:val="17089AB4A34648F78262F40DC9D769F5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E43F23A884654C668CA43D40DEDE9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3A2BC-E4A6-48FB-92FE-770973315764}"/>
      </w:docPartPr>
      <w:docPartBody>
        <w:p w:rsidR="004645F1" w:rsidRDefault="00093F1D" w:rsidP="00093F1D">
          <w:pPr>
            <w:pStyle w:val="E43F23A884654C668CA43D40DEDE9AA1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C5EEDEF785534BE99B86C24635CA9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6C6E5-5C35-4396-99EF-B9C9BBF83F7A}"/>
      </w:docPartPr>
      <w:docPartBody>
        <w:p w:rsidR="004645F1" w:rsidRDefault="00093F1D" w:rsidP="00093F1D">
          <w:pPr>
            <w:pStyle w:val="C5EEDEF785534BE99B86C24635CA9D5B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966785CD1D3F4D79BE1D6A7DE226A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04CA9-081B-40A7-A319-34A06EF8729F}"/>
      </w:docPartPr>
      <w:docPartBody>
        <w:p w:rsidR="004645F1" w:rsidRDefault="00093F1D" w:rsidP="00093F1D">
          <w:pPr>
            <w:pStyle w:val="966785CD1D3F4D79BE1D6A7DE226A3A5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C6050E5584E7437AB5A24A0796A29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9DFDE-22BD-40BC-9314-33AE6396D95E}"/>
      </w:docPartPr>
      <w:docPartBody>
        <w:p w:rsidR="004645F1" w:rsidRDefault="00093F1D" w:rsidP="00093F1D">
          <w:pPr>
            <w:pStyle w:val="C6050E5584E7437AB5A24A0796A295EE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BE7D0B090E0E4225AA1BAD0346A40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1175F-DF38-40F5-9EA6-F3474A9B4F5D}"/>
      </w:docPartPr>
      <w:docPartBody>
        <w:p w:rsidR="004645F1" w:rsidRDefault="00093F1D" w:rsidP="00093F1D">
          <w:pPr>
            <w:pStyle w:val="BE7D0B090E0E4225AA1BAD0346A4067E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CEF5705BE9114C1BABD045D2DADCC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9F65E-31D3-40A2-BB4E-27D1B144B902}"/>
      </w:docPartPr>
      <w:docPartBody>
        <w:p w:rsidR="004645F1" w:rsidRDefault="00093F1D" w:rsidP="00093F1D">
          <w:pPr>
            <w:pStyle w:val="CEF5705BE9114C1BABD045D2DADCC940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5DB41B9419684C71B34951F9BCAD43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7ABD1-F9F2-4CEB-8ADC-CCC142C2DD22}"/>
      </w:docPartPr>
      <w:docPartBody>
        <w:p w:rsidR="004645F1" w:rsidRDefault="00093F1D" w:rsidP="00093F1D">
          <w:pPr>
            <w:pStyle w:val="5DB41B9419684C71B34951F9BCAD438F5"/>
          </w:pPr>
          <w:r w:rsidRPr="00482567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</w:t>
          </w:r>
          <w:r w:rsidRPr="00482567">
            <w:rPr>
              <w:rStyle w:val="PlaceholderText"/>
              <w:rFonts w:ascii="Aptos Display" w:hAnsi="Aptos Display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035E2911079C4D4B9913A2CF13D13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3CC07-880D-4517-A922-5CA7688258B6}"/>
      </w:docPartPr>
      <w:docPartBody>
        <w:p w:rsidR="0037611B" w:rsidRDefault="00093F1D" w:rsidP="00093F1D">
          <w:pPr>
            <w:pStyle w:val="035E2911079C4D4B9913A2CF13D13CC1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C53BA3D46D4F47A1BF1B538243D49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807D7-BF4C-4F70-B672-9CF6F75D89EF}"/>
      </w:docPartPr>
      <w:docPartBody>
        <w:p w:rsidR="0037611B" w:rsidRDefault="00093F1D" w:rsidP="00093F1D">
          <w:pPr>
            <w:pStyle w:val="C53BA3D46D4F47A1BF1B538243D498FB5"/>
          </w:pPr>
          <w:r w:rsidRPr="00482567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</w:t>
          </w:r>
          <w:r w:rsidRPr="00482567">
            <w:rPr>
              <w:rStyle w:val="PlaceholderText"/>
              <w:rFonts w:ascii="Aptos Display" w:hAnsi="Aptos Display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F84933EAD2964DE1B26D9EDC78CDF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B19CB-CCC5-4BFC-9E27-6959B3CD9571}"/>
      </w:docPartPr>
      <w:docPartBody>
        <w:p w:rsidR="0037611B" w:rsidRDefault="00093F1D" w:rsidP="00093F1D">
          <w:pPr>
            <w:pStyle w:val="F84933EAD2964DE1B26D9EDC78CDFB785"/>
          </w:pPr>
          <w:r w:rsidRPr="003A4215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05EF9214B85B41809A2BE7E0E56C2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18207-2375-4639-A01F-42A3EF6CF452}"/>
      </w:docPartPr>
      <w:docPartBody>
        <w:p w:rsidR="0037611B" w:rsidRDefault="00093F1D" w:rsidP="00093F1D">
          <w:pPr>
            <w:pStyle w:val="05EF9214B85B41809A2BE7E0E56C2CF9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651D00DC4A6B4E2A9B2D1E350BCE2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76689-2024-4697-A88A-05AB419619C4}"/>
      </w:docPartPr>
      <w:docPartBody>
        <w:p w:rsidR="0037611B" w:rsidRDefault="00093F1D" w:rsidP="00093F1D">
          <w:pPr>
            <w:pStyle w:val="651D00DC4A6B4E2A9B2D1E350BCE2297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8A92F6202FC240288F1F5FEAE4751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81060-E6C1-43C4-B419-463B85C1BCC3}"/>
      </w:docPartPr>
      <w:docPartBody>
        <w:p w:rsidR="0037611B" w:rsidRDefault="00093F1D" w:rsidP="00093F1D">
          <w:pPr>
            <w:pStyle w:val="8A92F6202FC240288F1F5FEAE4751520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BD70F4F569BB4BA3AABBA41FE4DA9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45B14-1161-45DF-A027-F2E9DF8C62BD}"/>
      </w:docPartPr>
      <w:docPartBody>
        <w:p w:rsidR="0037611B" w:rsidRDefault="00093F1D" w:rsidP="00093F1D">
          <w:pPr>
            <w:pStyle w:val="BD70F4F569BB4BA3AABBA41FE4DA9233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F6D3BB3C01A04836A0E66A32C9D48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6A956-FFF5-4C5C-BAAB-331BFD76E04D}"/>
      </w:docPartPr>
      <w:docPartBody>
        <w:p w:rsidR="0037611B" w:rsidRDefault="00093F1D" w:rsidP="00093F1D">
          <w:pPr>
            <w:pStyle w:val="F6D3BB3C01A04836A0E66A32C9D48FEA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22EFCFAFC22749CCB0B304E93204B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5C3-F051-4266-9A52-1D1247EA225B}"/>
      </w:docPartPr>
      <w:docPartBody>
        <w:p w:rsidR="0037611B" w:rsidRDefault="00093F1D" w:rsidP="00093F1D">
          <w:pPr>
            <w:pStyle w:val="22EFCFAFC22749CCB0B304E93204B722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41BCC7D4B13F4FA88371700886C13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44153-426B-4EB0-B415-B181E62DB7A3}"/>
      </w:docPartPr>
      <w:docPartBody>
        <w:p w:rsidR="0037611B" w:rsidRDefault="00093F1D" w:rsidP="00093F1D">
          <w:pPr>
            <w:pStyle w:val="41BCC7D4B13F4FA88371700886C13B72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336AACDE09C348B7B5E31CE51892C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3F320-E34A-4DAE-AAB2-73FF7B0E430A}"/>
      </w:docPartPr>
      <w:docPartBody>
        <w:p w:rsidR="0037611B" w:rsidRDefault="00093F1D" w:rsidP="00093F1D">
          <w:pPr>
            <w:pStyle w:val="336AACDE09C348B7B5E31CE51892C372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6312784C81BD461F9377CCE0CC0597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239C0-5377-4AE0-A481-4D4FC1E65205}"/>
      </w:docPartPr>
      <w:docPartBody>
        <w:p w:rsidR="0037611B" w:rsidRDefault="00093F1D" w:rsidP="00093F1D">
          <w:pPr>
            <w:pStyle w:val="6312784C81BD461F9377CCE0CC0597B1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7C7689A14B74445A942EEE630186F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D83B4-1DAE-4E5A-B206-BDB9CFA853FB}"/>
      </w:docPartPr>
      <w:docPartBody>
        <w:p w:rsidR="0037611B" w:rsidRDefault="00093F1D" w:rsidP="00093F1D">
          <w:pPr>
            <w:pStyle w:val="7C7689A14B74445A942EEE630186FF76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11284C2AD7BF4054911E83ADE2BD0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7F01B8-CAC2-4A37-A401-1CB92087D641}"/>
      </w:docPartPr>
      <w:docPartBody>
        <w:p w:rsidR="0037611B" w:rsidRDefault="00093F1D" w:rsidP="00093F1D">
          <w:pPr>
            <w:pStyle w:val="11284C2AD7BF4054911E83ADE2BD0B5C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060A8A2A6DA74F81AD510FC08E307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DDAFC-53F6-48EF-9822-45323E2B00DD}"/>
      </w:docPartPr>
      <w:docPartBody>
        <w:p w:rsidR="0037611B" w:rsidRDefault="00093F1D" w:rsidP="00093F1D">
          <w:pPr>
            <w:pStyle w:val="060A8A2A6DA74F81AD510FC08E307CD6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6C68145E6B0744EA91C25FC729F16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43EE3-3B6F-4F0D-A0C3-970BF1ECE32F}"/>
      </w:docPartPr>
      <w:docPartBody>
        <w:p w:rsidR="0037611B" w:rsidRDefault="00093F1D" w:rsidP="00093F1D">
          <w:pPr>
            <w:pStyle w:val="6C68145E6B0744EA91C25FC729F163C4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9EFBAEEE52694F9FBE1600D263396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912A1-0C64-40C3-8A6F-0561EFA20492}"/>
      </w:docPartPr>
      <w:docPartBody>
        <w:p w:rsidR="0037611B" w:rsidRDefault="00093F1D" w:rsidP="00093F1D">
          <w:pPr>
            <w:pStyle w:val="9EFBAEEE52694F9FBE1600D2633968C2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CA4FFF14B8B94A37B13E399389253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C51A2-4377-4962-91BC-647D74B8DBA4}"/>
      </w:docPartPr>
      <w:docPartBody>
        <w:p w:rsidR="0037611B" w:rsidRDefault="00093F1D" w:rsidP="00093F1D">
          <w:pPr>
            <w:pStyle w:val="CA4FFF14B8B94A37B13E39938925349D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0A1AB83F33244E99AA0CE04A70EF9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21F06-BA35-44FA-B0F5-043CD1DED23F}"/>
      </w:docPartPr>
      <w:docPartBody>
        <w:p w:rsidR="0037611B" w:rsidRDefault="00093F1D" w:rsidP="00093F1D">
          <w:pPr>
            <w:pStyle w:val="0A1AB83F33244E99AA0CE04A70EF9DF1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D3A72859064E4864BEA82C76E87B1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7F40D-8E0C-46B7-BBBB-2CF28E96C77F}"/>
      </w:docPartPr>
      <w:docPartBody>
        <w:p w:rsidR="0037611B" w:rsidRDefault="00093F1D" w:rsidP="00093F1D">
          <w:pPr>
            <w:pStyle w:val="D3A72859064E4864BEA82C76E87B1C0A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441B77522EEE4497A6FDB9ACDC68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A9A3D-CADA-47C5-946F-926390CAD3C2}"/>
      </w:docPartPr>
      <w:docPartBody>
        <w:p w:rsidR="0037611B" w:rsidRDefault="00093F1D" w:rsidP="00093F1D">
          <w:pPr>
            <w:pStyle w:val="441B77522EEE4497A6FDB9ACDC683178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7C84A459EF2F42AA9406DBDCFE8DB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FE16E-C8C1-4F96-91E7-A6D11FC88B0E}"/>
      </w:docPartPr>
      <w:docPartBody>
        <w:p w:rsidR="0037611B" w:rsidRDefault="00093F1D" w:rsidP="00093F1D">
          <w:pPr>
            <w:pStyle w:val="7C84A459EF2F42AA9406DBDCFE8DB095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4D7ED85593A6472FB5D2D51618A83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3D23B-1F3F-4999-AE18-16A6320AAB65}"/>
      </w:docPartPr>
      <w:docPartBody>
        <w:p w:rsidR="0037611B" w:rsidRDefault="00093F1D" w:rsidP="00093F1D">
          <w:pPr>
            <w:pStyle w:val="4D7ED85593A6472FB5D2D51618A83201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D9416376A11945BE8F591234CD976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9B091-2876-4CA9-8540-543F71302498}"/>
      </w:docPartPr>
      <w:docPartBody>
        <w:p w:rsidR="0037611B" w:rsidRDefault="00093F1D" w:rsidP="00093F1D">
          <w:pPr>
            <w:pStyle w:val="D9416376A11945BE8F591234CD976382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A19BEAD940B64F28BF933EEFC617C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6B7B7-F8C0-4AAF-B1B4-56DDA9F474A3}"/>
      </w:docPartPr>
      <w:docPartBody>
        <w:p w:rsidR="0037611B" w:rsidRDefault="00093F1D" w:rsidP="00093F1D">
          <w:pPr>
            <w:pStyle w:val="A19BEAD940B64F28BF933EEFC617C92C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2D892240CBFD4135A81245AFCC853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5E6BDC-81E4-4EC0-8767-ADFD4F36E26B}"/>
      </w:docPartPr>
      <w:docPartBody>
        <w:p w:rsidR="0037611B" w:rsidRDefault="00093F1D" w:rsidP="00093F1D">
          <w:pPr>
            <w:pStyle w:val="2D892240CBFD4135A81245AFCC853933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B9FE32EC63414F3081004CBB2250A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C1F24-970D-4B19-A80B-8EFF78385FAC}"/>
      </w:docPartPr>
      <w:docPartBody>
        <w:p w:rsidR="0037611B" w:rsidRDefault="00093F1D" w:rsidP="00093F1D">
          <w:pPr>
            <w:pStyle w:val="B9FE32EC63414F3081004CBB2250A36D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3DB338A9B39144FD854E3376A91EF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EFEC0-3A26-4B98-A656-0F4F0BDFA615}"/>
      </w:docPartPr>
      <w:docPartBody>
        <w:p w:rsidR="0037611B" w:rsidRDefault="00093F1D" w:rsidP="00093F1D">
          <w:pPr>
            <w:pStyle w:val="3DB338A9B39144FD854E3376A91EFFB1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97F32747F51E4390B0CC6A932C416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76686-BC3E-4F4E-96A5-F9A5F0E5F8A3}"/>
      </w:docPartPr>
      <w:docPartBody>
        <w:p w:rsidR="0037611B" w:rsidRDefault="00093F1D" w:rsidP="00093F1D">
          <w:pPr>
            <w:pStyle w:val="97F32747F51E4390B0CC6A932C416174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9510A66806EE425DBAA65AD1469F0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9A235-E95C-4C85-B6F4-D53F1A5242FA}"/>
      </w:docPartPr>
      <w:docPartBody>
        <w:p w:rsidR="0037611B" w:rsidRDefault="00093F1D" w:rsidP="00093F1D">
          <w:pPr>
            <w:pStyle w:val="9510A66806EE425DBAA65AD1469F01935"/>
          </w:pPr>
          <w:r w:rsidRPr="00452A43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2D3D2C3C9F994AE8A54D2ED29A192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EBC1D-E2FB-45D1-B3B3-6563696327FD}"/>
      </w:docPartPr>
      <w:docPartBody>
        <w:p w:rsidR="0037611B" w:rsidRDefault="00093F1D" w:rsidP="00093F1D">
          <w:pPr>
            <w:pStyle w:val="2D3D2C3C9F994AE8A54D2ED29A192FC4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9A2CADA5AB55422AAC306DA58E12B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0E528-A599-44D1-9399-443518542485}"/>
      </w:docPartPr>
      <w:docPartBody>
        <w:p w:rsidR="0037611B" w:rsidRDefault="00093F1D" w:rsidP="00093F1D">
          <w:pPr>
            <w:pStyle w:val="9A2CADA5AB55422AAC306DA58E12BF74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 xml:space="preserve">Click </w:t>
          </w:r>
          <w:r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 xml:space="preserve">here </w:t>
          </w: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to enter text.</w:t>
          </w:r>
        </w:p>
      </w:docPartBody>
    </w:docPart>
    <w:docPart>
      <w:docPartPr>
        <w:name w:val="DA7A67049810465E8BBADDB9C3937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A0C50-4689-4277-B41F-06F5D83D69E6}"/>
      </w:docPartPr>
      <w:docPartBody>
        <w:p w:rsidR="0037611B" w:rsidRDefault="00093F1D" w:rsidP="00093F1D">
          <w:pPr>
            <w:pStyle w:val="DA7A67049810465E8BBADDB9C3937BEF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5561035815914D398A8279047AB13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DBE49-4379-4173-A3AA-2F41FFA6765E}"/>
      </w:docPartPr>
      <w:docPartBody>
        <w:p w:rsidR="0037611B" w:rsidRDefault="00093F1D" w:rsidP="00093F1D">
          <w:pPr>
            <w:pStyle w:val="5561035815914D398A8279047AB131A3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F1869BF59D774A46B7FD4425077FA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80E5B-8860-428D-8314-5A776D6EBED0}"/>
      </w:docPartPr>
      <w:docPartBody>
        <w:p w:rsidR="0037611B" w:rsidRDefault="00093F1D" w:rsidP="00093F1D">
          <w:pPr>
            <w:pStyle w:val="F1869BF59D774A46B7FD4425077FA6DB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DC72F8AF763348A9A194BDB297D97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49AA0-3D70-41B6-B6E3-435A9E2C4EE9}"/>
      </w:docPartPr>
      <w:docPartBody>
        <w:p w:rsidR="0037611B" w:rsidRDefault="00093F1D" w:rsidP="00093F1D">
          <w:pPr>
            <w:pStyle w:val="DC72F8AF763348A9A194BDB297D97C03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BE0BB9E18F6048D396BD6751250BA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3C432-2DE9-4F0E-9438-A496222ABF07}"/>
      </w:docPartPr>
      <w:docPartBody>
        <w:p w:rsidR="0037611B" w:rsidRDefault="00093F1D" w:rsidP="00093F1D">
          <w:pPr>
            <w:pStyle w:val="BE0BB9E18F6048D396BD6751250BA4E8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833805603B9146BBBC50D911C6718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5200E-F5D0-4238-9F72-216C2B0364FC}"/>
      </w:docPartPr>
      <w:docPartBody>
        <w:p w:rsidR="0037611B" w:rsidRDefault="00093F1D" w:rsidP="00093F1D">
          <w:pPr>
            <w:pStyle w:val="833805603B9146BBBC50D911C6718AF0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0821E56AD37B4970A5DB7C6727322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6819F-DE89-4A76-B17D-C4FA842FB8F6}"/>
      </w:docPartPr>
      <w:docPartBody>
        <w:p w:rsidR="0037611B" w:rsidRDefault="00093F1D" w:rsidP="00093F1D">
          <w:pPr>
            <w:pStyle w:val="0821E56AD37B4970A5DB7C6727322265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79259C0A4386441A9BCAAC5B5C4A4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D2A10-3C1A-4BAB-85D0-5A8C34FC2F87}"/>
      </w:docPartPr>
      <w:docPartBody>
        <w:p w:rsidR="0037611B" w:rsidRDefault="00093F1D" w:rsidP="00093F1D">
          <w:pPr>
            <w:pStyle w:val="79259C0A4386441A9BCAAC5B5C4A40AC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9A27E62D7AB743688F0E695BA4AFD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85E7D-644A-421A-A4CD-90F9DC94E960}"/>
      </w:docPartPr>
      <w:docPartBody>
        <w:p w:rsidR="0037611B" w:rsidRDefault="00093F1D" w:rsidP="00093F1D">
          <w:pPr>
            <w:pStyle w:val="9A27E62D7AB743688F0E695BA4AFD4AF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8F05B83C4D60407D9EE7ADCEDE107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09568-80F9-466D-9113-A7FAAAD5141E}"/>
      </w:docPartPr>
      <w:docPartBody>
        <w:p w:rsidR="0037611B" w:rsidRDefault="00093F1D" w:rsidP="00093F1D">
          <w:pPr>
            <w:pStyle w:val="8F05B83C4D60407D9EE7ADCEDE107713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4E42C08B94784DC3BACB8703DFF07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A1F25-B964-4EBD-942A-93416486740A}"/>
      </w:docPartPr>
      <w:docPartBody>
        <w:p w:rsidR="0037611B" w:rsidRDefault="00093F1D" w:rsidP="00093F1D">
          <w:pPr>
            <w:pStyle w:val="4E42C08B94784DC3BACB8703DFF072F7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2ED4602F1E0147A1B3500A53E5D6A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12648-A259-44B9-8981-3D8071650A75}"/>
      </w:docPartPr>
      <w:docPartBody>
        <w:p w:rsidR="0037611B" w:rsidRDefault="00093F1D" w:rsidP="00093F1D">
          <w:pPr>
            <w:pStyle w:val="2ED4602F1E0147A1B3500A53E5D6A4DF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A87FD3E52AF848C196947B3EF737A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83B29-45D0-4D09-99F1-FE445DF8BE95}"/>
      </w:docPartPr>
      <w:docPartBody>
        <w:p w:rsidR="0037611B" w:rsidRDefault="00093F1D" w:rsidP="00093F1D">
          <w:pPr>
            <w:pStyle w:val="A87FD3E52AF848C196947B3EF737AF4D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403527FFDF4D4E86AAD1340D8A8D2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F65CD-275E-488A-880B-8ED1DEEE5D8E}"/>
      </w:docPartPr>
      <w:docPartBody>
        <w:p w:rsidR="0037611B" w:rsidRDefault="00093F1D" w:rsidP="00093F1D">
          <w:pPr>
            <w:pStyle w:val="403527FFDF4D4E86AAD1340D8A8D21DF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81D75085571B413EAC58999B579FD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28081-060D-4F5A-835A-044740DAFE79}"/>
      </w:docPartPr>
      <w:docPartBody>
        <w:p w:rsidR="0037611B" w:rsidRDefault="00093F1D" w:rsidP="00093F1D">
          <w:pPr>
            <w:pStyle w:val="81D75085571B413EAC58999B579FDA1D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D9B751E4A7604ABEB25638F5DC021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033D1-6B30-4EDA-8288-0CDF2DC0A06B}"/>
      </w:docPartPr>
      <w:docPartBody>
        <w:p w:rsidR="0037611B" w:rsidRDefault="00093F1D" w:rsidP="00093F1D">
          <w:pPr>
            <w:pStyle w:val="D9B751E4A7604ABEB25638F5DC021EF6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6400951793694A30B55D4BF793248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86A24-8A4A-4941-A5E4-EAE70C40E05C}"/>
      </w:docPartPr>
      <w:docPartBody>
        <w:p w:rsidR="0037611B" w:rsidRDefault="00093F1D" w:rsidP="00093F1D">
          <w:pPr>
            <w:pStyle w:val="6400951793694A30B55D4BF793248415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D360FD4C4B1843AAAB143AFBE0758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7793C-77C4-44AB-8E20-E6C687DED630}"/>
      </w:docPartPr>
      <w:docPartBody>
        <w:p w:rsidR="0037611B" w:rsidRDefault="00093F1D" w:rsidP="00093F1D">
          <w:pPr>
            <w:pStyle w:val="D360FD4C4B1843AAAB143AFBE0758A7F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C107369CDACF479EB58234A9DCA9A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59FC7-6894-4471-B507-D30326B43A57}"/>
      </w:docPartPr>
      <w:docPartBody>
        <w:p w:rsidR="0037611B" w:rsidRDefault="00093F1D" w:rsidP="00093F1D">
          <w:pPr>
            <w:pStyle w:val="C107369CDACF479EB58234A9DCA9A2E2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17F0C5DA04C344F38243AD79A2FA3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8CCDC-BE86-4147-B295-7C154971BE79}"/>
      </w:docPartPr>
      <w:docPartBody>
        <w:p w:rsidR="0037611B" w:rsidRDefault="00093F1D" w:rsidP="00093F1D">
          <w:pPr>
            <w:pStyle w:val="17F0C5DA04C344F38243AD79A2FA3269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5BA18D1457E94DE58C382CF5FF3CB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D7558-2F22-4491-A472-43F85018BF60}"/>
      </w:docPartPr>
      <w:docPartBody>
        <w:p w:rsidR="0037611B" w:rsidRDefault="00093F1D" w:rsidP="00093F1D">
          <w:pPr>
            <w:pStyle w:val="5BA18D1457E94DE58C382CF5FF3CBDC9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30C420C264B64884B482B6713BABE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7B7B3-EA4E-4CF6-BD8D-16E79212C547}"/>
      </w:docPartPr>
      <w:docPartBody>
        <w:p w:rsidR="0037611B" w:rsidRDefault="00093F1D" w:rsidP="00093F1D">
          <w:pPr>
            <w:pStyle w:val="30C420C264B64884B482B6713BABE646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BF2AAF6704724159AE3BC1C4898AE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F5C23-3BB0-4CA5-B015-D2CAABF95DA9}"/>
      </w:docPartPr>
      <w:docPartBody>
        <w:p w:rsidR="0037611B" w:rsidRDefault="00093F1D" w:rsidP="00093F1D">
          <w:pPr>
            <w:pStyle w:val="BF2AAF6704724159AE3BC1C4898AEDD2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B00FFBB8FA694DC8A9DE77FA6667E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6308-32F9-4071-98F6-5BF627C353DA}"/>
      </w:docPartPr>
      <w:docPartBody>
        <w:p w:rsidR="0037611B" w:rsidRDefault="00093F1D" w:rsidP="00093F1D">
          <w:pPr>
            <w:pStyle w:val="B00FFBB8FA694DC8A9DE77FA6667EC905"/>
          </w:pPr>
          <w:r w:rsidRPr="0099630A">
            <w:rPr>
              <w:rStyle w:val="PlaceholderText"/>
              <w:rFonts w:ascii="Aptos Display" w:hAnsi="Aptos Display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41BCEB9786154552BA7FB4822BCDF9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BCDC0-D337-4E70-ACBF-19A01818B0B7}"/>
      </w:docPartPr>
      <w:docPartBody>
        <w:p w:rsidR="005F25C4" w:rsidRDefault="00093F1D" w:rsidP="00093F1D">
          <w:pPr>
            <w:pStyle w:val="41BCEB9786154552BA7FB4822BCDF9AD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14481FE1148F407D82CC2D6C73E74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34D52-1A85-4C0B-AD7E-B90DD6360892}"/>
      </w:docPartPr>
      <w:docPartBody>
        <w:p w:rsidR="005F25C4" w:rsidRDefault="00093F1D" w:rsidP="00093F1D">
          <w:pPr>
            <w:pStyle w:val="14481FE1148F407D82CC2D6C73E74784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007184D81C0A4B64990589EAE1149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EF64E-B8D6-47E9-B1BD-CF55DCC5E5AF}"/>
      </w:docPartPr>
      <w:docPartBody>
        <w:p w:rsidR="005F25C4" w:rsidRDefault="00093F1D" w:rsidP="00093F1D">
          <w:pPr>
            <w:pStyle w:val="007184D81C0A4B64990589EAE1149692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16E9E5D598504B1DAA1D1EA289028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C133B-E24C-4023-9AC8-6DA9A4CECF3E}"/>
      </w:docPartPr>
      <w:docPartBody>
        <w:p w:rsidR="005F25C4" w:rsidRDefault="00093F1D" w:rsidP="00093F1D">
          <w:pPr>
            <w:pStyle w:val="16E9E5D598504B1DAA1D1EA289028B0E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CE504D7CF75E4B62943BC23DF82EF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4E778-7696-4C18-A19C-A26FC0BF5AB5}"/>
      </w:docPartPr>
      <w:docPartBody>
        <w:p w:rsidR="00DD3DFB" w:rsidRDefault="00093F1D" w:rsidP="00093F1D">
          <w:pPr>
            <w:pStyle w:val="CE504D7CF75E4B62943BC23DF82EF4E1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7B8AA8BEE4D748AC917C09C2864A8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C1FA5-B33B-4863-A951-3889B7CADD09}"/>
      </w:docPartPr>
      <w:docPartBody>
        <w:p w:rsidR="00DD3DFB" w:rsidRDefault="00093F1D" w:rsidP="00093F1D">
          <w:pPr>
            <w:pStyle w:val="7B8AA8BEE4D748AC917C09C2864A8C34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0A667544C66541F9AD30C86972588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97150-3B9D-4581-8155-A0E07B3F715C}"/>
      </w:docPartPr>
      <w:docPartBody>
        <w:p w:rsidR="00DD3DFB" w:rsidRDefault="00093F1D" w:rsidP="00093F1D">
          <w:pPr>
            <w:pStyle w:val="0A667544C66541F9AD30C869725889DD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69FE8F4DC0B54954B57C39A92E0FAC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39E53-FB07-4D21-A63F-05BD92E22573}"/>
      </w:docPartPr>
      <w:docPartBody>
        <w:p w:rsidR="00DD3DFB" w:rsidRDefault="00093F1D" w:rsidP="00093F1D">
          <w:pPr>
            <w:pStyle w:val="69FE8F4DC0B54954B57C39A92E0FAC2C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F6E8C43A32A643878FF220937F9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01874-9242-4992-82CB-E25F635EA9C6}"/>
      </w:docPartPr>
      <w:docPartBody>
        <w:p w:rsidR="00DD3DFB" w:rsidRDefault="0037611B">
          <w:pPr>
            <w:pStyle w:val="F6E8C43A32A643878FF220937F98F15D"/>
          </w:pPr>
          <w:r w:rsidRPr="00482567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</w:t>
          </w:r>
          <w:r w:rsidRPr="00482567">
            <w:rPr>
              <w:rStyle w:val="PlaceholderText"/>
              <w:rFonts w:ascii="Aptos Display" w:hAnsi="Aptos Display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779ADBB856234411BFC716C3C325A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1D9B5-0755-4B0D-9DC6-C83CC2C0E6B8}"/>
      </w:docPartPr>
      <w:docPartBody>
        <w:p w:rsidR="00DD3DFB" w:rsidRDefault="00093F1D" w:rsidP="00093F1D">
          <w:pPr>
            <w:pStyle w:val="779ADBB856234411BFC716C3C325A020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E2CE1F629A7042E8A0FDE51838B43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404AF-35B8-4D0A-BD26-B057AF174576}"/>
      </w:docPartPr>
      <w:docPartBody>
        <w:p w:rsidR="00DD3DFB" w:rsidRDefault="0037611B">
          <w:pPr>
            <w:pStyle w:val="E2CE1F629A7042E8A0FDE51838B4367C"/>
          </w:pPr>
          <w:r w:rsidRPr="00482567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</w:t>
          </w:r>
          <w:r w:rsidRPr="00482567">
            <w:rPr>
              <w:rStyle w:val="PlaceholderText"/>
              <w:rFonts w:ascii="Aptos Display" w:hAnsi="Aptos Display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F12E8CD707D5431CA95E88638A16B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9EF94-12B8-4ED8-9F3D-94141C285F20}"/>
      </w:docPartPr>
      <w:docPartBody>
        <w:p w:rsidR="00DD3DFB" w:rsidRDefault="00093F1D" w:rsidP="00093F1D">
          <w:pPr>
            <w:pStyle w:val="F12E8CD707D5431CA95E88638A16BD345"/>
          </w:pPr>
          <w:r w:rsidRPr="00482567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</w:t>
          </w:r>
          <w:r w:rsidRPr="00482567">
            <w:rPr>
              <w:rStyle w:val="PlaceholderText"/>
              <w:rFonts w:ascii="Aptos Display" w:hAnsi="Aptos Display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5080C1358764497D9C808AD9A9751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9C7C0-C981-4E34-972D-38DCF3145EDC}"/>
      </w:docPartPr>
      <w:docPartBody>
        <w:p w:rsidR="00DD3DFB" w:rsidRDefault="00093F1D" w:rsidP="00093F1D">
          <w:pPr>
            <w:pStyle w:val="5080C1358764497D9C808AD9A975165D5"/>
          </w:pPr>
          <w:r w:rsidRPr="00482567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</w:t>
          </w:r>
          <w:r w:rsidRPr="00482567">
            <w:rPr>
              <w:rStyle w:val="PlaceholderText"/>
              <w:rFonts w:ascii="Aptos Display" w:hAnsi="Aptos Display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ECE7AD1BFA25411BA6968D6BF77FC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84C25-7D33-44EF-8A51-213EE914D752}"/>
      </w:docPartPr>
      <w:docPartBody>
        <w:p w:rsidR="00DD3DFB" w:rsidRDefault="00093F1D" w:rsidP="00093F1D">
          <w:pPr>
            <w:pStyle w:val="ECE7AD1BFA25411BA6968D6BF77FC9B85"/>
          </w:pPr>
          <w:r w:rsidRPr="00482567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here to enter text</w:t>
          </w:r>
          <w:r w:rsidRPr="00482567">
            <w:rPr>
              <w:rStyle w:val="PlaceholderText"/>
              <w:rFonts w:ascii="Aptos Display" w:hAnsi="Aptos Display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149FB557248642BCA65E55F9B0FA9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5BB24-04D6-4FE1-945B-55F6978BEE2C}"/>
      </w:docPartPr>
      <w:docPartBody>
        <w:p w:rsidR="00BB49AE" w:rsidRDefault="00093F1D" w:rsidP="00093F1D">
          <w:pPr>
            <w:pStyle w:val="149FB557248642BCA65E55F9B0FA9F7B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7FC62E0952D84BB9ABE33F9EE07F7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95211-DF7E-4DE9-AB33-F35695ABC3D3}"/>
      </w:docPartPr>
      <w:docPartBody>
        <w:p w:rsidR="00BB49AE" w:rsidRDefault="00093F1D" w:rsidP="00093F1D">
          <w:pPr>
            <w:pStyle w:val="7FC62E0952D84BB9ABE33F9EE07F790D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2AE89DFFBC82481096D04E98B9875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5B8BB-4E7C-4DDB-A2C9-95ABBEE85CF5}"/>
      </w:docPartPr>
      <w:docPartBody>
        <w:p w:rsidR="00BB49AE" w:rsidRDefault="00093F1D" w:rsidP="00093F1D">
          <w:pPr>
            <w:pStyle w:val="2AE89DFFBC82481096D04E98B9875AA2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6B244C58567049B6BB0D516A4F80D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AAAD6-5AF4-4905-A3DB-4D1A6F38A0E8}"/>
      </w:docPartPr>
      <w:docPartBody>
        <w:p w:rsidR="00BB49AE" w:rsidRDefault="00093F1D" w:rsidP="00093F1D">
          <w:pPr>
            <w:pStyle w:val="6B244C58567049B6BB0D516A4F80D49F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42407945B58D48B79F4A7CB80F63E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6A05D-BE9B-4906-A075-65B7361D0DB8}"/>
      </w:docPartPr>
      <w:docPartBody>
        <w:p w:rsidR="00BB49AE" w:rsidRDefault="00093F1D" w:rsidP="00093F1D">
          <w:pPr>
            <w:pStyle w:val="42407945B58D48B79F4A7CB80F63EBDD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A3802CEDBED04E8DA855DDD882C2F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B6569-4D8A-40E7-B331-A68F9835C871}"/>
      </w:docPartPr>
      <w:docPartBody>
        <w:p w:rsidR="00BB49AE" w:rsidRDefault="00093F1D" w:rsidP="00093F1D">
          <w:pPr>
            <w:pStyle w:val="A3802CEDBED04E8DA855DDD882C2FB36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B84A836CA81B47C888DA8ABA71268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4E0C9-D166-4513-AEC4-C57DC46179C8}"/>
      </w:docPartPr>
      <w:docPartBody>
        <w:p w:rsidR="00BB49AE" w:rsidRDefault="00093F1D" w:rsidP="00093F1D">
          <w:pPr>
            <w:pStyle w:val="B84A836CA81B47C888DA8ABA71268FAF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6158446FB24E4D03BAC5D4211CD75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3716C-D6BD-4024-8882-CA9A5553A60E}"/>
      </w:docPartPr>
      <w:docPartBody>
        <w:p w:rsidR="00BB49AE" w:rsidRDefault="00093F1D" w:rsidP="00093F1D">
          <w:pPr>
            <w:pStyle w:val="6158446FB24E4D03BAC5D4211CD75C9D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3188896E83BC41C9A32863B8ED01C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A9FD-F872-4641-A911-BF2DC7EB2C31}"/>
      </w:docPartPr>
      <w:docPartBody>
        <w:p w:rsidR="00BB49AE" w:rsidRDefault="00093F1D" w:rsidP="00093F1D">
          <w:pPr>
            <w:pStyle w:val="3188896E83BC41C9A32863B8ED01C1AF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6F94A0F47BEF4DF09C7E801FD6562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3B911-E6C9-48D6-84B8-E6E54866CF8A}"/>
      </w:docPartPr>
      <w:docPartBody>
        <w:p w:rsidR="00BB49AE" w:rsidRDefault="00093F1D" w:rsidP="00093F1D">
          <w:pPr>
            <w:pStyle w:val="6F94A0F47BEF4DF09C7E801FD65627FB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4F48434940444BB3A68615DBBDFCD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8831F-C112-4484-8FE4-2C2C75850873}"/>
      </w:docPartPr>
      <w:docPartBody>
        <w:p w:rsidR="00BB49AE" w:rsidRDefault="00093F1D" w:rsidP="00093F1D">
          <w:pPr>
            <w:pStyle w:val="4F48434940444BB3A68615DBBDFCD609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0CAE4304A2124595A532D1E59852F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0D552-6C89-4616-8BFC-45F8BF377582}"/>
      </w:docPartPr>
      <w:docPartBody>
        <w:p w:rsidR="00BB49AE" w:rsidRDefault="00093F1D" w:rsidP="00093F1D">
          <w:pPr>
            <w:pStyle w:val="0CAE4304A2124595A532D1E59852F7AA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54148E346C8E4E71A6C736A51B898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B8498-6F52-4477-B442-37DFD8446743}"/>
      </w:docPartPr>
      <w:docPartBody>
        <w:p w:rsidR="00BB49AE" w:rsidRDefault="00093F1D" w:rsidP="00093F1D">
          <w:pPr>
            <w:pStyle w:val="54148E346C8E4E71A6C736A51B898DED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83A50EAD112D4778B4D72611F96D7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51F91-0847-40AE-9E6C-66E2D5B507FF}"/>
      </w:docPartPr>
      <w:docPartBody>
        <w:p w:rsidR="00BB49AE" w:rsidRDefault="00093F1D" w:rsidP="00093F1D">
          <w:pPr>
            <w:pStyle w:val="83A50EAD112D4778B4D72611F96D7F71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D014EF7ADBC747CCA8B02AACFBE8C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9351B-99EE-4C2F-BDC8-93ACB4D29E0B}"/>
      </w:docPartPr>
      <w:docPartBody>
        <w:p w:rsidR="00BB49AE" w:rsidRDefault="00093F1D" w:rsidP="00093F1D">
          <w:pPr>
            <w:pStyle w:val="D014EF7ADBC747CCA8B02AACFBE8C87C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D12663A0DF7740BEBEFB3F3FA1E47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B5F05-26BE-4CEA-AE74-47207B4F87B4}"/>
      </w:docPartPr>
      <w:docPartBody>
        <w:p w:rsidR="00BB49AE" w:rsidRDefault="00093F1D" w:rsidP="00093F1D">
          <w:pPr>
            <w:pStyle w:val="D12663A0DF7740BEBEFB3F3FA1E4753A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525481D410B04FA0A3FC0E66FF06A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5D0B5-9AC1-4F94-B4A8-0FA607FF9B29}"/>
      </w:docPartPr>
      <w:docPartBody>
        <w:p w:rsidR="00BB49AE" w:rsidRDefault="00093F1D" w:rsidP="00093F1D">
          <w:pPr>
            <w:pStyle w:val="525481D410B04FA0A3FC0E66FF06AC4E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21BEA4AC0F99461993B54EB6DC07E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9A3F9-6900-42F7-8BEA-108CA44C9D5B}"/>
      </w:docPartPr>
      <w:docPartBody>
        <w:p w:rsidR="00BB49AE" w:rsidRDefault="00093F1D" w:rsidP="00093F1D">
          <w:pPr>
            <w:pStyle w:val="21BEA4AC0F99461993B54EB6DC07EFCB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56903BAB2ACE4BFC852E14D3E0869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DA638-FA85-4B0A-901D-C4E1AF67AEEA}"/>
      </w:docPartPr>
      <w:docPartBody>
        <w:p w:rsidR="00BB49AE" w:rsidRDefault="00093F1D" w:rsidP="00093F1D">
          <w:pPr>
            <w:pStyle w:val="56903BAB2ACE4BFC852E14D3E0869A86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01147CCC57884C71BB6DE18F220AD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56FFA-A16D-424D-98DA-0FE77093A0A3}"/>
      </w:docPartPr>
      <w:docPartBody>
        <w:p w:rsidR="00BB49AE" w:rsidRDefault="00093F1D" w:rsidP="00093F1D">
          <w:pPr>
            <w:pStyle w:val="01147CCC57884C71BB6DE18F220AD28F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AC7B5BAA1E754BD6ABDAAA93F8DDD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C098FF-C2F2-4EA0-B8AE-DA530EF99080}"/>
      </w:docPartPr>
      <w:docPartBody>
        <w:p w:rsidR="00BB49AE" w:rsidRDefault="00093F1D" w:rsidP="00093F1D">
          <w:pPr>
            <w:pStyle w:val="AC7B5BAA1E754BD6ABDAAA93F8DDDABA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E42E15A6A35A48F6A55EE8C0774B1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6B51F-8B95-4860-B547-9077EDC3675D}"/>
      </w:docPartPr>
      <w:docPartBody>
        <w:p w:rsidR="00BB49AE" w:rsidRDefault="00093F1D" w:rsidP="00093F1D">
          <w:pPr>
            <w:pStyle w:val="E42E15A6A35A48F6A55EE8C0774B10A7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19C2AA01BDF646019A084AB9FFA89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691AB-E525-4A3B-B6F4-32AAE835FEC3}"/>
      </w:docPartPr>
      <w:docPartBody>
        <w:p w:rsidR="00BB49AE" w:rsidRDefault="00093F1D" w:rsidP="00093F1D">
          <w:pPr>
            <w:pStyle w:val="19C2AA01BDF646019A084AB9FFA8993D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614FE04FDF8A4060AAAE7E74FF559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6BB00-62E6-4E80-B715-22DDE0D24AA7}"/>
      </w:docPartPr>
      <w:docPartBody>
        <w:p w:rsidR="00BB49AE" w:rsidRDefault="00093F1D" w:rsidP="00093F1D">
          <w:pPr>
            <w:pStyle w:val="614FE04FDF8A4060AAAE7E74FF5592AE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F5E2FD73B0F344909921E5BD6FC34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812EA-E3A2-476F-94B9-214F4047066E}"/>
      </w:docPartPr>
      <w:docPartBody>
        <w:p w:rsidR="00BB49AE" w:rsidRDefault="00093F1D" w:rsidP="00093F1D">
          <w:pPr>
            <w:pStyle w:val="F5E2FD73B0F344909921E5BD6FC34B24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AC5163EBFB044D87AAC8A06E6D1D7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DE150-F8E8-4F86-A107-FB5B839F6EFA}"/>
      </w:docPartPr>
      <w:docPartBody>
        <w:p w:rsidR="00BB49AE" w:rsidRDefault="00093F1D" w:rsidP="00093F1D">
          <w:pPr>
            <w:pStyle w:val="AC5163EBFB044D87AAC8A06E6D1D7F36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8492177574454F9E8C9E1E11C2D42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2F0F1-F55E-4221-BB4D-3EC1A3E3CEBC}"/>
      </w:docPartPr>
      <w:docPartBody>
        <w:p w:rsidR="00BB49AE" w:rsidRDefault="00093F1D" w:rsidP="00093F1D">
          <w:pPr>
            <w:pStyle w:val="8492177574454F9E8C9E1E11C2D422A4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27CB317A7DC24DFEB02C3FFED6156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5EF00-6082-4A57-92F2-667E14A70D15}"/>
      </w:docPartPr>
      <w:docPartBody>
        <w:p w:rsidR="00BB49AE" w:rsidRDefault="00093F1D" w:rsidP="00093F1D">
          <w:pPr>
            <w:pStyle w:val="27CB317A7DC24DFEB02C3FFED6156039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D8B2D652F4124809A3F11C95A2A32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43EDC-1F7A-498E-BDE3-783E18855E81}"/>
      </w:docPartPr>
      <w:docPartBody>
        <w:p w:rsidR="00BB49AE" w:rsidRDefault="00093F1D" w:rsidP="00093F1D">
          <w:pPr>
            <w:pStyle w:val="D8B2D652F4124809A3F11C95A2A32BAA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F961F0C7372C4EAD809FA4897100A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6EB9C-408C-49FF-A802-5CC08168B422}"/>
      </w:docPartPr>
      <w:docPartBody>
        <w:p w:rsidR="00BB49AE" w:rsidRDefault="00093F1D" w:rsidP="00093F1D">
          <w:pPr>
            <w:pStyle w:val="F961F0C7372C4EAD809FA4897100A3B9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45D22C282F434859950BC1D25BCF4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402F9-39DA-44F8-861A-66A4C690A452}"/>
      </w:docPartPr>
      <w:docPartBody>
        <w:p w:rsidR="00BB49AE" w:rsidRDefault="00093F1D" w:rsidP="00093F1D">
          <w:pPr>
            <w:pStyle w:val="45D22C282F434859950BC1D25BCF488D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749B2D86B0884C309649B8D6F4CB3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0895B-5865-4803-B36A-E77CDFB01A38}"/>
      </w:docPartPr>
      <w:docPartBody>
        <w:p w:rsidR="00BB49AE" w:rsidRDefault="00093F1D" w:rsidP="00093F1D">
          <w:pPr>
            <w:pStyle w:val="749B2D86B0884C309649B8D6F4CB3707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A132F853B3C4499E846B088A0E079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B843A-60D5-49E0-8770-75AE75735675}"/>
      </w:docPartPr>
      <w:docPartBody>
        <w:p w:rsidR="00BB49AE" w:rsidRDefault="00093F1D" w:rsidP="00093F1D">
          <w:pPr>
            <w:pStyle w:val="A132F853B3C4499E846B088A0E0791AF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1A487724ED014CDCAF0DE9542577D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7171C-466E-4313-A176-07483CE6DD2B}"/>
      </w:docPartPr>
      <w:docPartBody>
        <w:p w:rsidR="00BB49AE" w:rsidRDefault="00093F1D" w:rsidP="00093F1D">
          <w:pPr>
            <w:pStyle w:val="1A487724ED014CDCAF0DE9542577D482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749A57578791467492CCB535ECFC1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5FAE9-E5F4-4241-B084-8ED40FF6DA98}"/>
      </w:docPartPr>
      <w:docPartBody>
        <w:p w:rsidR="00BB49AE" w:rsidRDefault="00093F1D" w:rsidP="00093F1D">
          <w:pPr>
            <w:pStyle w:val="749A57578791467492CCB535ECFC1E55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17F1CC03EDD248FDA8AF3F227296E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72502-F3FB-45EC-B162-75C10B4E8D96}"/>
      </w:docPartPr>
      <w:docPartBody>
        <w:p w:rsidR="00BB49AE" w:rsidRDefault="00093F1D" w:rsidP="00093F1D">
          <w:pPr>
            <w:pStyle w:val="17F1CC03EDD248FDA8AF3F227296E470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C8886961A1C3409E9C395E59EF614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B4D6E-45C8-4D2E-8E45-FB79997D3CD9}"/>
      </w:docPartPr>
      <w:docPartBody>
        <w:p w:rsidR="00BB49AE" w:rsidRDefault="00093F1D" w:rsidP="00093F1D">
          <w:pPr>
            <w:pStyle w:val="C8886961A1C3409E9C395E59EF6143C4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A6366F3C93A643A8ADFEE1E613DE8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0A893-16A7-4004-9BA9-1400AF76E5CA}"/>
      </w:docPartPr>
      <w:docPartBody>
        <w:p w:rsidR="00BB49AE" w:rsidRDefault="00093F1D" w:rsidP="00093F1D">
          <w:pPr>
            <w:pStyle w:val="A6366F3C93A643A8ADFEE1E613DE8699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0EF9B45C09544C2189664D1BCD3BA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DF1A1-543D-4A2C-A5BD-BC66458914AD}"/>
      </w:docPartPr>
      <w:docPartBody>
        <w:p w:rsidR="00BB49AE" w:rsidRDefault="00093F1D" w:rsidP="00093F1D">
          <w:pPr>
            <w:pStyle w:val="0EF9B45C09544C2189664D1BCD3BA0E7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FEA40915201E4D5DB817D4A4C559D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A0378-F11B-4C98-AFFD-5DA22DB28474}"/>
      </w:docPartPr>
      <w:docPartBody>
        <w:p w:rsidR="00BB49AE" w:rsidRDefault="00093F1D" w:rsidP="00093F1D">
          <w:pPr>
            <w:pStyle w:val="FEA40915201E4D5DB817D4A4C559D94F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0DBC283D5C824EF6B46D278AE65A9D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D5269-2487-42A5-B180-AF632C35A07C}"/>
      </w:docPartPr>
      <w:docPartBody>
        <w:p w:rsidR="00BB49AE" w:rsidRDefault="00093F1D" w:rsidP="00093F1D">
          <w:pPr>
            <w:pStyle w:val="0DBC283D5C824EF6B46D278AE65A9D51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  <w:docPart>
      <w:docPartPr>
        <w:name w:val="E73EF4EBB60F44D09B609660406C2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80EDB-508B-475E-9D76-3A418E404F71}"/>
      </w:docPartPr>
      <w:docPartBody>
        <w:p w:rsidR="00BB49AE" w:rsidRDefault="00093F1D" w:rsidP="00093F1D">
          <w:pPr>
            <w:pStyle w:val="E73EF4EBB60F44D09B609660406C2E9A"/>
          </w:pPr>
          <w:r w:rsidRPr="00DB55E2">
            <w:rPr>
              <w:rStyle w:val="PlaceholderText"/>
              <w:rFonts w:ascii="Aptos Display" w:hAnsi="Aptos Display"/>
              <w:sz w:val="20"/>
              <w:szCs w:val="20"/>
              <w:shd w:val="clear" w:color="auto" w:fill="D9D9D9" w:themeFill="background1" w:themeFillShade="D9"/>
            </w:rPr>
            <w:t>Click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08F9"/>
    <w:rsid w:val="00093F1D"/>
    <w:rsid w:val="000D484D"/>
    <w:rsid w:val="000D7458"/>
    <w:rsid w:val="00103703"/>
    <w:rsid w:val="0037611B"/>
    <w:rsid w:val="00377C66"/>
    <w:rsid w:val="003A6432"/>
    <w:rsid w:val="00452DDC"/>
    <w:rsid w:val="004645F1"/>
    <w:rsid w:val="004808F9"/>
    <w:rsid w:val="004D6FCF"/>
    <w:rsid w:val="005F25C4"/>
    <w:rsid w:val="00636B17"/>
    <w:rsid w:val="00803E25"/>
    <w:rsid w:val="00842DF8"/>
    <w:rsid w:val="00870A02"/>
    <w:rsid w:val="009C25FA"/>
    <w:rsid w:val="009D252B"/>
    <w:rsid w:val="009D6DE4"/>
    <w:rsid w:val="00A05E61"/>
    <w:rsid w:val="00B24194"/>
    <w:rsid w:val="00BB49AE"/>
    <w:rsid w:val="00D45B2F"/>
    <w:rsid w:val="00DD3DFB"/>
    <w:rsid w:val="00EF4DC7"/>
    <w:rsid w:val="00F25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3F1D"/>
    <w:rPr>
      <w:color w:val="666666"/>
    </w:rPr>
  </w:style>
  <w:style w:type="paragraph" w:customStyle="1" w:styleId="F6E8C43A32A643878FF220937F98F15D">
    <w:name w:val="F6E8C43A32A643878FF220937F98F15D"/>
  </w:style>
  <w:style w:type="paragraph" w:customStyle="1" w:styleId="E2CE1F629A7042E8A0FDE51838B4367C">
    <w:name w:val="E2CE1F629A7042E8A0FDE51838B4367C"/>
  </w:style>
  <w:style w:type="paragraph" w:customStyle="1" w:styleId="11F79255FAAE4DEE81596FA1FD68A1905">
    <w:name w:val="11F79255FAAE4DEE81596FA1FD68A190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DB556E550D14721B5F569CF5972D5AC5">
    <w:name w:val="8DB556E550D14721B5F569CF5972D5AC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40F29DEE43AF43C3B34C0F0722E003875">
    <w:name w:val="40F29DEE43AF43C3B34C0F0722E00387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1B8CD4997544CE98D223840CB644A2C5">
    <w:name w:val="61B8CD4997544CE98D223840CB644A2C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8D8788DFDA548A2B9442B783A68B2275">
    <w:name w:val="B8D8788DFDA548A2B9442B783A68B227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C3790EA7DDC40BEA3797DDB35AE3DA85">
    <w:name w:val="7C3790EA7DDC40BEA3797DDB35AE3DA8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FDDB0BF26F042BD856E879C42A87D795">
    <w:name w:val="CFDDB0BF26F042BD856E879C42A87D79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5C7B93658894AF5B67B2D3EE7373B0B5">
    <w:name w:val="35C7B93658894AF5B67B2D3EE7373B0B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6915C44BF274C2DAF9956DA4FD1DCC95">
    <w:name w:val="76915C44BF274C2DAF9956DA4FD1DCC9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162C41BB89343A9887E45071448F2CC5">
    <w:name w:val="2162C41BB89343A9887E45071448F2CC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EA5208A85BF34704B1BFFA5A6FCD76745">
    <w:name w:val="EA5208A85BF34704B1BFFA5A6FCD7674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E12937DA01A43A19B0E0DEB796C04105">
    <w:name w:val="8E12937DA01A43A19B0E0DEB796C0410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FFDCB3B0A3B4991AF6CAB5A723B41645">
    <w:name w:val="8FFDCB3B0A3B4991AF6CAB5A723B4164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1F9B6D65C6B473CB557A9A5969D8D495">
    <w:name w:val="D1F9B6D65C6B473CB557A9A5969D8D49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3F61D4C57B04061BF25C9CBD3D483C55">
    <w:name w:val="73F61D4C57B04061BF25C9CBD3D483C5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8B483D8198D4822B93E1A5E106689865">
    <w:name w:val="38B483D8198D4822B93E1A5E10668986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3451CE092FC46D5A97F91E892F02ACB5">
    <w:name w:val="63451CE092FC46D5A97F91E892F02ACB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EDD41D6DD3204351A7AC6656EF5A66135">
    <w:name w:val="EDD41D6DD3204351A7AC6656EF5A6613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E38D5F4DDEF47429859AC057E4851D05">
    <w:name w:val="9E38D5F4DDEF47429859AC057E4851D0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DCF3BFB71B649AD826E0B7867774D0A5">
    <w:name w:val="8DCF3BFB71B649AD826E0B7867774D0A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31C228E733547B985BCE81B417A46F75">
    <w:name w:val="F31C228E733547B985BCE81B417A46F7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A64E0F6960C4F0E8127EAC802824E595">
    <w:name w:val="7A64E0F6960C4F0E8127EAC802824E59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B69A0E6C9634996A58721739C6690C55">
    <w:name w:val="3B69A0E6C9634996A58721739C6690C5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7089AB4A34648F78262F40DC9D769F55">
    <w:name w:val="17089AB4A34648F78262F40DC9D769F5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4481FE1148F407D82CC2D6C73E747845">
    <w:name w:val="14481FE1148F407D82CC2D6C73E747845"/>
    <w:rsid w:val="00093F1D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14:ligatures w14:val="none"/>
    </w:rPr>
  </w:style>
  <w:style w:type="paragraph" w:customStyle="1" w:styleId="007184D81C0A4B64990589EAE11496925">
    <w:name w:val="007184D81C0A4B64990589EAE11496925"/>
    <w:rsid w:val="00093F1D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14:ligatures w14:val="none"/>
    </w:rPr>
  </w:style>
  <w:style w:type="paragraph" w:customStyle="1" w:styleId="16E9E5D598504B1DAA1D1EA289028B0E5">
    <w:name w:val="16E9E5D598504B1DAA1D1EA289028B0E5"/>
    <w:rsid w:val="00093F1D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14:ligatures w14:val="none"/>
    </w:rPr>
  </w:style>
  <w:style w:type="paragraph" w:customStyle="1" w:styleId="C5EEDEF785534BE99B86C24635CA9D5B5">
    <w:name w:val="C5EEDEF785534BE99B86C24635CA9D5B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E43F23A884654C668CA43D40DEDE9AA15">
    <w:name w:val="E43F23A884654C668CA43D40DEDE9AA15"/>
    <w:rsid w:val="00093F1D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14:ligatures w14:val="none"/>
    </w:rPr>
  </w:style>
  <w:style w:type="paragraph" w:customStyle="1" w:styleId="966785CD1D3F4D79BE1D6A7DE226A3A55">
    <w:name w:val="966785CD1D3F4D79BE1D6A7DE226A3A5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6050E5584E7437AB5A24A0796A295EE5">
    <w:name w:val="C6050E5584E7437AB5A24A0796A295EE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E7D0B090E0E4225AA1BAD0346A4067E5">
    <w:name w:val="BE7D0B090E0E4225AA1BAD0346A4067E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EF5705BE9114C1BABD045D2DADCC9405">
    <w:name w:val="CEF5705BE9114C1BABD045D2DADCC940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DB41B9419684C71B34951F9BCAD438F5">
    <w:name w:val="5DB41B9419684C71B34951F9BCAD438F5"/>
    <w:rsid w:val="00093F1D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14:ligatures w14:val="none"/>
    </w:rPr>
  </w:style>
  <w:style w:type="paragraph" w:customStyle="1" w:styleId="F12E8CD707D5431CA95E88638A16BD345">
    <w:name w:val="F12E8CD707D5431CA95E88638A16BD34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080C1358764497D9C808AD9A975165D5">
    <w:name w:val="5080C1358764497D9C808AD9A975165D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ECE7AD1BFA25411BA6968D6BF77FC9B85">
    <w:name w:val="ECE7AD1BFA25411BA6968D6BF77FC9B8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35E2911079C4D4B9913A2CF13D13CC15">
    <w:name w:val="035E2911079C4D4B9913A2CF13D13CC1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53BA3D46D4F47A1BF1B538243D498FB5">
    <w:name w:val="C53BA3D46D4F47A1BF1B538243D498FB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84933EAD2964DE1B26D9EDC78CDFB785">
    <w:name w:val="F84933EAD2964DE1B26D9EDC78CDFB785"/>
    <w:rsid w:val="00093F1D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14:ligatures w14:val="none"/>
    </w:rPr>
  </w:style>
  <w:style w:type="paragraph" w:customStyle="1" w:styleId="05EF9214B85B41809A2BE7E0E56C2CF95">
    <w:name w:val="05EF9214B85B41809A2BE7E0E56C2CF9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51D00DC4A6B4E2A9B2D1E350BCE22975">
    <w:name w:val="651D00DC4A6B4E2A9B2D1E350BCE2297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A92F6202FC240288F1F5FEAE47515205">
    <w:name w:val="8A92F6202FC240288F1F5FEAE4751520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D70F4F569BB4BA3AABBA41FE4DA92335">
    <w:name w:val="BD70F4F569BB4BA3AABBA41FE4DA92335"/>
    <w:rsid w:val="00093F1D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14:ligatures w14:val="none"/>
    </w:rPr>
  </w:style>
  <w:style w:type="paragraph" w:customStyle="1" w:styleId="F6D3BB3C01A04836A0E66A32C9D48FEA5">
    <w:name w:val="F6D3BB3C01A04836A0E66A32C9D48FEA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2EFCFAFC22749CCB0B304E93204B7225">
    <w:name w:val="22EFCFAFC22749CCB0B304E93204B722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41BCEB9786154552BA7FB4822BCDF9AD5">
    <w:name w:val="41BCEB9786154552BA7FB4822BCDF9AD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E504D7CF75E4B62943BC23DF82EF4E15">
    <w:name w:val="CE504D7CF75E4B62943BC23DF82EF4E15"/>
    <w:rsid w:val="00093F1D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14:ligatures w14:val="none"/>
    </w:rPr>
  </w:style>
  <w:style w:type="paragraph" w:customStyle="1" w:styleId="7B8AA8BEE4D748AC917C09C2864A8C345">
    <w:name w:val="7B8AA8BEE4D748AC917C09C2864A8C345"/>
    <w:rsid w:val="00093F1D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14:ligatures w14:val="none"/>
    </w:rPr>
  </w:style>
  <w:style w:type="paragraph" w:customStyle="1" w:styleId="0A667544C66541F9AD30C869725889DD5">
    <w:name w:val="0A667544C66541F9AD30C869725889DD5"/>
    <w:rsid w:val="00093F1D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14:ligatures w14:val="none"/>
    </w:rPr>
  </w:style>
  <w:style w:type="paragraph" w:customStyle="1" w:styleId="69FE8F4DC0B54954B57C39A92E0FAC2C5">
    <w:name w:val="69FE8F4DC0B54954B57C39A92E0FAC2C5"/>
    <w:rsid w:val="00093F1D"/>
    <w:pPr>
      <w:spacing w:after="200" w:line="276" w:lineRule="auto"/>
      <w:ind w:left="720"/>
      <w:contextualSpacing/>
    </w:pPr>
    <w:rPr>
      <w:rFonts w:eastAsiaTheme="minorHAnsi"/>
      <w:kern w:val="0"/>
      <w:sz w:val="22"/>
      <w:szCs w:val="22"/>
      <w14:ligatures w14:val="none"/>
    </w:rPr>
  </w:style>
  <w:style w:type="paragraph" w:customStyle="1" w:styleId="41BCC7D4B13F4FA88371700886C13B725">
    <w:name w:val="41BCC7D4B13F4FA88371700886C13B72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36AACDE09C348B7B5E31CE51892C3725">
    <w:name w:val="336AACDE09C348B7B5E31CE51892C372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312784C81BD461F9377CCE0CC0597B15">
    <w:name w:val="6312784C81BD461F9377CCE0CC0597B1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C68145E6B0744EA91C25FC729F163C45">
    <w:name w:val="6C68145E6B0744EA91C25FC729F163C4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C7689A14B74445A942EEE630186FF765">
    <w:name w:val="7C7689A14B74445A942EEE630186FF76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EFBAEEE52694F9FBE1600D2633968C25">
    <w:name w:val="9EFBAEEE52694F9FBE1600D2633968C2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1284C2AD7BF4054911E83ADE2BD0B5C5">
    <w:name w:val="11284C2AD7BF4054911E83ADE2BD0B5C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A4FFF14B8B94A37B13E39938925349D5">
    <w:name w:val="CA4FFF14B8B94A37B13E39938925349D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60A8A2A6DA74F81AD510FC08E307CD65">
    <w:name w:val="060A8A2A6DA74F81AD510FC08E307CD6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A1AB83F33244E99AA0CE04A70EF9DF15">
    <w:name w:val="0A1AB83F33244E99AA0CE04A70EF9DF1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3A72859064E4864BEA82C76E87B1C0A5">
    <w:name w:val="D3A72859064E4864BEA82C76E87B1C0A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441B77522EEE4497A6FDB9ACDC6831785">
    <w:name w:val="441B77522EEE4497A6FDB9ACDC683178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C84A459EF2F42AA9406DBDCFE8DB0955">
    <w:name w:val="7C84A459EF2F42AA9406DBDCFE8DB095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D892240CBFD4135A81245AFCC8539335">
    <w:name w:val="2D892240CBFD4135A81245AFCC853933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4D7ED85593A6472FB5D2D51618A832015">
    <w:name w:val="4D7ED85593A6472FB5D2D51618A83201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9FE32EC63414F3081004CBB2250A36D5">
    <w:name w:val="B9FE32EC63414F3081004CBB2250A36D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9416376A11945BE8F591234CD9763825">
    <w:name w:val="D9416376A11945BE8F591234CD976382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DB338A9B39144FD854E3376A91EFFB15">
    <w:name w:val="3DB338A9B39144FD854E3376A91EFFB1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19BEAD940B64F28BF933EEFC617C92C5">
    <w:name w:val="A19BEAD940B64F28BF933EEFC617C92C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7F32747F51E4390B0CC6A932C4161745">
    <w:name w:val="97F32747F51E4390B0CC6A932C416174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D3D2C3C9F994AE8A54D2ED29A192FC45">
    <w:name w:val="2D3D2C3C9F994AE8A54D2ED29A192FC4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A2CADA5AB55422AAC306DA58E12BF745">
    <w:name w:val="9A2CADA5AB55422AAC306DA58E12BF74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A7A67049810465E8BBADDB9C3937BEF5">
    <w:name w:val="DA7A67049810465E8BBADDB9C3937BEF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561035815914D398A8279047AB131A35">
    <w:name w:val="5561035815914D398A8279047AB131A3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A27E62D7AB743688F0E695BA4AFD4AF5">
    <w:name w:val="9A27E62D7AB743688F0E695BA4AFD4AF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F1869BF59D774A46B7FD4425077FA6DB5">
    <w:name w:val="F1869BF59D774A46B7FD4425077FA6DB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4E42C08B94784DC3BACB8703DFF072F75">
    <w:name w:val="4E42C08B94784DC3BACB8703DFF072F7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A87FD3E52AF848C196947B3EF737AF4D5">
    <w:name w:val="A87FD3E52AF848C196947B3EF737AF4D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1D75085571B413EAC58999B579FDA1D5">
    <w:name w:val="81D75085571B413EAC58999B579FDA1D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E0BB9E18F6048D396BD6751250BA4E85">
    <w:name w:val="BE0BB9E18F6048D396BD6751250BA4E8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33805603B9146BBBC50D911C6718AF05">
    <w:name w:val="833805603B9146BBBC50D911C6718AF0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8F05B83C4D60407D9EE7ADCEDE1077135">
    <w:name w:val="8F05B83C4D60407D9EE7ADCEDE107713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C72F8AF763348A9A194BDB297D97C035">
    <w:name w:val="DC72F8AF763348A9A194BDB297D97C03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2ED4602F1E0147A1B3500A53E5D6A4DF5">
    <w:name w:val="2ED4602F1E0147A1B3500A53E5D6A4DF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403527FFDF4D4E86AAD1340D8A8D21DF5">
    <w:name w:val="403527FFDF4D4E86AAD1340D8A8D21DF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9B751E4A7604ABEB25638F5DC021EF65">
    <w:name w:val="D9B751E4A7604ABEB25638F5DC021EF6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0821E56AD37B4970A5DB7C67273222655">
    <w:name w:val="0821E56AD37B4970A5DB7C6727322265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9259C0A4386441A9BCAAC5B5C4A40AC5">
    <w:name w:val="79259C0A4386441A9BCAAC5B5C4A40AC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D360FD4C4B1843AAAB143AFBE0758A7F5">
    <w:name w:val="D360FD4C4B1843AAAB143AFBE0758A7F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6400951793694A30B55D4BF7932484155">
    <w:name w:val="6400951793694A30B55D4BF793248415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C107369CDACF479EB58234A9DCA9A2E25">
    <w:name w:val="C107369CDACF479EB58234A9DCA9A2E2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5BA18D1457E94DE58C382CF5FF3CBDC95">
    <w:name w:val="5BA18D1457E94DE58C382CF5FF3CBDC9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F2AAF6704724159AE3BC1C4898AEDD25">
    <w:name w:val="BF2AAF6704724159AE3BC1C4898AEDD2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7F0C5DA04C344F38243AD79A2FA32695">
    <w:name w:val="17F0C5DA04C344F38243AD79A2FA3269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30C420C264B64884B482B6713BABE6465">
    <w:name w:val="30C420C264B64884B482B6713BABE646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B00FFBB8FA694DC8A9DE77FA6667EC905">
    <w:name w:val="B00FFBB8FA694DC8A9DE77FA6667EC90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9510A66806EE425DBAA65AD1469F01935">
    <w:name w:val="9510A66806EE425DBAA65AD1469F0193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779ADBB856234411BFC716C3C325A0205">
    <w:name w:val="779ADBB856234411BFC716C3C325A0205"/>
    <w:rsid w:val="00093F1D"/>
    <w:pPr>
      <w:spacing w:after="200" w:line="276" w:lineRule="auto"/>
    </w:pPr>
    <w:rPr>
      <w:rFonts w:eastAsiaTheme="minorHAnsi"/>
      <w:kern w:val="0"/>
      <w:sz w:val="22"/>
      <w:szCs w:val="22"/>
      <w14:ligatures w14:val="none"/>
    </w:rPr>
  </w:style>
  <w:style w:type="paragraph" w:customStyle="1" w:styleId="149FB557248642BCA65E55F9B0FA9F7B">
    <w:name w:val="149FB557248642BCA65E55F9B0FA9F7B"/>
    <w:rsid w:val="00093F1D"/>
  </w:style>
  <w:style w:type="paragraph" w:customStyle="1" w:styleId="7FC62E0952D84BB9ABE33F9EE07F790D">
    <w:name w:val="7FC62E0952D84BB9ABE33F9EE07F790D"/>
    <w:rsid w:val="00093F1D"/>
  </w:style>
  <w:style w:type="paragraph" w:customStyle="1" w:styleId="2AE89DFFBC82481096D04E98B9875AA2">
    <w:name w:val="2AE89DFFBC82481096D04E98B9875AA2"/>
    <w:rsid w:val="00093F1D"/>
  </w:style>
  <w:style w:type="paragraph" w:customStyle="1" w:styleId="6B244C58567049B6BB0D516A4F80D49F">
    <w:name w:val="6B244C58567049B6BB0D516A4F80D49F"/>
    <w:rsid w:val="00093F1D"/>
  </w:style>
  <w:style w:type="paragraph" w:customStyle="1" w:styleId="42407945B58D48B79F4A7CB80F63EBDD">
    <w:name w:val="42407945B58D48B79F4A7CB80F63EBDD"/>
    <w:rsid w:val="00093F1D"/>
  </w:style>
  <w:style w:type="paragraph" w:customStyle="1" w:styleId="A3802CEDBED04E8DA855DDD882C2FB36">
    <w:name w:val="A3802CEDBED04E8DA855DDD882C2FB36"/>
    <w:rsid w:val="00093F1D"/>
  </w:style>
  <w:style w:type="paragraph" w:customStyle="1" w:styleId="B84A836CA81B47C888DA8ABA71268FAF">
    <w:name w:val="B84A836CA81B47C888DA8ABA71268FAF"/>
    <w:rsid w:val="00093F1D"/>
  </w:style>
  <w:style w:type="paragraph" w:customStyle="1" w:styleId="6158446FB24E4D03BAC5D4211CD75C9D">
    <w:name w:val="6158446FB24E4D03BAC5D4211CD75C9D"/>
    <w:rsid w:val="00093F1D"/>
  </w:style>
  <w:style w:type="paragraph" w:customStyle="1" w:styleId="3188896E83BC41C9A32863B8ED01C1AF">
    <w:name w:val="3188896E83BC41C9A32863B8ED01C1AF"/>
    <w:rsid w:val="00093F1D"/>
  </w:style>
  <w:style w:type="paragraph" w:customStyle="1" w:styleId="6F94A0F47BEF4DF09C7E801FD65627FB">
    <w:name w:val="6F94A0F47BEF4DF09C7E801FD65627FB"/>
    <w:rsid w:val="00093F1D"/>
  </w:style>
  <w:style w:type="paragraph" w:customStyle="1" w:styleId="4F48434940444BB3A68615DBBDFCD609">
    <w:name w:val="4F48434940444BB3A68615DBBDFCD609"/>
    <w:rsid w:val="00093F1D"/>
  </w:style>
  <w:style w:type="paragraph" w:customStyle="1" w:styleId="0CAE4304A2124595A532D1E59852F7AA">
    <w:name w:val="0CAE4304A2124595A532D1E59852F7AA"/>
    <w:rsid w:val="00093F1D"/>
  </w:style>
  <w:style w:type="paragraph" w:customStyle="1" w:styleId="54148E346C8E4E71A6C736A51B898DED">
    <w:name w:val="54148E346C8E4E71A6C736A51B898DED"/>
    <w:rsid w:val="00093F1D"/>
  </w:style>
  <w:style w:type="paragraph" w:customStyle="1" w:styleId="83A50EAD112D4778B4D72611F96D7F71">
    <w:name w:val="83A50EAD112D4778B4D72611F96D7F71"/>
    <w:rsid w:val="00093F1D"/>
  </w:style>
  <w:style w:type="paragraph" w:customStyle="1" w:styleId="D014EF7ADBC747CCA8B02AACFBE8C87C">
    <w:name w:val="D014EF7ADBC747CCA8B02AACFBE8C87C"/>
    <w:rsid w:val="00093F1D"/>
  </w:style>
  <w:style w:type="paragraph" w:customStyle="1" w:styleId="D12663A0DF7740BEBEFB3F3FA1E4753A">
    <w:name w:val="D12663A0DF7740BEBEFB3F3FA1E4753A"/>
    <w:rsid w:val="00093F1D"/>
  </w:style>
  <w:style w:type="paragraph" w:customStyle="1" w:styleId="525481D410B04FA0A3FC0E66FF06AC4E">
    <w:name w:val="525481D410B04FA0A3FC0E66FF06AC4E"/>
    <w:rsid w:val="00093F1D"/>
  </w:style>
  <w:style w:type="paragraph" w:customStyle="1" w:styleId="21BEA4AC0F99461993B54EB6DC07EFCB">
    <w:name w:val="21BEA4AC0F99461993B54EB6DC07EFCB"/>
    <w:rsid w:val="00093F1D"/>
  </w:style>
  <w:style w:type="paragraph" w:customStyle="1" w:styleId="56903BAB2ACE4BFC852E14D3E0869A86">
    <w:name w:val="56903BAB2ACE4BFC852E14D3E0869A86"/>
    <w:rsid w:val="00093F1D"/>
  </w:style>
  <w:style w:type="paragraph" w:customStyle="1" w:styleId="01147CCC57884C71BB6DE18F220AD28F">
    <w:name w:val="01147CCC57884C71BB6DE18F220AD28F"/>
    <w:rsid w:val="00093F1D"/>
  </w:style>
  <w:style w:type="paragraph" w:customStyle="1" w:styleId="AC7B5BAA1E754BD6ABDAAA93F8DDDABA">
    <w:name w:val="AC7B5BAA1E754BD6ABDAAA93F8DDDABA"/>
    <w:rsid w:val="00093F1D"/>
  </w:style>
  <w:style w:type="paragraph" w:customStyle="1" w:styleId="E42E15A6A35A48F6A55EE8C0774B10A7">
    <w:name w:val="E42E15A6A35A48F6A55EE8C0774B10A7"/>
    <w:rsid w:val="00093F1D"/>
  </w:style>
  <w:style w:type="paragraph" w:customStyle="1" w:styleId="19C2AA01BDF646019A084AB9FFA8993D">
    <w:name w:val="19C2AA01BDF646019A084AB9FFA8993D"/>
    <w:rsid w:val="00093F1D"/>
  </w:style>
  <w:style w:type="paragraph" w:customStyle="1" w:styleId="614FE04FDF8A4060AAAE7E74FF5592AE">
    <w:name w:val="614FE04FDF8A4060AAAE7E74FF5592AE"/>
    <w:rsid w:val="00093F1D"/>
  </w:style>
  <w:style w:type="paragraph" w:customStyle="1" w:styleId="F5E2FD73B0F344909921E5BD6FC34B24">
    <w:name w:val="F5E2FD73B0F344909921E5BD6FC34B24"/>
    <w:rsid w:val="00093F1D"/>
  </w:style>
  <w:style w:type="paragraph" w:customStyle="1" w:styleId="AC5163EBFB044D87AAC8A06E6D1D7F36">
    <w:name w:val="AC5163EBFB044D87AAC8A06E6D1D7F36"/>
    <w:rsid w:val="00093F1D"/>
  </w:style>
  <w:style w:type="paragraph" w:customStyle="1" w:styleId="8492177574454F9E8C9E1E11C2D422A4">
    <w:name w:val="8492177574454F9E8C9E1E11C2D422A4"/>
    <w:rsid w:val="00093F1D"/>
  </w:style>
  <w:style w:type="paragraph" w:customStyle="1" w:styleId="27CB317A7DC24DFEB02C3FFED6156039">
    <w:name w:val="27CB317A7DC24DFEB02C3FFED6156039"/>
    <w:rsid w:val="00093F1D"/>
  </w:style>
  <w:style w:type="paragraph" w:customStyle="1" w:styleId="D8B2D652F4124809A3F11C95A2A32BAA">
    <w:name w:val="D8B2D652F4124809A3F11C95A2A32BAA"/>
    <w:rsid w:val="00093F1D"/>
  </w:style>
  <w:style w:type="paragraph" w:customStyle="1" w:styleId="F961F0C7372C4EAD809FA4897100A3B9">
    <w:name w:val="F961F0C7372C4EAD809FA4897100A3B9"/>
    <w:rsid w:val="00093F1D"/>
  </w:style>
  <w:style w:type="paragraph" w:customStyle="1" w:styleId="45D22C282F434859950BC1D25BCF488D">
    <w:name w:val="45D22C282F434859950BC1D25BCF488D"/>
    <w:rsid w:val="00093F1D"/>
  </w:style>
  <w:style w:type="paragraph" w:customStyle="1" w:styleId="749B2D86B0884C309649B8D6F4CB3707">
    <w:name w:val="749B2D86B0884C309649B8D6F4CB3707"/>
    <w:rsid w:val="00093F1D"/>
  </w:style>
  <w:style w:type="paragraph" w:customStyle="1" w:styleId="A132F853B3C4499E846B088A0E0791AF">
    <w:name w:val="A132F853B3C4499E846B088A0E0791AF"/>
    <w:rsid w:val="00093F1D"/>
  </w:style>
  <w:style w:type="paragraph" w:customStyle="1" w:styleId="1A487724ED014CDCAF0DE9542577D482">
    <w:name w:val="1A487724ED014CDCAF0DE9542577D482"/>
    <w:rsid w:val="00093F1D"/>
  </w:style>
  <w:style w:type="paragraph" w:customStyle="1" w:styleId="749A57578791467492CCB535ECFC1E55">
    <w:name w:val="749A57578791467492CCB535ECFC1E55"/>
    <w:rsid w:val="00093F1D"/>
  </w:style>
  <w:style w:type="paragraph" w:customStyle="1" w:styleId="17F1CC03EDD248FDA8AF3F227296E470">
    <w:name w:val="17F1CC03EDD248FDA8AF3F227296E470"/>
    <w:rsid w:val="00093F1D"/>
  </w:style>
  <w:style w:type="paragraph" w:customStyle="1" w:styleId="C8886961A1C3409E9C395E59EF6143C4">
    <w:name w:val="C8886961A1C3409E9C395E59EF6143C4"/>
    <w:rsid w:val="00093F1D"/>
  </w:style>
  <w:style w:type="paragraph" w:customStyle="1" w:styleId="A6366F3C93A643A8ADFEE1E613DE8699">
    <w:name w:val="A6366F3C93A643A8ADFEE1E613DE8699"/>
    <w:rsid w:val="00093F1D"/>
  </w:style>
  <w:style w:type="paragraph" w:customStyle="1" w:styleId="0EF9B45C09544C2189664D1BCD3BA0E7">
    <w:name w:val="0EF9B45C09544C2189664D1BCD3BA0E7"/>
    <w:rsid w:val="00093F1D"/>
  </w:style>
  <w:style w:type="paragraph" w:customStyle="1" w:styleId="FEA40915201E4D5DB817D4A4C559D94F">
    <w:name w:val="FEA40915201E4D5DB817D4A4C559D94F"/>
    <w:rsid w:val="00093F1D"/>
  </w:style>
  <w:style w:type="paragraph" w:customStyle="1" w:styleId="0DBC283D5C824EF6B46D278AE65A9D51">
    <w:name w:val="0DBC283D5C824EF6B46D278AE65A9D51"/>
    <w:rsid w:val="00093F1D"/>
  </w:style>
  <w:style w:type="paragraph" w:customStyle="1" w:styleId="E73EF4EBB60F44D09B609660406C2E9A">
    <w:name w:val="E73EF4EBB60F44D09B609660406C2E9A"/>
    <w:rsid w:val="00093F1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fbdd45-96c9-4ead-9afe-c965a536019e" xsi:nil="true"/>
    <lcf76f155ced4ddcb4097134ff3c332f xmlns="10e0e787-060f-4cf7-9551-5605779585a1">
      <Terms xmlns="http://schemas.microsoft.com/office/infopath/2007/PartnerControls"/>
    </lcf76f155ced4ddcb4097134ff3c332f>
    <Notes xmlns="10e0e787-060f-4cf7-9551-5605779585a1" xsi:nil="true"/>
    <Emailuploadedby xmlns="10e0e787-060f-4cf7-9551-5605779585a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27D6552D292E44AA06A423EA28B951" ma:contentTypeVersion="19" ma:contentTypeDescription="Create a new document." ma:contentTypeScope="" ma:versionID="8f304e9825a28340edf2a81d8c910181">
  <xsd:schema xmlns:xsd="http://www.w3.org/2001/XMLSchema" xmlns:xs="http://www.w3.org/2001/XMLSchema" xmlns:p="http://schemas.microsoft.com/office/2006/metadata/properties" xmlns:ns2="10e0e787-060f-4cf7-9551-5605779585a1" xmlns:ns3="d3fbdd45-96c9-4ead-9afe-c965a536019e" targetNamespace="http://schemas.microsoft.com/office/2006/metadata/properties" ma:root="true" ma:fieldsID="5d17b7e86f1d45bc05eb04c5d13ae27c" ns2:_="" ns3:_="">
    <xsd:import namespace="10e0e787-060f-4cf7-9551-5605779585a1"/>
    <xsd:import namespace="d3fbdd45-96c9-4ead-9afe-c965a53601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  <xsd:element ref="ns2:Notes" minOccurs="0"/>
                <xsd:element ref="ns2:Emailupload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e0e787-060f-4cf7-9551-5605779585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b8cc222-65fd-42cc-aeaa-058f903907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Notes" ma:index="24" nillable="true" ma:displayName="Notes" ma:description="Notes" ma:format="Dropdown" ma:internalName="Notes">
      <xsd:simpleType>
        <xsd:restriction base="dms:Note">
          <xsd:maxLength value="255"/>
        </xsd:restriction>
      </xsd:simpleType>
    </xsd:element>
    <xsd:element name="Emailuploadedby" ma:index="25" nillable="true" ma:displayName="Email uploaded by" ma:format="Dropdown" ma:internalName="Emailuploadedb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bdd45-96c9-4ead-9afe-c965a53601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36b9949e-2d53-43a1-84c2-166ff1c60fe9}" ma:internalName="TaxCatchAll" ma:showField="CatchAllData" ma:web="d3fbdd45-96c9-4ead-9afe-c965a53601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C1E205-7664-6341-AC5F-C5B7C63925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1D83D7-C1E3-4FFD-93CD-80DECE6D0BFD}">
  <ds:schemaRefs>
    <ds:schemaRef ds:uri="http://schemas.microsoft.com/office/2006/metadata/properties"/>
    <ds:schemaRef ds:uri="http://purl.org/dc/terms/"/>
    <ds:schemaRef ds:uri="http://purl.org/dc/elements/1.1/"/>
    <ds:schemaRef ds:uri="http://schemas.microsoft.com/office/2006/documentManagement/types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d3fbdd45-96c9-4ead-9afe-c965a536019e"/>
    <ds:schemaRef ds:uri="10e0e787-060f-4cf7-9551-5605779585a1"/>
  </ds:schemaRefs>
</ds:datastoreItem>
</file>

<file path=customXml/itemProps3.xml><?xml version="1.0" encoding="utf-8"?>
<ds:datastoreItem xmlns:ds="http://schemas.openxmlformats.org/officeDocument/2006/customXml" ds:itemID="{56D80BC0-58D1-439E-A5AC-83BDC21B2D30}"/>
</file>

<file path=customXml/itemProps4.xml><?xml version="1.0" encoding="utf-8"?>
<ds:datastoreItem xmlns:ds="http://schemas.openxmlformats.org/officeDocument/2006/customXml" ds:itemID="{A92D8438-78C0-497A-985D-82925DAEF1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11</Words>
  <Characters>747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ina Dall</dc:creator>
  <cp:keywords/>
  <dc:description/>
  <cp:lastModifiedBy>Crowder, Rhonda</cp:lastModifiedBy>
  <cp:revision>2</cp:revision>
  <cp:lastPrinted>2018-08-14T20:44:00Z</cp:lastPrinted>
  <dcterms:created xsi:type="dcterms:W3CDTF">2025-08-12T22:29:00Z</dcterms:created>
  <dcterms:modified xsi:type="dcterms:W3CDTF">2025-08-12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27D6552D292E44AA06A423EA28B951</vt:lpwstr>
  </property>
</Properties>
</file>